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7BBE" w:rsidRPr="00531539" w:rsidRDefault="0008334E" w:rsidP="001B183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用</w:t>
      </w:r>
      <w:r w:rsidRPr="00531539">
        <w:rPr>
          <w:rFonts w:ascii="Comic Sans MS" w:eastAsia="黑体" w:hAnsi="Comic Sans MS" w:cs="Times New Roman"/>
        </w:rPr>
        <w:t>pip</w:t>
      </w:r>
      <w:r w:rsidRPr="00531539">
        <w:rPr>
          <w:rFonts w:ascii="Comic Sans MS" w:eastAsia="黑体" w:hAnsi="Comic Sans MS" w:cs="Times New Roman"/>
        </w:rPr>
        <w:t>安装</w:t>
      </w:r>
      <w:r w:rsidR="00C17BBE" w:rsidRPr="00531539">
        <w:rPr>
          <w:rFonts w:ascii="Comic Sans MS" w:eastAsia="黑体" w:hAnsi="Comic Sans MS" w:cs="Times New Roman"/>
        </w:rPr>
        <w:t>模块：</w:t>
      </w:r>
      <w:bookmarkStart w:id="0" w:name="OLE_LINK17"/>
      <w:bookmarkStart w:id="1" w:name="OLE_LINK18"/>
      <w:r w:rsidR="00C17BBE" w:rsidRPr="00531539">
        <w:rPr>
          <w:rFonts w:ascii="Comic Sans MS" w:eastAsia="黑体" w:hAnsi="Comic Sans MS" w:cs="Times New Roman"/>
        </w:rPr>
        <w:t>python –m pip install &lt;module&gt;</w:t>
      </w:r>
    </w:p>
    <w:bookmarkEnd w:id="0"/>
    <w:bookmarkEnd w:id="1"/>
    <w:p w:rsidR="00C17BBE" w:rsidRDefault="0008334E" w:rsidP="001B183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从</w:t>
      </w:r>
      <w:hyperlink r:id="rId8" w:history="1">
        <w:r w:rsidRPr="00531539">
          <w:rPr>
            <w:rStyle w:val="a6"/>
            <w:rFonts w:ascii="Comic Sans MS" w:eastAsia="黑体" w:hAnsi="Comic Sans MS" w:cs="Times New Roman"/>
          </w:rPr>
          <w:t>http://www.lfd.uci.edu/~gohlke/pythonlibs/</w:t>
        </w:r>
      </w:hyperlink>
      <w:r w:rsidR="00825E66" w:rsidRPr="00531539">
        <w:rPr>
          <w:rFonts w:ascii="Comic Sans MS" w:eastAsia="黑体" w:hAnsi="Comic Sans MS" w:cs="Times New Roman"/>
        </w:rPr>
        <w:t xml:space="preserve"> </w:t>
      </w:r>
      <w:r w:rsidRPr="00531539">
        <w:rPr>
          <w:rFonts w:ascii="Comic Sans MS" w:eastAsia="黑体" w:hAnsi="Comic Sans MS" w:cs="Times New Roman"/>
        </w:rPr>
        <w:t>下载</w:t>
      </w:r>
      <w:r w:rsidR="001C64F6" w:rsidRPr="00531539">
        <w:rPr>
          <w:rFonts w:ascii="Comic Sans MS" w:eastAsia="黑体" w:hAnsi="Comic Sans MS" w:cs="Times New Roman"/>
        </w:rPr>
        <w:t>whl</w:t>
      </w:r>
      <w:r w:rsidR="001C64F6" w:rsidRPr="00531539">
        <w:rPr>
          <w:rFonts w:ascii="Comic Sans MS" w:eastAsia="黑体" w:hAnsi="Comic Sans MS" w:cs="Times New Roman"/>
        </w:rPr>
        <w:t>文件</w:t>
      </w:r>
      <w:r w:rsidR="0069317E" w:rsidRPr="00531539">
        <w:rPr>
          <w:rFonts w:ascii="Comic Sans MS" w:eastAsia="黑体" w:hAnsi="Comic Sans MS" w:cs="Times New Roman"/>
        </w:rPr>
        <w:t xml:space="preserve"> </w:t>
      </w:r>
      <w:r w:rsidR="00825E66" w:rsidRPr="00531539">
        <w:rPr>
          <w:rFonts w:ascii="Comic Sans MS" w:eastAsia="黑体" w:hAnsi="Comic Sans MS" w:cs="Times New Roman"/>
        </w:rPr>
        <w:t>用</w:t>
      </w:r>
      <w:r w:rsidR="00825E66" w:rsidRPr="00531539">
        <w:rPr>
          <w:rFonts w:ascii="Comic Sans MS" w:eastAsia="黑体" w:hAnsi="Comic Sans MS" w:cs="Times New Roman"/>
        </w:rPr>
        <w:t xml:space="preserve">pip install </w:t>
      </w:r>
      <w:r w:rsidR="00825E66" w:rsidRPr="00531539">
        <w:rPr>
          <w:rFonts w:ascii="Comic Sans MS" w:eastAsia="黑体" w:hAnsi="Comic Sans MS" w:cs="Times New Roman"/>
        </w:rPr>
        <w:t>安装</w:t>
      </w:r>
    </w:p>
    <w:p w:rsidR="00FD2362" w:rsidRPr="00531539" w:rsidRDefault="00FD2362" w:rsidP="001B183C">
      <w:pPr>
        <w:spacing w:line="360" w:lineRule="exact"/>
        <w:rPr>
          <w:rFonts w:ascii="Comic Sans MS" w:eastAsia="黑体" w:hAnsi="Comic Sans MS" w:cs="Times New Roman" w:hint="eastAsia"/>
        </w:rPr>
      </w:pPr>
      <w:r>
        <w:rPr>
          <w:rFonts w:ascii="Comic Sans MS" w:eastAsia="黑体" w:hAnsi="Comic Sans MS" w:cs="Times New Roman" w:hint="eastAsia"/>
        </w:rPr>
        <w:t>查看已安装模块</w:t>
      </w:r>
      <w:r>
        <w:rPr>
          <w:rFonts w:ascii="Comic Sans MS" w:eastAsia="黑体" w:hAnsi="Comic Sans MS" w:cs="Times New Roman"/>
        </w:rPr>
        <w:t>：</w:t>
      </w:r>
      <w:r>
        <w:rPr>
          <w:rFonts w:ascii="Comic Sans MS" w:eastAsia="黑体" w:hAnsi="Comic Sans MS" w:cs="Times New Roman" w:hint="eastAsia"/>
        </w:rPr>
        <w:t>pip list</w:t>
      </w:r>
      <w:bookmarkStart w:id="2" w:name="_GoBack"/>
      <w:bookmarkEnd w:id="2"/>
    </w:p>
    <w:p w:rsidR="0008334E" w:rsidRPr="00531539" w:rsidRDefault="0008334E" w:rsidP="001B183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查看</w:t>
      </w:r>
      <w:r w:rsidRPr="00531539">
        <w:rPr>
          <w:rFonts w:ascii="Comic Sans MS" w:eastAsia="黑体" w:hAnsi="Comic Sans MS" w:cs="Times New Roman"/>
        </w:rPr>
        <w:t>pip</w:t>
      </w:r>
      <w:r w:rsidRPr="00531539">
        <w:rPr>
          <w:rFonts w:ascii="Comic Sans MS" w:eastAsia="黑体" w:hAnsi="Comic Sans MS" w:cs="Times New Roman"/>
        </w:rPr>
        <w:t>支持的版本：在</w:t>
      </w:r>
      <w:r w:rsidRPr="00531539">
        <w:rPr>
          <w:rFonts w:ascii="Comic Sans MS" w:eastAsia="黑体" w:hAnsi="Comic Sans MS" w:cs="Times New Roman"/>
        </w:rPr>
        <w:t>shell</w:t>
      </w:r>
      <w:r w:rsidRPr="00531539">
        <w:rPr>
          <w:rFonts w:ascii="Comic Sans MS" w:eastAsia="黑体" w:hAnsi="Comic Sans MS" w:cs="Times New Roman"/>
        </w:rPr>
        <w:t>中输入</w:t>
      </w:r>
      <w:r w:rsidRPr="00531539">
        <w:rPr>
          <w:rFonts w:ascii="Comic Sans MS" w:eastAsia="黑体" w:hAnsi="Comic Sans MS" w:cs="Times New Roman"/>
        </w:rPr>
        <w:t>import pip; print(pip.pep425tags.get_supported())</w:t>
      </w:r>
    </w:p>
    <w:p w:rsidR="0008334E" w:rsidRPr="00531539" w:rsidRDefault="0008334E" w:rsidP="001B183C">
      <w:pPr>
        <w:spacing w:line="360" w:lineRule="exact"/>
        <w:rPr>
          <w:rFonts w:ascii="Comic Sans MS" w:eastAsia="黑体" w:hAnsi="Comic Sans MS" w:cs="Times New Roman"/>
        </w:rPr>
      </w:pPr>
    </w:p>
    <w:p w:rsidR="00C6578E" w:rsidRPr="00531539" w:rsidRDefault="00292474" w:rsidP="001B183C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交互模式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cmd -&gt; python</w:t>
      </w:r>
    </w:p>
    <w:p w:rsidR="004D49BB" w:rsidRPr="00531539" w:rsidRDefault="004D49BB" w:rsidP="001B183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文件开头：</w:t>
      </w:r>
    </w:p>
    <w:p w:rsidR="004D49BB" w:rsidRPr="00531539" w:rsidRDefault="004D49BB" w:rsidP="001B183C">
      <w:pPr>
        <w:spacing w:line="360" w:lineRule="exact"/>
        <w:rPr>
          <w:rFonts w:ascii="Comic Sans MS" w:eastAsia="黑体" w:hAnsi="Comic Sans MS" w:cs="Times New Roman"/>
          <w:color w:val="A6A6A6" w:themeColor="background1" w:themeShade="A6"/>
        </w:rPr>
      </w:pPr>
      <w:r w:rsidRPr="00531539">
        <w:rPr>
          <w:rFonts w:ascii="Comic Sans MS" w:eastAsia="黑体" w:hAnsi="Comic Sans MS" w:cs="Times New Roman"/>
          <w:color w:val="A6A6A6" w:themeColor="background1" w:themeShade="A6"/>
        </w:rPr>
        <w:t>#!/usr/bin/env python3</w:t>
      </w:r>
    </w:p>
    <w:p w:rsidR="004D49BB" w:rsidRPr="00531539" w:rsidRDefault="004D49BB" w:rsidP="001B183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  <w:color w:val="A6A6A6" w:themeColor="background1" w:themeShade="A6"/>
        </w:rPr>
        <w:t xml:space="preserve"># -*- coding: utf-8 -*-      </w:t>
      </w:r>
      <w:r w:rsidRPr="00531539">
        <w:rPr>
          <w:rFonts w:ascii="Comic Sans MS" w:eastAsia="黑体" w:hAnsi="Comic Sans MS" w:cs="Times New Roman"/>
        </w:rPr>
        <w:t>按照</w:t>
      </w:r>
      <w:r w:rsidRPr="00531539">
        <w:rPr>
          <w:rFonts w:ascii="Comic Sans MS" w:eastAsia="黑体" w:hAnsi="Comic Sans MS" w:cs="Times New Roman"/>
        </w:rPr>
        <w:t>UTF-8</w:t>
      </w:r>
      <w:r w:rsidRPr="00531539">
        <w:rPr>
          <w:rFonts w:ascii="Comic Sans MS" w:eastAsia="黑体" w:hAnsi="Comic Sans MS" w:cs="Times New Roman"/>
        </w:rPr>
        <w:t>编码读取源代码</w:t>
      </w:r>
    </w:p>
    <w:p w:rsidR="004D49BB" w:rsidRPr="00531539" w:rsidRDefault="004D49BB" w:rsidP="001B183C">
      <w:pPr>
        <w:spacing w:line="360" w:lineRule="exact"/>
        <w:rPr>
          <w:rFonts w:ascii="Comic Sans MS" w:eastAsia="黑体" w:hAnsi="Comic Sans MS" w:cs="Times New Roman"/>
        </w:rPr>
      </w:pPr>
    </w:p>
    <w:p w:rsidR="00292474" w:rsidRPr="00531539" w:rsidRDefault="00292474" w:rsidP="001B183C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输出：</w:t>
      </w:r>
      <w:r w:rsidRPr="00531539">
        <w:rPr>
          <w:rFonts w:ascii="Comic Sans MS" w:eastAsia="黑体" w:hAnsi="Comic Sans MS" w:cs="Times New Roman"/>
        </w:rPr>
        <w:t xml:space="preserve"> </w:t>
      </w:r>
      <w:r w:rsidR="00E32E96" w:rsidRPr="00531539">
        <w:rPr>
          <w:rFonts w:ascii="Comic Sans MS" w:eastAsia="黑体" w:hAnsi="Comic Sans MS" w:cs="Times New Roman"/>
          <w:color w:val="808080" w:themeColor="background1" w:themeShade="80"/>
        </w:rPr>
        <w:t>print(‘hello’, ‘world’)</w:t>
      </w:r>
      <w:r w:rsidR="00114B69" w:rsidRPr="00531539">
        <w:rPr>
          <w:rFonts w:ascii="Comic Sans MS" w:eastAsia="黑体" w:hAnsi="Comic Sans MS" w:cs="Times New Roman"/>
        </w:rPr>
        <w:t xml:space="preserve">      </w:t>
      </w:r>
      <w:r w:rsidR="00114B69" w:rsidRPr="00531539">
        <w:rPr>
          <w:rFonts w:ascii="Comic Sans MS" w:eastAsia="黑体" w:hAnsi="Comic Sans MS" w:cs="Times New Roman"/>
        </w:rPr>
        <w:t>换行：</w:t>
      </w:r>
      <w:r w:rsidR="00114B69"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\n  </w:t>
      </w:r>
      <w:r w:rsidR="00114B69" w:rsidRPr="00531539">
        <w:rPr>
          <w:rFonts w:ascii="Comic Sans MS" w:eastAsia="黑体" w:hAnsi="Comic Sans MS" w:cs="Times New Roman"/>
        </w:rPr>
        <w:t>Tab:</w:t>
      </w:r>
      <w:r w:rsidR="00A968C6"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 </w:t>
      </w:r>
      <w:r w:rsidR="00114B69" w:rsidRPr="00531539">
        <w:rPr>
          <w:rFonts w:ascii="Comic Sans MS" w:eastAsia="黑体" w:hAnsi="Comic Sans MS" w:cs="Times New Roman"/>
          <w:color w:val="808080" w:themeColor="background1" w:themeShade="80"/>
        </w:rPr>
        <w:t>\t</w:t>
      </w:r>
    </w:p>
    <w:p w:rsidR="005939CE" w:rsidRPr="00531539" w:rsidRDefault="00114B69" w:rsidP="001B183C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输入：</w:t>
      </w:r>
      <w:r w:rsidRPr="00531539">
        <w:rPr>
          <w:rFonts w:ascii="Comic Sans MS" w:eastAsia="黑体" w:hAnsi="Comic Sans MS" w:cs="Times New Roman"/>
        </w:rPr>
        <w:t xml:space="preserve"> 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name = (‘please enter your name’)</w:t>
      </w:r>
    </w:p>
    <w:p w:rsidR="009E1E96" w:rsidRPr="00531539" w:rsidRDefault="009E1E96" w:rsidP="001B183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动态语言</w:t>
      </w:r>
      <w:r w:rsidR="00482A94" w:rsidRPr="00531539">
        <w:rPr>
          <w:rFonts w:ascii="Comic Sans MS" w:eastAsia="黑体" w:hAnsi="Comic Sans MS" w:cs="Times New Roman"/>
        </w:rPr>
        <w:t>：</w:t>
      </w:r>
      <w:r w:rsidRPr="00531539">
        <w:rPr>
          <w:rFonts w:ascii="Comic Sans MS" w:eastAsia="黑体" w:hAnsi="Comic Sans MS" w:cs="Times New Roman"/>
        </w:rPr>
        <w:t>变量赋值时不需要指定类型</w:t>
      </w:r>
    </w:p>
    <w:p w:rsidR="00A968C6" w:rsidRPr="00531539" w:rsidRDefault="00FC31A3" w:rsidP="001B183C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除法：</w:t>
      </w:r>
      <w:r w:rsidRPr="00531539">
        <w:rPr>
          <w:rFonts w:ascii="Comic Sans MS" w:eastAsia="黑体" w:hAnsi="Comic Sans MS" w:cs="Times New Roman"/>
        </w:rPr>
        <w:t xml:space="preserve"> 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/ -&gt; 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浮点数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   // </w:t>
      </w:r>
      <w:bookmarkStart w:id="3" w:name="OLE_LINK1"/>
      <w:bookmarkStart w:id="4" w:name="OLE_LINK2"/>
      <w:r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-&gt; 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取商</w:t>
      </w:r>
      <w:bookmarkEnd w:id="3"/>
      <w:bookmarkEnd w:id="4"/>
      <w:r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   % -&gt; 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取余</w:t>
      </w:r>
    </w:p>
    <w:p w:rsidR="00882774" w:rsidRPr="00531539" w:rsidRDefault="00882774" w:rsidP="001B183C">
      <w:pPr>
        <w:spacing w:line="360" w:lineRule="exact"/>
        <w:rPr>
          <w:rFonts w:ascii="Comic Sans MS" w:eastAsia="黑体" w:hAnsi="Comic Sans MS" w:cs="Times New Roman"/>
        </w:rPr>
      </w:pPr>
      <w:bookmarkStart w:id="5" w:name="OLE_LINK3"/>
      <w:bookmarkStart w:id="6" w:name="OLE_LINK4"/>
    </w:p>
    <w:p w:rsidR="00A24E0B" w:rsidRPr="00531539" w:rsidRDefault="00A24E0B" w:rsidP="001B183C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字符</w:t>
      </w:r>
      <w:bookmarkStart w:id="7" w:name="OLE_LINK5"/>
      <w:bookmarkStart w:id="8" w:name="OLE_LINK6"/>
      <w:bookmarkEnd w:id="5"/>
      <w:bookmarkEnd w:id="6"/>
      <w:r w:rsidR="00882774" w:rsidRPr="00531539">
        <w:rPr>
          <w:rFonts w:ascii="Comic Sans MS" w:eastAsia="黑体" w:hAnsi="Comic Sans MS" w:cs="Times New Roman"/>
        </w:rPr>
        <w:t>-</w:t>
      </w:r>
      <w:r w:rsidRPr="00531539">
        <w:rPr>
          <w:rFonts w:ascii="Comic Sans MS" w:eastAsia="黑体" w:hAnsi="Comic Sans MS" w:cs="Times New Roman"/>
        </w:rPr>
        <w:t>&gt;</w:t>
      </w:r>
      <w:bookmarkEnd w:id="7"/>
      <w:bookmarkEnd w:id="8"/>
      <w:r w:rsidRPr="00531539">
        <w:rPr>
          <w:rFonts w:ascii="Comic Sans MS" w:eastAsia="黑体" w:hAnsi="Comic Sans MS" w:cs="Times New Roman"/>
        </w:rPr>
        <w:t>ASCII</w:t>
      </w:r>
      <w:r w:rsidRPr="00531539">
        <w:rPr>
          <w:rFonts w:ascii="Comic Sans MS" w:eastAsia="黑体" w:hAnsi="Comic Sans MS" w:cs="Times New Roman"/>
        </w:rPr>
        <w:t>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ord()</w:t>
      </w:r>
      <w:r w:rsidRPr="00531539">
        <w:rPr>
          <w:rFonts w:ascii="Comic Sans MS" w:eastAsia="黑体" w:hAnsi="Comic Sans MS" w:cs="Times New Roman"/>
        </w:rPr>
        <w:t xml:space="preserve">    ASCII-&gt;</w:t>
      </w:r>
      <w:r w:rsidRPr="00531539">
        <w:rPr>
          <w:rFonts w:ascii="Comic Sans MS" w:eastAsia="黑体" w:hAnsi="Comic Sans MS" w:cs="Times New Roman"/>
        </w:rPr>
        <w:t>字符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chr()</w:t>
      </w:r>
    </w:p>
    <w:p w:rsidR="00107C37" w:rsidRPr="00531539" w:rsidRDefault="00107C37" w:rsidP="001B183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Python</w:t>
      </w:r>
      <w:r w:rsidRPr="00531539">
        <w:rPr>
          <w:rFonts w:ascii="Comic Sans MS" w:eastAsia="黑体" w:hAnsi="Comic Sans MS" w:cs="Times New Roman"/>
        </w:rPr>
        <w:t>中的字符串：</w:t>
      </w:r>
      <w:r w:rsidRPr="00531539">
        <w:rPr>
          <w:rFonts w:ascii="Comic Sans MS" w:eastAsia="黑体" w:hAnsi="Comic Sans MS" w:cs="Times New Roman"/>
          <w:b/>
        </w:rPr>
        <w:t>unicode</w:t>
      </w:r>
      <w:r w:rsidRPr="00531539">
        <w:rPr>
          <w:rFonts w:ascii="Comic Sans MS" w:eastAsia="黑体" w:hAnsi="Comic Sans MS" w:cs="Times New Roman"/>
        </w:rPr>
        <w:t>，用于网络传输或保存磁盘时需转换成</w:t>
      </w:r>
      <w:r w:rsidRPr="00531539">
        <w:rPr>
          <w:rFonts w:ascii="Comic Sans MS" w:eastAsia="黑体" w:hAnsi="Comic Sans MS" w:cs="Times New Roman"/>
        </w:rPr>
        <w:t>bytes</w:t>
      </w:r>
      <w:r w:rsidR="00882774" w:rsidRPr="00531539">
        <w:rPr>
          <w:rFonts w:ascii="Comic Sans MS" w:eastAsia="黑体" w:hAnsi="Comic Sans MS" w:cs="Times New Roman"/>
        </w:rPr>
        <w:t>:</w:t>
      </w:r>
    </w:p>
    <w:p w:rsidR="00694459" w:rsidRPr="00531539" w:rsidRDefault="00882774" w:rsidP="00107C37">
      <w:pPr>
        <w:spacing w:line="360" w:lineRule="exact"/>
        <w:ind w:firstLine="420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 xml:space="preserve"> 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'ABC'.encode('ascii')</w:t>
      </w:r>
      <w:r w:rsidR="00694459" w:rsidRPr="00531539">
        <w:rPr>
          <w:rFonts w:ascii="Comic Sans MS" w:eastAsia="黑体" w:hAnsi="Comic Sans MS" w:cs="Times New Roman"/>
        </w:rPr>
        <w:t xml:space="preserve">   or </w:t>
      </w:r>
      <w:r w:rsidR="009D7905" w:rsidRPr="00531539">
        <w:rPr>
          <w:rFonts w:ascii="Comic Sans MS" w:eastAsia="黑体" w:hAnsi="Comic Sans MS" w:cs="Times New Roman"/>
        </w:rPr>
        <w:t xml:space="preserve"> </w:t>
      </w:r>
      <w:r w:rsidR="0043587F" w:rsidRPr="00531539">
        <w:rPr>
          <w:rFonts w:ascii="Comic Sans MS" w:eastAsia="黑体" w:hAnsi="Comic Sans MS" w:cs="Times New Roman"/>
        </w:rPr>
        <w:t>（含有中文时只能用</w:t>
      </w:r>
      <w:r w:rsidR="0043587F" w:rsidRPr="00531539">
        <w:rPr>
          <w:rFonts w:ascii="Comic Sans MS" w:eastAsia="黑体" w:hAnsi="Comic Sans MS" w:cs="Times New Roman"/>
        </w:rPr>
        <w:t>utf-8</w:t>
      </w:r>
      <w:r w:rsidR="0043587F" w:rsidRPr="00531539">
        <w:rPr>
          <w:rFonts w:ascii="Comic Sans MS" w:eastAsia="黑体" w:hAnsi="Comic Sans MS" w:cs="Times New Roman"/>
        </w:rPr>
        <w:t>）</w:t>
      </w:r>
      <w:r w:rsidRPr="00531539">
        <w:rPr>
          <w:rFonts w:ascii="Comic Sans MS" w:eastAsia="黑体" w:hAnsi="Comic Sans MS" w:cs="Times New Roman"/>
        </w:rPr>
        <w:t xml:space="preserve"> </w:t>
      </w:r>
      <w:r w:rsidR="00C06F0F" w:rsidRPr="00531539">
        <w:rPr>
          <w:rFonts w:ascii="Comic Sans MS" w:eastAsia="黑体" w:hAnsi="Comic Sans MS" w:cs="Times New Roman"/>
          <w:color w:val="808080" w:themeColor="background1" w:themeShade="80"/>
        </w:rPr>
        <w:t>'</w:t>
      </w:r>
      <w:r w:rsidR="00C06F0F" w:rsidRPr="00531539">
        <w:rPr>
          <w:rFonts w:ascii="Comic Sans MS" w:eastAsia="黑体" w:hAnsi="Comic Sans MS" w:cs="Times New Roman"/>
          <w:color w:val="808080" w:themeColor="background1" w:themeShade="80"/>
        </w:rPr>
        <w:t>中文</w:t>
      </w:r>
      <w:r w:rsidR="00694459" w:rsidRPr="00531539">
        <w:rPr>
          <w:rFonts w:ascii="Comic Sans MS" w:eastAsia="黑体" w:hAnsi="Comic Sans MS" w:cs="Times New Roman"/>
          <w:color w:val="808080" w:themeColor="background1" w:themeShade="80"/>
        </w:rPr>
        <w:t>'.encode('utf-8')</w:t>
      </w:r>
    </w:p>
    <w:p w:rsidR="00A24E0B" w:rsidRPr="00531539" w:rsidRDefault="00882774" w:rsidP="001B183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bytes-&gt;str</w:t>
      </w:r>
      <w:r w:rsidR="00694459" w:rsidRPr="00531539">
        <w:rPr>
          <w:rFonts w:ascii="Comic Sans MS" w:eastAsia="黑体" w:hAnsi="Comic Sans MS" w:cs="Times New Roman"/>
        </w:rPr>
        <w:t xml:space="preserve">:  </w:t>
      </w:r>
      <w:bookmarkStart w:id="9" w:name="OLE_LINK9"/>
      <w:bookmarkStart w:id="10" w:name="OLE_LINK10"/>
      <w:r w:rsidR="00694459" w:rsidRPr="00531539">
        <w:rPr>
          <w:rFonts w:ascii="Comic Sans MS" w:eastAsia="黑体" w:hAnsi="Comic Sans MS" w:cs="Times New Roman"/>
          <w:color w:val="808080" w:themeColor="background1" w:themeShade="80"/>
        </w:rPr>
        <w:t>b'ABC'.decode('ascii')</w:t>
      </w:r>
      <w:bookmarkEnd w:id="9"/>
      <w:bookmarkEnd w:id="10"/>
      <w:r w:rsidR="00C06F0F"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    </w:t>
      </w:r>
      <w:r w:rsidR="00C06F0F" w:rsidRPr="00531539">
        <w:rPr>
          <w:rFonts w:ascii="Comic Sans MS" w:eastAsia="黑体" w:hAnsi="Comic Sans MS" w:cs="Times New Roman"/>
        </w:rPr>
        <w:t>or</w:t>
      </w:r>
      <w:r w:rsidR="00C06F0F"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    b'\xe4\xb8\xad\xe6\x96\x87'.decode('ascii')</w:t>
      </w:r>
    </w:p>
    <w:p w:rsidR="000807DD" w:rsidRPr="00531539" w:rsidRDefault="00894405" w:rsidP="001B183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r</w:t>
      </w:r>
      <w:r w:rsidR="000807DD" w:rsidRPr="00531539">
        <w:rPr>
          <w:rFonts w:ascii="Comic Sans MS" w:eastAsia="黑体" w:hAnsi="Comic Sans MS" w:cs="Times New Roman"/>
        </w:rPr>
        <w:t xml:space="preserve">aw string -&gt; </w:t>
      </w:r>
      <w:r w:rsidR="000807DD" w:rsidRPr="00531539">
        <w:rPr>
          <w:rFonts w:ascii="Comic Sans MS" w:eastAsia="黑体" w:hAnsi="Comic Sans MS" w:cs="Times New Roman"/>
          <w:color w:val="808080" w:themeColor="background1" w:themeShade="80"/>
        </w:rPr>
        <w:t>r'C:\Users\yunhao\Desktop\train.csv’</w:t>
      </w:r>
      <w:r w:rsidR="000807DD" w:rsidRPr="00531539">
        <w:rPr>
          <w:rFonts w:ascii="Comic Sans MS" w:eastAsia="黑体" w:hAnsi="Comic Sans MS" w:cs="Times New Roman"/>
        </w:rPr>
        <w:t xml:space="preserve">  -&gt; </w:t>
      </w:r>
      <w:r w:rsidR="000807DD" w:rsidRPr="00531539">
        <w:rPr>
          <w:rFonts w:ascii="Comic Sans MS" w:eastAsia="黑体" w:hAnsi="Comic Sans MS" w:cs="Times New Roman"/>
        </w:rPr>
        <w:t>保留原字符串不转义</w:t>
      </w:r>
    </w:p>
    <w:p w:rsidR="0041071F" w:rsidRPr="00531539" w:rsidRDefault="0041071F" w:rsidP="001B183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计算</w:t>
      </w:r>
      <w:r w:rsidRPr="00531539">
        <w:rPr>
          <w:rFonts w:ascii="Comic Sans MS" w:eastAsia="黑体" w:hAnsi="Comic Sans MS" w:cs="Times New Roman"/>
        </w:rPr>
        <w:t>str</w:t>
      </w:r>
      <w:r w:rsidRPr="00531539">
        <w:rPr>
          <w:rFonts w:ascii="Comic Sans MS" w:eastAsia="黑体" w:hAnsi="Comic Sans MS" w:cs="Times New Roman"/>
        </w:rPr>
        <w:t>字符数</w:t>
      </w:r>
      <w:r w:rsidRPr="00531539">
        <w:rPr>
          <w:rFonts w:ascii="Comic Sans MS" w:eastAsia="黑体" w:hAnsi="Comic Sans MS" w:cs="Times New Roman"/>
        </w:rPr>
        <w:t xml:space="preserve">:  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len()</w:t>
      </w:r>
    </w:p>
    <w:p w:rsidR="005F17D4" w:rsidRPr="00531539" w:rsidRDefault="005F17D4" w:rsidP="001B183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截取空格前的字符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str.split(‘ ’)[0]</w:t>
      </w:r>
    </w:p>
    <w:p w:rsidR="00002F13" w:rsidRPr="00531539" w:rsidRDefault="00002F13" w:rsidP="001B183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改变字符串中的字符：</w:t>
      </w:r>
      <w:r w:rsidRPr="00531539">
        <w:rPr>
          <w:rFonts w:ascii="Comic Sans MS" w:eastAsia="黑体" w:hAnsi="Comic Sans MS" w:cs="Times New Roman"/>
        </w:rPr>
        <w:t xml:space="preserve">a = 'abc'  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a = a.replace('a', 'A')</w:t>
      </w:r>
    </w:p>
    <w:p w:rsidR="00AF4DBF" w:rsidRPr="00531539" w:rsidRDefault="00966D6F" w:rsidP="001B183C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格</w:t>
      </w:r>
      <w:r w:rsidR="00AF4DBF" w:rsidRPr="00531539">
        <w:rPr>
          <w:rFonts w:ascii="Comic Sans MS" w:eastAsia="黑体" w:hAnsi="Comic Sans MS" w:cs="Times New Roman"/>
        </w:rPr>
        <w:t>式化字符串：</w:t>
      </w:r>
      <w:r w:rsidR="00AF4DBF" w:rsidRPr="00531539">
        <w:rPr>
          <w:rFonts w:ascii="Comic Sans MS" w:eastAsia="黑体" w:hAnsi="Comic Sans MS" w:cs="Times New Roman"/>
          <w:color w:val="808080" w:themeColor="background1" w:themeShade="80"/>
        </w:rPr>
        <w:t>'Hi, %s, you h</w:t>
      </w:r>
      <w:r w:rsidR="00F278FD" w:rsidRPr="00531539">
        <w:rPr>
          <w:rFonts w:ascii="Comic Sans MS" w:eastAsia="黑体" w:hAnsi="Comic Sans MS" w:cs="Times New Roman"/>
          <w:color w:val="808080" w:themeColor="background1" w:themeShade="80"/>
        </w:rPr>
        <w:t>ave %d dollars.' % ('John', 10)</w:t>
      </w:r>
    </w:p>
    <w:p w:rsidR="00F64062" w:rsidRPr="00531539" w:rsidRDefault="00AF4DBF" w:rsidP="001B183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（占位符</w:t>
      </w:r>
      <w:r w:rsidRPr="00531539">
        <w:rPr>
          <w:rFonts w:ascii="Comic Sans MS" w:eastAsia="黑体" w:hAnsi="Comic Sans MS" w:cs="Times New Roman"/>
        </w:rPr>
        <w:t xml:space="preserve"> - </w:t>
      </w:r>
      <w:r w:rsidRPr="00531539">
        <w:rPr>
          <w:rFonts w:ascii="Comic Sans MS" w:eastAsia="黑体" w:hAnsi="Comic Sans MS" w:cs="Times New Roman"/>
        </w:rPr>
        <w:t>整数：</w:t>
      </w:r>
      <w:r w:rsidRPr="00531539">
        <w:rPr>
          <w:rFonts w:ascii="Comic Sans MS" w:eastAsia="黑体" w:hAnsi="Comic Sans MS" w:cs="Times New Roman"/>
        </w:rPr>
        <w:t xml:space="preserve">%d  </w:t>
      </w:r>
      <w:r w:rsidRPr="00531539">
        <w:rPr>
          <w:rFonts w:ascii="Comic Sans MS" w:eastAsia="黑体" w:hAnsi="Comic Sans MS" w:cs="Times New Roman"/>
        </w:rPr>
        <w:t>浮点数：</w:t>
      </w:r>
      <w:r w:rsidRPr="00531539">
        <w:rPr>
          <w:rFonts w:ascii="Comic Sans MS" w:eastAsia="黑体" w:hAnsi="Comic Sans MS" w:cs="Times New Roman"/>
        </w:rPr>
        <w:t xml:space="preserve">%f  </w:t>
      </w:r>
      <w:r w:rsidRPr="00531539">
        <w:rPr>
          <w:rFonts w:ascii="Comic Sans MS" w:eastAsia="黑体" w:hAnsi="Comic Sans MS" w:cs="Times New Roman"/>
        </w:rPr>
        <w:t>字符串：</w:t>
      </w:r>
      <w:r w:rsidR="00704236" w:rsidRPr="00531539">
        <w:rPr>
          <w:rFonts w:ascii="Comic Sans MS" w:eastAsia="黑体" w:hAnsi="Comic Sans MS" w:cs="Times New Roman"/>
        </w:rPr>
        <w:t>%s</w:t>
      </w:r>
      <w:r w:rsidRPr="00531539">
        <w:rPr>
          <w:rFonts w:ascii="Comic Sans MS" w:eastAsia="黑体" w:hAnsi="Comic Sans MS" w:cs="Times New Roman"/>
        </w:rPr>
        <w:t>）</w:t>
      </w:r>
    </w:p>
    <w:p w:rsidR="001738BD" w:rsidRPr="00531539" w:rsidRDefault="00F664D9" w:rsidP="001B183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补</w:t>
      </w:r>
      <w:r w:rsidRPr="00531539">
        <w:rPr>
          <w:rFonts w:ascii="Comic Sans MS" w:eastAsia="黑体" w:hAnsi="Comic Sans MS" w:cs="Times New Roman"/>
        </w:rPr>
        <w:t>0</w:t>
      </w:r>
      <w:r w:rsidRPr="00531539">
        <w:rPr>
          <w:rFonts w:ascii="Comic Sans MS" w:eastAsia="黑体" w:hAnsi="Comic Sans MS" w:cs="Times New Roman"/>
        </w:rPr>
        <w:t>：</w:t>
      </w:r>
      <w:r w:rsidR="004A7991" w:rsidRPr="00531539">
        <w:rPr>
          <w:rFonts w:ascii="Comic Sans MS" w:eastAsia="黑体" w:hAnsi="Comic Sans MS" w:cs="Times New Roman"/>
          <w:color w:val="808080" w:themeColor="background1" w:themeShade="80"/>
        </w:rPr>
        <w:t>'%02d'%3</w:t>
      </w:r>
      <w:r w:rsidR="004A7991" w:rsidRPr="00531539">
        <w:rPr>
          <w:rFonts w:ascii="Comic Sans MS" w:eastAsia="黑体" w:hAnsi="Comic Sans MS" w:cs="Times New Roman"/>
        </w:rPr>
        <w:t xml:space="preserve">    </w:t>
      </w:r>
      <w:r w:rsidRPr="00531539">
        <w:rPr>
          <w:rFonts w:ascii="Comic Sans MS" w:eastAsia="黑体" w:hAnsi="Comic Sans MS" w:cs="Times New Roman"/>
        </w:rPr>
        <w:t>保留两位小数：</w:t>
      </w:r>
      <w:bookmarkStart w:id="11" w:name="OLE_LINK7"/>
      <w:bookmarkStart w:id="12" w:name="OLE_LINK8"/>
      <w:r w:rsidRPr="00531539">
        <w:rPr>
          <w:rFonts w:ascii="Comic Sans MS" w:eastAsia="黑体" w:hAnsi="Comic Sans MS" w:cs="Times New Roman"/>
          <w:color w:val="808080" w:themeColor="background1" w:themeShade="80"/>
        </w:rPr>
        <w:t>'</w:t>
      </w:r>
      <w:bookmarkEnd w:id="11"/>
      <w:bookmarkEnd w:id="12"/>
      <w:r w:rsidR="00E30BC3" w:rsidRPr="00531539">
        <w:rPr>
          <w:rFonts w:ascii="Comic Sans MS" w:eastAsia="黑体" w:hAnsi="Comic Sans MS" w:cs="Times New Roman"/>
          <w:color w:val="808080" w:themeColor="background1" w:themeShade="80"/>
        </w:rPr>
        <w:t>%.2f' % 3.14159</w:t>
      </w:r>
    </w:p>
    <w:p w:rsidR="00D55E17" w:rsidRPr="00531539" w:rsidRDefault="001A6756" w:rsidP="001B183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String format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: </w:t>
      </w:r>
      <w:r w:rsidR="00BB4A5D" w:rsidRPr="00531539">
        <w:rPr>
          <w:rFonts w:ascii="Comic Sans MS" w:eastAsia="黑体" w:hAnsi="Comic Sans MS" w:cs="Times New Roman"/>
          <w:color w:val="808080" w:themeColor="background1" w:themeShade="80"/>
        </w:rPr>
        <w:t>print(</w:t>
      </w:r>
      <w:r w:rsidR="001738BD" w:rsidRPr="00531539">
        <w:rPr>
          <w:rFonts w:ascii="Comic Sans MS" w:eastAsia="黑体" w:hAnsi="Comic Sans MS" w:cs="Times New Roman"/>
          <w:color w:val="808080" w:themeColor="background1" w:themeShade="80"/>
        </w:rPr>
        <w:t>’{} like {}’</w:t>
      </w:r>
      <w:r w:rsidR="00BB4A5D" w:rsidRPr="00531539">
        <w:rPr>
          <w:rFonts w:ascii="Comic Sans MS" w:eastAsia="黑体" w:hAnsi="Comic Sans MS" w:cs="Times New Roman"/>
          <w:color w:val="808080" w:themeColor="background1" w:themeShade="80"/>
        </w:rPr>
        <w:t>.format(‘Wendy’, ’John’))</w:t>
      </w:r>
    </w:p>
    <w:p w:rsidR="00BB4A5D" w:rsidRPr="00531539" w:rsidRDefault="00BB4A5D" w:rsidP="001B183C">
      <w:pPr>
        <w:spacing w:line="360" w:lineRule="exact"/>
        <w:rPr>
          <w:rFonts w:ascii="Comic Sans MS" w:eastAsia="黑体" w:hAnsi="Comic Sans MS" w:cs="Times New Roman"/>
        </w:rPr>
      </w:pPr>
    </w:p>
    <w:p w:rsidR="00966D6F" w:rsidRPr="00531539" w:rsidRDefault="000226EC" w:rsidP="001B183C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  <w:b/>
        </w:rPr>
        <w:t>list</w:t>
      </w:r>
      <w:r w:rsidR="005D318B" w:rsidRPr="00531539">
        <w:rPr>
          <w:rFonts w:ascii="Comic Sans MS" w:eastAsia="黑体" w:hAnsi="Comic Sans MS" w:cs="Times New Roman"/>
        </w:rPr>
        <w:t>（中括号）</w:t>
      </w:r>
      <w:r w:rsidRPr="00531539">
        <w:rPr>
          <w:rFonts w:ascii="Comic Sans MS" w:eastAsia="黑体" w:hAnsi="Comic Sans MS" w:cs="Times New Roman"/>
        </w:rPr>
        <w:t xml:space="preserve">:  </w:t>
      </w:r>
      <w:r w:rsidR="004265DC" w:rsidRPr="00531539">
        <w:rPr>
          <w:rFonts w:ascii="Comic Sans MS" w:eastAsia="黑体" w:hAnsi="Comic Sans MS" w:cs="Times New Roman"/>
          <w:color w:val="808080" w:themeColor="background1" w:themeShade="80"/>
        </w:rPr>
        <w:t>name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 = ['Michael', 'Bob', 'Tracy']</w:t>
      </w:r>
    </w:p>
    <w:p w:rsidR="00875B77" w:rsidRPr="00531539" w:rsidRDefault="003F43BA" w:rsidP="001B183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访问</w:t>
      </w:r>
      <w:r w:rsidRPr="00531539">
        <w:rPr>
          <w:rFonts w:ascii="Comic Sans MS" w:eastAsia="黑体" w:hAnsi="Comic Sans MS" w:cs="Times New Roman"/>
        </w:rPr>
        <w:t xml:space="preserve">list:  </w:t>
      </w:r>
      <w:r w:rsidR="004265DC" w:rsidRPr="00531539">
        <w:rPr>
          <w:rFonts w:ascii="Comic Sans MS" w:eastAsia="黑体" w:hAnsi="Comic Sans MS" w:cs="Times New Roman"/>
          <w:color w:val="808080" w:themeColor="background1" w:themeShade="80"/>
        </w:rPr>
        <w:t>name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[0] </w:t>
      </w:r>
      <w:r w:rsidR="00A61409" w:rsidRPr="00531539">
        <w:rPr>
          <w:rFonts w:ascii="Comic Sans MS" w:eastAsia="黑体" w:hAnsi="Comic Sans MS" w:cs="Times New Roman"/>
          <w:color w:val="808080" w:themeColor="background1" w:themeShade="80"/>
        </w:rPr>
        <w:t>...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 </w:t>
      </w:r>
      <w:r w:rsidR="004265DC" w:rsidRPr="00531539">
        <w:rPr>
          <w:rFonts w:ascii="Comic Sans MS" w:eastAsia="黑体" w:hAnsi="Comic Sans MS" w:cs="Times New Roman"/>
          <w:color w:val="808080" w:themeColor="background1" w:themeShade="80"/>
        </w:rPr>
        <w:t>name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[len(</w:t>
      </w:r>
      <w:r w:rsidR="004265DC" w:rsidRPr="00531539">
        <w:rPr>
          <w:rFonts w:ascii="Comic Sans MS" w:eastAsia="黑体" w:hAnsi="Comic Sans MS" w:cs="Times New Roman"/>
          <w:color w:val="808080" w:themeColor="background1" w:themeShade="80"/>
        </w:rPr>
        <w:t>name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)-1]</w:t>
      </w:r>
      <w:r w:rsidR="00E30BC3" w:rsidRPr="00531539">
        <w:rPr>
          <w:rFonts w:ascii="Comic Sans MS" w:eastAsia="黑体" w:hAnsi="Comic Sans MS" w:cs="Times New Roman"/>
        </w:rPr>
        <w:t xml:space="preserve">   </w:t>
      </w:r>
      <w:r w:rsidR="00875B77" w:rsidRPr="00531539">
        <w:rPr>
          <w:rFonts w:ascii="Comic Sans MS" w:eastAsia="黑体" w:hAnsi="Comic Sans MS" w:cs="Times New Roman"/>
        </w:rPr>
        <w:t>or</w:t>
      </w:r>
      <w:r w:rsidR="002809D0" w:rsidRPr="00531539">
        <w:rPr>
          <w:rFonts w:ascii="Comic Sans MS" w:eastAsia="黑体" w:hAnsi="Comic Sans MS" w:cs="Times New Roman"/>
        </w:rPr>
        <w:t xml:space="preserve"> </w:t>
      </w:r>
      <w:r w:rsidR="00875B77" w:rsidRPr="00531539">
        <w:rPr>
          <w:rFonts w:ascii="Comic Sans MS" w:eastAsia="黑体" w:hAnsi="Comic Sans MS" w:cs="Times New Roman"/>
        </w:rPr>
        <w:t xml:space="preserve">  </w:t>
      </w:r>
      <w:r w:rsidR="004265DC" w:rsidRPr="00531539">
        <w:rPr>
          <w:rFonts w:ascii="Comic Sans MS" w:eastAsia="黑体" w:hAnsi="Comic Sans MS" w:cs="Times New Roman"/>
          <w:color w:val="808080" w:themeColor="background1" w:themeShade="80"/>
        </w:rPr>
        <w:t>name</w:t>
      </w:r>
      <w:r w:rsidR="00875B77"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[-1], </w:t>
      </w:r>
      <w:r w:rsidR="004265DC" w:rsidRPr="00531539">
        <w:rPr>
          <w:rFonts w:ascii="Comic Sans MS" w:eastAsia="黑体" w:hAnsi="Comic Sans MS" w:cs="Times New Roman"/>
          <w:color w:val="808080" w:themeColor="background1" w:themeShade="80"/>
        </w:rPr>
        <w:t>name</w:t>
      </w:r>
      <w:r w:rsidR="00875B77" w:rsidRPr="00531539">
        <w:rPr>
          <w:rFonts w:ascii="Comic Sans MS" w:eastAsia="黑体" w:hAnsi="Comic Sans MS" w:cs="Times New Roman"/>
          <w:color w:val="808080" w:themeColor="background1" w:themeShade="80"/>
        </w:rPr>
        <w:t>[-2]</w:t>
      </w:r>
      <w:r w:rsidR="00A61409" w:rsidRPr="00531539">
        <w:rPr>
          <w:rFonts w:ascii="Comic Sans MS" w:eastAsia="黑体" w:hAnsi="Comic Sans MS" w:cs="Times New Roman"/>
          <w:color w:val="808080" w:themeColor="background1" w:themeShade="80"/>
        </w:rPr>
        <w:t>...</w:t>
      </w:r>
      <w:r w:rsidR="00875B77" w:rsidRPr="00531539">
        <w:rPr>
          <w:rFonts w:ascii="Comic Sans MS" w:eastAsia="黑体" w:hAnsi="Comic Sans MS" w:cs="Times New Roman"/>
        </w:rPr>
        <w:t xml:space="preserve"> </w:t>
      </w:r>
      <w:r w:rsidR="00875B77" w:rsidRPr="00531539">
        <w:rPr>
          <w:rFonts w:ascii="Comic Sans MS" w:eastAsia="黑体" w:hAnsi="Comic Sans MS" w:cs="Times New Roman"/>
        </w:rPr>
        <w:t>（从最后一个倒数）</w:t>
      </w:r>
    </w:p>
    <w:p w:rsidR="00A167E9" w:rsidRPr="00531539" w:rsidRDefault="002809D0" w:rsidP="001B183C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在末尾增加元素：</w:t>
      </w:r>
      <w:r w:rsidR="009F7B97" w:rsidRPr="00531539">
        <w:rPr>
          <w:rFonts w:ascii="Comic Sans MS" w:eastAsia="黑体" w:hAnsi="Comic Sans MS" w:cs="Times New Roman"/>
        </w:rPr>
        <w:t xml:space="preserve"> </w:t>
      </w:r>
      <w:r w:rsidR="004265DC" w:rsidRPr="00531539">
        <w:rPr>
          <w:rFonts w:ascii="Comic Sans MS" w:eastAsia="黑体" w:hAnsi="Comic Sans MS" w:cs="Times New Roman"/>
          <w:color w:val="808080" w:themeColor="background1" w:themeShade="80"/>
        </w:rPr>
        <w:t>name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.append('Adam')</w:t>
      </w:r>
      <w:r w:rsidR="00A167E9"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    </w:t>
      </w:r>
      <w:r w:rsidR="00517ADA"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 </w:t>
      </w:r>
      <w:r w:rsidR="00A167E9" w:rsidRPr="00531539">
        <w:rPr>
          <w:rFonts w:ascii="Comic Sans MS" w:eastAsia="黑体" w:hAnsi="Comic Sans MS" w:cs="Times New Roman"/>
        </w:rPr>
        <w:t>在指定位置增加元素：</w:t>
      </w:r>
      <w:r w:rsidR="00A167E9" w:rsidRPr="00531539">
        <w:rPr>
          <w:rFonts w:ascii="Comic Sans MS" w:eastAsia="黑体" w:hAnsi="Comic Sans MS" w:cs="Times New Roman"/>
        </w:rPr>
        <w:t xml:space="preserve"> </w:t>
      </w:r>
      <w:r w:rsidR="004265DC" w:rsidRPr="00531539">
        <w:rPr>
          <w:rFonts w:ascii="Comic Sans MS" w:eastAsia="黑体" w:hAnsi="Comic Sans MS" w:cs="Times New Roman"/>
          <w:color w:val="808080" w:themeColor="background1" w:themeShade="80"/>
        </w:rPr>
        <w:t>name</w:t>
      </w:r>
      <w:r w:rsidR="00A167E9" w:rsidRPr="00531539">
        <w:rPr>
          <w:rFonts w:ascii="Comic Sans MS" w:eastAsia="黑体" w:hAnsi="Comic Sans MS" w:cs="Times New Roman"/>
          <w:color w:val="808080" w:themeColor="background1" w:themeShade="80"/>
        </w:rPr>
        <w:t>.insert(1, 'Jack')</w:t>
      </w:r>
    </w:p>
    <w:p w:rsidR="00EB791B" w:rsidRPr="00531539" w:rsidRDefault="00EB791B" w:rsidP="001B183C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删除指定位置的元素：</w:t>
      </w:r>
      <w:r w:rsidR="009F7B97" w:rsidRPr="00531539">
        <w:rPr>
          <w:rFonts w:ascii="Comic Sans MS" w:eastAsia="黑体" w:hAnsi="Comic Sans MS" w:cs="Times New Roman"/>
        </w:rPr>
        <w:t xml:space="preserve"> </w:t>
      </w:r>
      <w:r w:rsidR="004265DC" w:rsidRPr="00531539">
        <w:rPr>
          <w:rFonts w:ascii="Comic Sans MS" w:eastAsia="黑体" w:hAnsi="Comic Sans MS" w:cs="Times New Roman"/>
          <w:color w:val="808080" w:themeColor="background1" w:themeShade="80"/>
        </w:rPr>
        <w:t>name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.pop(i)</w:t>
      </w:r>
      <w:r w:rsidRPr="00531539">
        <w:rPr>
          <w:rFonts w:ascii="Comic Sans MS" w:eastAsia="黑体" w:hAnsi="Comic Sans MS" w:cs="Times New Roman"/>
        </w:rPr>
        <w:t xml:space="preserve">     </w:t>
      </w:r>
      <w:r w:rsidRPr="00531539">
        <w:rPr>
          <w:rFonts w:ascii="Comic Sans MS" w:eastAsia="黑体" w:hAnsi="Comic Sans MS" w:cs="Times New Roman"/>
        </w:rPr>
        <w:t>删除末尾的元素：</w:t>
      </w:r>
      <w:r w:rsidR="009F7B97" w:rsidRPr="00531539">
        <w:rPr>
          <w:rFonts w:ascii="Comic Sans MS" w:eastAsia="黑体" w:hAnsi="Comic Sans MS" w:cs="Times New Roman"/>
        </w:rPr>
        <w:t xml:space="preserve"> </w:t>
      </w:r>
      <w:r w:rsidR="004265DC" w:rsidRPr="00531539">
        <w:rPr>
          <w:rFonts w:ascii="Comic Sans MS" w:eastAsia="黑体" w:hAnsi="Comic Sans MS" w:cs="Times New Roman"/>
          <w:color w:val="808080" w:themeColor="background1" w:themeShade="80"/>
        </w:rPr>
        <w:t>name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.pop()</w:t>
      </w:r>
    </w:p>
    <w:p w:rsidR="001F6DAD" w:rsidRPr="00531539" w:rsidRDefault="001F6DAD" w:rsidP="001B183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合并</w:t>
      </w:r>
      <w:r w:rsidRPr="00531539">
        <w:rPr>
          <w:rFonts w:ascii="Comic Sans MS" w:eastAsia="黑体" w:hAnsi="Comic Sans MS" w:cs="Times New Roman"/>
        </w:rPr>
        <w:t>list</w:t>
      </w:r>
      <w:r w:rsidRPr="00531539">
        <w:rPr>
          <w:rFonts w:ascii="Comic Sans MS" w:eastAsia="黑体" w:hAnsi="Comic Sans MS" w:cs="Times New Roman"/>
        </w:rPr>
        <w:t>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name = name1 + name2</w:t>
      </w:r>
    </w:p>
    <w:p w:rsidR="00FA13C5" w:rsidRPr="00531539" w:rsidRDefault="00FA13C5" w:rsidP="001B183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查找某个元素是否在</w:t>
      </w:r>
      <w:r w:rsidRPr="00531539">
        <w:rPr>
          <w:rFonts w:ascii="Comic Sans MS" w:eastAsia="黑体" w:hAnsi="Comic Sans MS" w:cs="Times New Roman"/>
        </w:rPr>
        <w:t>list</w:t>
      </w:r>
      <w:r w:rsidRPr="00531539">
        <w:rPr>
          <w:rFonts w:ascii="Comic Sans MS" w:eastAsia="黑体" w:hAnsi="Comic Sans MS" w:cs="Times New Roman"/>
        </w:rPr>
        <w:t>中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’Bob’ in name</w:t>
      </w:r>
      <w:r w:rsidRPr="00531539">
        <w:rPr>
          <w:rFonts w:ascii="Comic Sans MS" w:eastAsia="黑体" w:hAnsi="Comic Sans MS" w:cs="Times New Roman"/>
        </w:rPr>
        <w:t xml:space="preserve"> -&gt; True</w:t>
      </w:r>
    </w:p>
    <w:p w:rsidR="009F7B97" w:rsidRPr="00531539" w:rsidRDefault="009F7B97" w:rsidP="001B183C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把某个元素替换成别的元素：</w:t>
      </w:r>
      <w:r w:rsidRPr="00531539">
        <w:rPr>
          <w:rFonts w:ascii="Comic Sans MS" w:eastAsia="黑体" w:hAnsi="Comic Sans MS" w:cs="Times New Roman"/>
        </w:rPr>
        <w:t xml:space="preserve"> </w:t>
      </w:r>
      <w:r w:rsidR="004265DC" w:rsidRPr="00531539">
        <w:rPr>
          <w:rFonts w:ascii="Comic Sans MS" w:eastAsia="黑体" w:hAnsi="Comic Sans MS" w:cs="Times New Roman"/>
          <w:color w:val="808080" w:themeColor="background1" w:themeShade="80"/>
        </w:rPr>
        <w:t>name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[1] = 'Sarah'</w:t>
      </w:r>
    </w:p>
    <w:p w:rsidR="00772AFA" w:rsidRPr="00531539" w:rsidRDefault="00F926A6" w:rsidP="001B183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list</w:t>
      </w:r>
      <w:r w:rsidRPr="00531539">
        <w:rPr>
          <w:rFonts w:ascii="Comic Sans MS" w:eastAsia="黑体" w:hAnsi="Comic Sans MS" w:cs="Times New Roman"/>
        </w:rPr>
        <w:t>的元素也可是</w:t>
      </w:r>
      <w:r w:rsidRPr="00531539">
        <w:rPr>
          <w:rFonts w:ascii="Comic Sans MS" w:eastAsia="黑体" w:hAnsi="Comic Sans MS" w:cs="Times New Roman"/>
        </w:rPr>
        <w:t>list</w:t>
      </w:r>
      <w:r w:rsidRPr="00531539">
        <w:rPr>
          <w:rFonts w:ascii="Comic Sans MS" w:eastAsia="黑体" w:hAnsi="Comic Sans MS" w:cs="Times New Roman"/>
        </w:rPr>
        <w:t>：</w:t>
      </w:r>
      <w:r w:rsidRPr="00531539">
        <w:rPr>
          <w:rFonts w:ascii="Comic Sans MS" w:eastAsia="黑体" w:hAnsi="Comic Sans MS" w:cs="Times New Roman"/>
        </w:rPr>
        <w:t xml:space="preserve"> 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s = ['python', 'java', ['asp', 'php'], 'scheme']</w:t>
      </w:r>
      <w:r w:rsidRPr="00531539">
        <w:rPr>
          <w:rFonts w:ascii="Comic Sans MS" w:eastAsia="黑体" w:hAnsi="Comic Sans MS" w:cs="Times New Roman"/>
        </w:rPr>
        <w:t xml:space="preserve">     </w:t>
      </w:r>
      <w:r w:rsidRPr="00531539">
        <w:rPr>
          <w:rFonts w:ascii="Comic Sans MS" w:eastAsia="黑体" w:hAnsi="Comic Sans MS" w:cs="Times New Roman"/>
        </w:rPr>
        <w:t>（</w:t>
      </w:r>
      <w:r w:rsidRPr="00531539">
        <w:rPr>
          <w:rFonts w:ascii="Comic Sans MS" w:eastAsia="黑体" w:hAnsi="Comic Sans MS" w:cs="Times New Roman"/>
        </w:rPr>
        <w:t>s[2][1] -&gt; ‘php’</w:t>
      </w:r>
      <w:r w:rsidRPr="00531539">
        <w:rPr>
          <w:rFonts w:ascii="Comic Sans MS" w:eastAsia="黑体" w:hAnsi="Comic Sans MS" w:cs="Times New Roman"/>
        </w:rPr>
        <w:t>）</w:t>
      </w:r>
    </w:p>
    <w:p w:rsidR="00F926A6" w:rsidRPr="00531539" w:rsidRDefault="00C6578E" w:rsidP="001B183C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对</w:t>
      </w:r>
      <w:r w:rsidRPr="00531539">
        <w:rPr>
          <w:rFonts w:ascii="Comic Sans MS" w:eastAsia="黑体" w:hAnsi="Comic Sans MS" w:cs="Times New Roman"/>
        </w:rPr>
        <w:t>list</w:t>
      </w:r>
      <w:r w:rsidRPr="00531539">
        <w:rPr>
          <w:rFonts w:ascii="Comic Sans MS" w:eastAsia="黑体" w:hAnsi="Comic Sans MS" w:cs="Times New Roman"/>
        </w:rPr>
        <w:t>元素排序：</w:t>
      </w:r>
      <w:r w:rsidR="00682595" w:rsidRPr="00531539">
        <w:rPr>
          <w:rFonts w:ascii="Comic Sans MS" w:eastAsia="黑体" w:hAnsi="Comic Sans MS" w:cs="Times New Roman"/>
        </w:rPr>
        <w:t>改变</w:t>
      </w:r>
      <w:r w:rsidR="00682595" w:rsidRPr="00531539">
        <w:rPr>
          <w:rFonts w:ascii="Comic Sans MS" w:eastAsia="黑体" w:hAnsi="Comic Sans MS" w:cs="Times New Roman"/>
        </w:rPr>
        <w:t>list</w:t>
      </w:r>
      <w:r w:rsidR="00682595" w:rsidRPr="00531539">
        <w:rPr>
          <w:rFonts w:ascii="Comic Sans MS" w:eastAsia="黑体" w:hAnsi="Comic Sans MS" w:cs="Times New Roman"/>
        </w:rPr>
        <w:t>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a.sort()</w:t>
      </w:r>
      <w:r w:rsidR="00682595" w:rsidRPr="00531539">
        <w:rPr>
          <w:rFonts w:ascii="Comic Sans MS" w:eastAsia="黑体" w:hAnsi="Comic Sans MS" w:cs="Times New Roman"/>
        </w:rPr>
        <w:t xml:space="preserve">    </w:t>
      </w:r>
      <w:r w:rsidR="00682595" w:rsidRPr="00531539">
        <w:rPr>
          <w:rFonts w:ascii="Comic Sans MS" w:eastAsia="黑体" w:hAnsi="Comic Sans MS" w:cs="Times New Roman"/>
        </w:rPr>
        <w:t>不改变</w:t>
      </w:r>
      <w:r w:rsidR="00682595" w:rsidRPr="00531539">
        <w:rPr>
          <w:rFonts w:ascii="Comic Sans MS" w:eastAsia="黑体" w:hAnsi="Comic Sans MS" w:cs="Times New Roman"/>
        </w:rPr>
        <w:t>list</w:t>
      </w:r>
      <w:r w:rsidR="00682595" w:rsidRPr="00531539">
        <w:rPr>
          <w:rFonts w:ascii="Comic Sans MS" w:eastAsia="黑体" w:hAnsi="Comic Sans MS" w:cs="Times New Roman"/>
        </w:rPr>
        <w:t>：</w:t>
      </w:r>
      <w:r w:rsidR="00682595" w:rsidRPr="00531539">
        <w:rPr>
          <w:rFonts w:ascii="Comic Sans MS" w:eastAsia="黑体" w:hAnsi="Comic Sans MS" w:cs="Times New Roman"/>
          <w:color w:val="808080" w:themeColor="background1" w:themeShade="80"/>
        </w:rPr>
        <w:t>sorted(a)</w:t>
      </w:r>
    </w:p>
    <w:p w:rsidR="00682595" w:rsidRPr="00531539" w:rsidRDefault="00682595" w:rsidP="001B183C">
      <w:pPr>
        <w:spacing w:line="360" w:lineRule="exact"/>
        <w:rPr>
          <w:rFonts w:ascii="Comic Sans MS" w:eastAsia="黑体" w:hAnsi="Comic Sans MS" w:cs="Times New Roman"/>
        </w:rPr>
      </w:pPr>
    </w:p>
    <w:p w:rsidR="00107996" w:rsidRPr="00531539" w:rsidRDefault="00286F9F" w:rsidP="001B183C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  <w:b/>
        </w:rPr>
        <w:lastRenderedPageBreak/>
        <w:t>tu</w:t>
      </w:r>
      <w:r w:rsidR="00107996" w:rsidRPr="00531539">
        <w:rPr>
          <w:rFonts w:ascii="Comic Sans MS" w:eastAsia="黑体" w:hAnsi="Comic Sans MS" w:cs="Times New Roman"/>
          <w:b/>
        </w:rPr>
        <w:t>ple</w:t>
      </w:r>
      <w:r w:rsidR="005D318B" w:rsidRPr="00531539">
        <w:rPr>
          <w:rFonts w:ascii="Comic Sans MS" w:eastAsia="黑体" w:hAnsi="Comic Sans MS" w:cs="Times New Roman"/>
        </w:rPr>
        <w:t>（小括号）</w:t>
      </w:r>
      <w:r w:rsidR="00107996" w:rsidRPr="00531539">
        <w:rPr>
          <w:rFonts w:ascii="Comic Sans MS" w:eastAsia="黑体" w:hAnsi="Comic Sans MS" w:cs="Times New Roman"/>
        </w:rPr>
        <w:t xml:space="preserve">: </w:t>
      </w:r>
      <w:r w:rsidR="00772AFA" w:rsidRPr="00531539">
        <w:rPr>
          <w:rFonts w:ascii="Comic Sans MS" w:eastAsia="黑体" w:hAnsi="Comic Sans MS" w:cs="Times New Roman"/>
        </w:rPr>
        <w:t>一旦初始化就不能修改</w:t>
      </w:r>
      <w:r w:rsidR="00772AFA" w:rsidRPr="00531539">
        <w:rPr>
          <w:rFonts w:ascii="Comic Sans MS" w:eastAsia="黑体" w:hAnsi="Comic Sans MS" w:cs="Times New Roman"/>
        </w:rPr>
        <w:t xml:space="preserve"> -&gt; </w:t>
      </w:r>
      <w:r w:rsidR="00772AFA" w:rsidRPr="00531539">
        <w:rPr>
          <w:rFonts w:ascii="Comic Sans MS" w:eastAsia="黑体" w:hAnsi="Comic Sans MS" w:cs="Times New Roman"/>
        </w:rPr>
        <w:t>更安全</w:t>
      </w:r>
      <w:r w:rsidR="000958B7" w:rsidRPr="00531539">
        <w:rPr>
          <w:rFonts w:ascii="Comic Sans MS" w:eastAsia="黑体" w:hAnsi="Comic Sans MS" w:cs="Times New Roman"/>
        </w:rPr>
        <w:t xml:space="preserve">    </w:t>
      </w:r>
      <w:r w:rsidR="004265DC" w:rsidRPr="00531539">
        <w:rPr>
          <w:rFonts w:ascii="Comic Sans MS" w:eastAsia="黑体" w:hAnsi="Comic Sans MS" w:cs="Times New Roman"/>
          <w:color w:val="808080" w:themeColor="background1" w:themeShade="80"/>
        </w:rPr>
        <w:t>name</w:t>
      </w:r>
      <w:r w:rsidR="000958B7"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 = ('Michael', 'Bob', 'Tracy')</w:t>
      </w:r>
    </w:p>
    <w:p w:rsidR="000958B7" w:rsidRPr="00531539" w:rsidRDefault="000958B7" w:rsidP="001B183C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只有</w:t>
      </w:r>
      <w:r w:rsidRPr="00531539">
        <w:rPr>
          <w:rFonts w:ascii="Comic Sans MS" w:eastAsia="黑体" w:hAnsi="Comic Sans MS" w:cs="Times New Roman"/>
        </w:rPr>
        <w:t>1</w:t>
      </w:r>
      <w:r w:rsidRPr="00531539">
        <w:rPr>
          <w:rFonts w:ascii="Comic Sans MS" w:eastAsia="黑体" w:hAnsi="Comic Sans MS" w:cs="Times New Roman"/>
        </w:rPr>
        <w:t>个元素的</w:t>
      </w:r>
      <w:r w:rsidRPr="00531539">
        <w:rPr>
          <w:rFonts w:ascii="Comic Sans MS" w:eastAsia="黑体" w:hAnsi="Comic Sans MS" w:cs="Times New Roman"/>
        </w:rPr>
        <w:t>tuple</w:t>
      </w:r>
      <w:r w:rsidRPr="00531539">
        <w:rPr>
          <w:rFonts w:ascii="Comic Sans MS" w:eastAsia="黑体" w:hAnsi="Comic Sans MS" w:cs="Times New Roman"/>
        </w:rPr>
        <w:t>定义时必须加一个逗号：</w:t>
      </w:r>
      <w:r w:rsidRPr="00531539">
        <w:rPr>
          <w:rFonts w:ascii="Comic Sans MS" w:eastAsia="黑体" w:hAnsi="Comic Sans MS" w:cs="Times New Roman"/>
        </w:rPr>
        <w:t xml:space="preserve"> 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t = (1,)</w:t>
      </w:r>
    </w:p>
    <w:p w:rsidR="00146957" w:rsidRPr="00531539" w:rsidRDefault="00146957" w:rsidP="001B183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多个变量同时接收一个</w:t>
      </w:r>
      <w:r w:rsidRPr="00531539">
        <w:rPr>
          <w:rFonts w:ascii="Comic Sans MS" w:eastAsia="黑体" w:hAnsi="Comic Sans MS" w:cs="Times New Roman"/>
        </w:rPr>
        <w:t>tuple</w:t>
      </w:r>
      <w:r w:rsidRPr="00531539">
        <w:rPr>
          <w:rFonts w:ascii="Comic Sans MS" w:eastAsia="黑体" w:hAnsi="Comic Sans MS" w:cs="Times New Roman"/>
        </w:rPr>
        <w:t>，按位置赋给对应的值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x,y,z = </w:t>
      </w:r>
      <w:r w:rsidR="004265DC" w:rsidRPr="00531539">
        <w:rPr>
          <w:rFonts w:ascii="Comic Sans MS" w:eastAsia="黑体" w:hAnsi="Comic Sans MS" w:cs="Times New Roman"/>
          <w:color w:val="808080" w:themeColor="background1" w:themeShade="80"/>
        </w:rPr>
        <w:t>name</w:t>
      </w:r>
    </w:p>
    <w:p w:rsidR="00C077D5" w:rsidRPr="00531539" w:rsidRDefault="00C077D5" w:rsidP="001B183C">
      <w:pPr>
        <w:spacing w:line="360" w:lineRule="exact"/>
        <w:rPr>
          <w:rFonts w:ascii="Comic Sans MS" w:eastAsia="黑体" w:hAnsi="Comic Sans MS" w:cs="Times New Roman"/>
        </w:rPr>
      </w:pPr>
    </w:p>
    <w:p w:rsidR="00326586" w:rsidRPr="00531539" w:rsidRDefault="00326586" w:rsidP="00326586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  <w:b/>
        </w:rPr>
        <w:t>dict</w:t>
      </w:r>
      <w:r w:rsidRPr="00531539">
        <w:rPr>
          <w:rFonts w:ascii="Comic Sans MS" w:eastAsia="黑体" w:hAnsi="Comic Sans MS" w:cs="Times New Roman"/>
        </w:rPr>
        <w:t>（大括号）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d = {'Michael': 95, 'Bob': 75, 'Tracy': 85}</w:t>
      </w:r>
      <w:r w:rsidRPr="00531539">
        <w:rPr>
          <w:rFonts w:ascii="Comic Sans MS" w:eastAsia="黑体" w:hAnsi="Comic Sans MS" w:cs="Times New Roman"/>
        </w:rPr>
        <w:t xml:space="preserve">       </w:t>
      </w:r>
      <w:r w:rsidRPr="00531539">
        <w:rPr>
          <w:rFonts w:ascii="Comic Sans MS" w:eastAsia="黑体" w:hAnsi="Comic Sans MS" w:cs="Times New Roman"/>
        </w:rPr>
        <w:t>通过</w:t>
      </w:r>
      <w:r w:rsidRPr="00531539">
        <w:rPr>
          <w:rFonts w:ascii="Comic Sans MS" w:eastAsia="黑体" w:hAnsi="Comic Sans MS" w:cs="Times New Roman"/>
        </w:rPr>
        <w:t>key</w:t>
      </w:r>
      <w:r w:rsidRPr="00531539">
        <w:rPr>
          <w:rFonts w:ascii="Comic Sans MS" w:eastAsia="黑体" w:hAnsi="Comic Sans MS" w:cs="Times New Roman"/>
        </w:rPr>
        <w:t>查找</w:t>
      </w:r>
      <w:r w:rsidRPr="00531539">
        <w:rPr>
          <w:rFonts w:ascii="Comic Sans MS" w:eastAsia="黑体" w:hAnsi="Comic Sans MS" w:cs="Times New Roman"/>
        </w:rPr>
        <w:t>value</w:t>
      </w:r>
      <w:r w:rsidRPr="00531539">
        <w:rPr>
          <w:rFonts w:ascii="Comic Sans MS" w:eastAsia="黑体" w:hAnsi="Comic Sans MS" w:cs="Times New Roman"/>
        </w:rPr>
        <w:t>：</w:t>
      </w:r>
      <w:bookmarkStart w:id="13" w:name="OLE_LINK11"/>
      <w:bookmarkStart w:id="14" w:name="OLE_LINK12"/>
      <w:r w:rsidRPr="00531539">
        <w:rPr>
          <w:rFonts w:ascii="Comic Sans MS" w:eastAsia="黑体" w:hAnsi="Comic Sans MS" w:cs="Times New Roman"/>
          <w:color w:val="808080" w:themeColor="background1" w:themeShade="80"/>
        </w:rPr>
        <w:t>d['Michael']</w:t>
      </w:r>
      <w:bookmarkEnd w:id="13"/>
      <w:bookmarkEnd w:id="14"/>
    </w:p>
    <w:p w:rsidR="00326586" w:rsidRPr="00531539" w:rsidRDefault="00326586" w:rsidP="00326586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通过</w:t>
      </w:r>
      <w:r w:rsidRPr="00531539">
        <w:rPr>
          <w:rFonts w:ascii="Comic Sans MS" w:eastAsia="黑体" w:hAnsi="Comic Sans MS" w:cs="Times New Roman"/>
        </w:rPr>
        <w:t>key</w:t>
      </w:r>
      <w:r w:rsidRPr="00531539">
        <w:rPr>
          <w:rFonts w:ascii="Comic Sans MS" w:eastAsia="黑体" w:hAnsi="Comic Sans MS" w:cs="Times New Roman"/>
        </w:rPr>
        <w:t>改变</w:t>
      </w:r>
      <w:r w:rsidRPr="00531539">
        <w:rPr>
          <w:rFonts w:ascii="Comic Sans MS" w:eastAsia="黑体" w:hAnsi="Comic Sans MS" w:cs="Times New Roman"/>
        </w:rPr>
        <w:t>value</w:t>
      </w:r>
      <w:r w:rsidRPr="00531539">
        <w:rPr>
          <w:rFonts w:ascii="Comic Sans MS" w:eastAsia="黑体" w:hAnsi="Comic Sans MS" w:cs="Times New Roman"/>
        </w:rPr>
        <w:t>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d[</w:t>
      </w:r>
      <w:bookmarkStart w:id="15" w:name="OLE_LINK13"/>
      <w:bookmarkStart w:id="16" w:name="OLE_LINK14"/>
      <w:r w:rsidRPr="00531539">
        <w:rPr>
          <w:rFonts w:ascii="Comic Sans MS" w:eastAsia="黑体" w:hAnsi="Comic Sans MS" w:cs="Times New Roman"/>
          <w:color w:val="808080" w:themeColor="background1" w:themeShade="80"/>
        </w:rPr>
        <w:t>'Michael'</w:t>
      </w:r>
      <w:bookmarkEnd w:id="15"/>
      <w:bookmarkEnd w:id="16"/>
      <w:r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] = 88      </w:t>
      </w:r>
      <w:r w:rsidRPr="00531539">
        <w:rPr>
          <w:rFonts w:ascii="Comic Sans MS" w:eastAsia="黑体" w:hAnsi="Comic Sans MS" w:cs="Times New Roman"/>
        </w:rPr>
        <w:t>通过</w:t>
      </w:r>
      <w:r w:rsidRPr="00531539">
        <w:rPr>
          <w:rFonts w:ascii="Comic Sans MS" w:eastAsia="黑体" w:hAnsi="Comic Sans MS" w:cs="Times New Roman"/>
        </w:rPr>
        <w:t>in</w:t>
      </w:r>
      <w:r w:rsidRPr="00531539">
        <w:rPr>
          <w:rFonts w:ascii="Comic Sans MS" w:eastAsia="黑体" w:hAnsi="Comic Sans MS" w:cs="Times New Roman"/>
        </w:rPr>
        <w:t>判断</w:t>
      </w:r>
      <w:r w:rsidRPr="00531539">
        <w:rPr>
          <w:rFonts w:ascii="Comic Sans MS" w:eastAsia="黑体" w:hAnsi="Comic Sans MS" w:cs="Times New Roman"/>
        </w:rPr>
        <w:t>key</w:t>
      </w:r>
      <w:r w:rsidRPr="00531539">
        <w:rPr>
          <w:rFonts w:ascii="Comic Sans MS" w:eastAsia="黑体" w:hAnsi="Comic Sans MS" w:cs="Times New Roman"/>
        </w:rPr>
        <w:t>是否存在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'Thomas' in d</w:t>
      </w:r>
      <w:r w:rsidRPr="00531539">
        <w:rPr>
          <w:rFonts w:ascii="Comic Sans MS" w:eastAsia="黑体" w:hAnsi="Comic Sans MS" w:cs="Times New Roman"/>
        </w:rPr>
        <w:t xml:space="preserve">  -&gt; False</w:t>
      </w:r>
    </w:p>
    <w:p w:rsidR="00326586" w:rsidRPr="00531539" w:rsidRDefault="00326586" w:rsidP="00326586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把数据放入</w:t>
      </w:r>
      <w:r w:rsidRPr="00531539">
        <w:rPr>
          <w:rFonts w:ascii="Comic Sans MS" w:eastAsia="黑体" w:hAnsi="Comic Sans MS" w:cs="Times New Roman"/>
        </w:rPr>
        <w:t>key</w:t>
      </w:r>
      <w:r w:rsidRPr="00531539">
        <w:rPr>
          <w:rFonts w:ascii="Comic Sans MS" w:eastAsia="黑体" w:hAnsi="Comic Sans MS" w:cs="Times New Roman"/>
        </w:rPr>
        <w:t>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d['Adam'] = 67</w:t>
      </w:r>
      <w:r w:rsidRPr="00531539">
        <w:rPr>
          <w:rFonts w:ascii="Comic Sans MS" w:eastAsia="黑体" w:hAnsi="Comic Sans MS" w:cs="Times New Roman"/>
        </w:rPr>
        <w:t xml:space="preserve">       </w:t>
      </w:r>
      <w:r w:rsidRPr="00531539">
        <w:rPr>
          <w:rFonts w:ascii="Comic Sans MS" w:eastAsia="黑体" w:hAnsi="Comic Sans MS" w:cs="Times New Roman"/>
        </w:rPr>
        <w:t>删除</w:t>
      </w:r>
      <w:r w:rsidRPr="00531539">
        <w:rPr>
          <w:rFonts w:ascii="Comic Sans MS" w:eastAsia="黑体" w:hAnsi="Comic Sans MS" w:cs="Times New Roman"/>
        </w:rPr>
        <w:t>key</w:t>
      </w:r>
      <w:r w:rsidRPr="00531539">
        <w:rPr>
          <w:rFonts w:ascii="Comic Sans MS" w:eastAsia="黑体" w:hAnsi="Comic Sans MS" w:cs="Times New Roman"/>
        </w:rPr>
        <w:t>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d.pop('Bob')             </w:t>
      </w:r>
    </w:p>
    <w:p w:rsidR="00326586" w:rsidRPr="00531539" w:rsidRDefault="00326586" w:rsidP="00326586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key</w:t>
      </w:r>
      <w:r w:rsidRPr="00531539">
        <w:rPr>
          <w:rFonts w:ascii="Comic Sans MS" w:eastAsia="黑体" w:hAnsi="Comic Sans MS" w:cs="Times New Roman"/>
        </w:rPr>
        <w:t>必须是</w:t>
      </w:r>
      <w:r w:rsidRPr="00531539">
        <w:rPr>
          <w:rFonts w:ascii="Comic Sans MS" w:eastAsia="黑体" w:hAnsi="Comic Sans MS" w:cs="Times New Roman"/>
          <w:u w:val="single"/>
        </w:rPr>
        <w:t>不可变对象</w:t>
      </w:r>
      <w:r w:rsidRPr="00531539">
        <w:rPr>
          <w:rFonts w:ascii="Comic Sans MS" w:eastAsia="黑体" w:hAnsi="Comic Sans MS" w:cs="Times New Roman"/>
        </w:rPr>
        <w:t>：</w:t>
      </w:r>
      <w:r w:rsidRPr="00531539">
        <w:rPr>
          <w:rFonts w:ascii="Comic Sans MS" w:eastAsia="黑体" w:hAnsi="Comic Sans MS" w:cs="Times New Roman"/>
        </w:rPr>
        <w:t>str, int</w:t>
      </w:r>
      <w:r w:rsidRPr="00531539">
        <w:rPr>
          <w:rFonts w:ascii="Comic Sans MS" w:eastAsia="黑体" w:hAnsi="Comic Sans MS" w:cs="Times New Roman"/>
        </w:rPr>
        <w:t>等，不能为</w:t>
      </w:r>
      <w:r w:rsidRPr="00531539">
        <w:rPr>
          <w:rFonts w:ascii="Comic Sans MS" w:eastAsia="黑体" w:hAnsi="Comic Sans MS" w:cs="Times New Roman"/>
        </w:rPr>
        <w:t>list</w:t>
      </w:r>
    </w:p>
    <w:p w:rsidR="00326586" w:rsidRPr="00531539" w:rsidRDefault="00E057BD" w:rsidP="00326586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遍历</w:t>
      </w:r>
      <w:r w:rsidRPr="00531539">
        <w:rPr>
          <w:rFonts w:ascii="Comic Sans MS" w:eastAsia="黑体" w:hAnsi="Comic Sans MS" w:cs="Times New Roman"/>
        </w:rPr>
        <w:t xml:space="preserve">key/value: 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for score in </w:t>
      </w:r>
      <w:r w:rsidR="00A138D5" w:rsidRPr="00531539">
        <w:rPr>
          <w:rFonts w:ascii="Comic Sans MS" w:eastAsia="黑体" w:hAnsi="Comic Sans MS" w:cs="Times New Roman"/>
          <w:color w:val="808080" w:themeColor="background1" w:themeShade="80"/>
        </w:rPr>
        <w:t>d.keys()/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d.values</w:t>
      </w:r>
      <w:r w:rsidR="00A138D5" w:rsidRPr="00531539">
        <w:rPr>
          <w:rFonts w:ascii="Comic Sans MS" w:eastAsia="黑体" w:hAnsi="Comic Sans MS" w:cs="Times New Roman"/>
          <w:color w:val="808080" w:themeColor="background1" w:themeShade="80"/>
        </w:rPr>
        <w:t>()</w:t>
      </w:r>
    </w:p>
    <w:p w:rsidR="00E057BD" w:rsidRPr="00531539" w:rsidRDefault="00E057BD" w:rsidP="00326586">
      <w:pPr>
        <w:spacing w:line="360" w:lineRule="exact"/>
        <w:rPr>
          <w:rFonts w:ascii="Comic Sans MS" w:eastAsia="黑体" w:hAnsi="Comic Sans MS" w:cs="Times New Roman"/>
        </w:rPr>
      </w:pPr>
    </w:p>
    <w:p w:rsidR="00326586" w:rsidRPr="00531539" w:rsidRDefault="00326586" w:rsidP="00326586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  <w:b/>
        </w:rPr>
        <w:t>set</w:t>
      </w:r>
      <w:r w:rsidRPr="00531539">
        <w:rPr>
          <w:rFonts w:ascii="Comic Sans MS" w:eastAsia="黑体" w:hAnsi="Comic Sans MS" w:cs="Times New Roman"/>
        </w:rPr>
        <w:t>（无序、无重复</w:t>
      </w:r>
      <w:r w:rsidRPr="00531539">
        <w:rPr>
          <w:rFonts w:ascii="Comic Sans MS" w:eastAsia="黑体" w:hAnsi="Comic Sans MS" w:cs="Times New Roman"/>
        </w:rPr>
        <w:t>key</w:t>
      </w:r>
      <w:r w:rsidRPr="00531539">
        <w:rPr>
          <w:rFonts w:ascii="Comic Sans MS" w:eastAsia="黑体" w:hAnsi="Comic Sans MS" w:cs="Times New Roman"/>
        </w:rPr>
        <w:t>、不能放入可变对象</w:t>
      </w:r>
      <w:r w:rsidRPr="00531539">
        <w:rPr>
          <w:rFonts w:ascii="Comic Sans MS" w:eastAsia="黑体" w:hAnsi="Comic Sans MS" w:cs="Times New Roman"/>
        </w:rPr>
        <w:t>list</w:t>
      </w:r>
      <w:r w:rsidRPr="00531539">
        <w:rPr>
          <w:rFonts w:ascii="Comic Sans MS" w:eastAsia="黑体" w:hAnsi="Comic Sans MS" w:cs="Times New Roman"/>
        </w:rPr>
        <w:t>）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s = set([1, 2, 3])</w:t>
      </w:r>
    </w:p>
    <w:p w:rsidR="00326586" w:rsidRPr="00531539" w:rsidRDefault="00326586" w:rsidP="00326586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添加元素到</w:t>
      </w:r>
      <w:r w:rsidRPr="00531539">
        <w:rPr>
          <w:rFonts w:ascii="Comic Sans MS" w:eastAsia="黑体" w:hAnsi="Comic Sans MS" w:cs="Times New Roman"/>
        </w:rPr>
        <w:t>set</w:t>
      </w:r>
      <w:r w:rsidRPr="00531539">
        <w:rPr>
          <w:rFonts w:ascii="Comic Sans MS" w:eastAsia="黑体" w:hAnsi="Comic Sans MS" w:cs="Times New Roman"/>
        </w:rPr>
        <w:t>：</w:t>
      </w:r>
      <w:bookmarkStart w:id="17" w:name="OLE_LINK15"/>
      <w:bookmarkStart w:id="18" w:name="OLE_LINK16"/>
      <w:r w:rsidRPr="00531539">
        <w:rPr>
          <w:rFonts w:ascii="Comic Sans MS" w:eastAsia="黑体" w:hAnsi="Comic Sans MS" w:cs="Times New Roman"/>
          <w:color w:val="808080" w:themeColor="background1" w:themeShade="80"/>
        </w:rPr>
        <w:t>s.add(4)</w:t>
      </w:r>
      <w:bookmarkEnd w:id="17"/>
      <w:bookmarkEnd w:id="18"/>
      <w:r w:rsidRPr="00531539">
        <w:rPr>
          <w:rFonts w:ascii="Comic Sans MS" w:eastAsia="黑体" w:hAnsi="Comic Sans MS" w:cs="Times New Roman"/>
        </w:rPr>
        <w:t xml:space="preserve">    </w:t>
      </w:r>
      <w:r w:rsidRPr="00531539">
        <w:rPr>
          <w:rFonts w:ascii="Comic Sans MS" w:eastAsia="黑体" w:hAnsi="Comic Sans MS" w:cs="Times New Roman"/>
        </w:rPr>
        <w:t>删除元素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s.remove(4)</w:t>
      </w:r>
      <w:r w:rsidRPr="00531539">
        <w:rPr>
          <w:rFonts w:ascii="Comic Sans MS" w:eastAsia="黑体" w:hAnsi="Comic Sans MS" w:cs="Times New Roman"/>
        </w:rPr>
        <w:t xml:space="preserve">   </w:t>
      </w:r>
      <w:r w:rsidRPr="00531539">
        <w:rPr>
          <w:rFonts w:ascii="Comic Sans MS" w:eastAsia="黑体" w:hAnsi="Comic Sans MS" w:cs="Times New Roman"/>
        </w:rPr>
        <w:t>交集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s1&amp;s2</w:t>
      </w:r>
      <w:r w:rsidRPr="00531539">
        <w:rPr>
          <w:rFonts w:ascii="Comic Sans MS" w:eastAsia="黑体" w:hAnsi="Comic Sans MS" w:cs="Times New Roman"/>
        </w:rPr>
        <w:t xml:space="preserve">    </w:t>
      </w:r>
      <w:r w:rsidRPr="00531539">
        <w:rPr>
          <w:rFonts w:ascii="Comic Sans MS" w:eastAsia="黑体" w:hAnsi="Comic Sans MS" w:cs="Times New Roman"/>
        </w:rPr>
        <w:t>并集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s1|s2</w:t>
      </w:r>
    </w:p>
    <w:p w:rsidR="00326586" w:rsidRPr="00531539" w:rsidRDefault="00326586" w:rsidP="001B183C">
      <w:pPr>
        <w:spacing w:line="360" w:lineRule="exact"/>
        <w:rPr>
          <w:rFonts w:ascii="Comic Sans MS" w:eastAsia="黑体" w:hAnsi="Comic Sans MS" w:cs="Times New Roman"/>
        </w:rPr>
      </w:pPr>
    </w:p>
    <w:p w:rsidR="00C077D5" w:rsidRPr="00531539" w:rsidRDefault="00A61409" w:rsidP="001B183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条件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if</w:t>
      </w:r>
      <w:r w:rsidR="002606C8"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 a&gt;0: ...  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elif...</w:t>
      </w:r>
      <w:r w:rsidR="002606C8"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  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else</w:t>
      </w:r>
      <w:r w:rsidR="001F08BA" w:rsidRPr="00531539">
        <w:rPr>
          <w:rFonts w:ascii="Comic Sans MS" w:eastAsia="黑体" w:hAnsi="Comic Sans MS" w:cs="Times New Roman"/>
          <w:color w:val="808080" w:themeColor="background1" w:themeShade="80"/>
        </w:rPr>
        <w:t>:...</w:t>
      </w:r>
      <w:r w:rsidR="00DC7366"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       if 'python' in s:...</w:t>
      </w:r>
    </w:p>
    <w:p w:rsidR="00A61409" w:rsidRPr="00531539" w:rsidRDefault="00A61409" w:rsidP="001B183C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循环</w:t>
      </w:r>
      <w:r w:rsidR="00CE6793" w:rsidRPr="00531539">
        <w:rPr>
          <w:rFonts w:ascii="Comic Sans MS" w:eastAsia="黑体" w:hAnsi="Comic Sans MS" w:cs="Times New Roman"/>
        </w:rPr>
        <w:t>：</w:t>
      </w:r>
      <w:r w:rsidR="00CE6793" w:rsidRPr="00531539">
        <w:rPr>
          <w:rFonts w:ascii="Comic Sans MS" w:eastAsia="黑体" w:hAnsi="Comic Sans MS" w:cs="Times New Roman"/>
          <w:color w:val="808080" w:themeColor="background1" w:themeShade="80"/>
        </w:rPr>
        <w:t>for i in range(10): ...</w:t>
      </w:r>
    </w:p>
    <w:p w:rsidR="00CE6793" w:rsidRPr="00531539" w:rsidRDefault="00CE6793" w:rsidP="001B183C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      while n&gt;0:</w:t>
      </w:r>
      <w:r w:rsidR="00FB6674" w:rsidRPr="00531539">
        <w:rPr>
          <w:rFonts w:ascii="Comic Sans MS" w:eastAsia="黑体" w:hAnsi="Comic Sans MS" w:cs="Times New Roman"/>
          <w:color w:val="808080" w:themeColor="background1" w:themeShade="80"/>
        </w:rPr>
        <w:t>...</w:t>
      </w:r>
    </w:p>
    <w:p w:rsidR="00EC59F3" w:rsidRPr="00531539" w:rsidRDefault="00FB6674" w:rsidP="001B183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  <w:color w:val="808080" w:themeColor="background1" w:themeShade="80"/>
        </w:rPr>
        <w:t>break</w:t>
      </w:r>
      <w:r w:rsidRPr="00531539">
        <w:rPr>
          <w:rFonts w:ascii="Comic Sans MS" w:eastAsia="黑体" w:hAnsi="Comic Sans MS" w:cs="Times New Roman"/>
        </w:rPr>
        <w:t>：提前结束循环</w:t>
      </w:r>
      <w:r w:rsidRPr="00531539">
        <w:rPr>
          <w:rFonts w:ascii="Comic Sans MS" w:eastAsia="黑体" w:hAnsi="Comic Sans MS" w:cs="Times New Roman"/>
        </w:rPr>
        <w:t xml:space="preserve">     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continue</w:t>
      </w:r>
      <w:r w:rsidRPr="00531539">
        <w:rPr>
          <w:rFonts w:ascii="Comic Sans MS" w:eastAsia="黑体" w:hAnsi="Comic Sans MS" w:cs="Times New Roman"/>
        </w:rPr>
        <w:t>：跳过当前的这次循环，直接开始下一次循环</w:t>
      </w:r>
    </w:p>
    <w:p w:rsidR="00460C23" w:rsidRPr="00531539" w:rsidRDefault="00460C23" w:rsidP="001B183C">
      <w:pPr>
        <w:spacing w:line="360" w:lineRule="exact"/>
        <w:rPr>
          <w:rFonts w:ascii="Comic Sans MS" w:eastAsia="黑体" w:hAnsi="Comic Sans MS" w:cs="Times New Roman"/>
        </w:rPr>
      </w:pPr>
    </w:p>
    <w:p w:rsidR="00460C23" w:rsidRPr="00531539" w:rsidRDefault="00460C23" w:rsidP="001B183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数据类型转换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int()   float()    str()    bool()</w:t>
      </w:r>
    </w:p>
    <w:p w:rsidR="00E01C2C" w:rsidRPr="00531539" w:rsidRDefault="00E40647" w:rsidP="001B183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定义函数：</w:t>
      </w:r>
      <w:r w:rsidRPr="00531539">
        <w:rPr>
          <w:rFonts w:ascii="Comic Sans MS" w:eastAsia="黑体" w:hAnsi="Comic Sans MS" w:cs="Times New Roman"/>
        </w:rPr>
        <w:t xml:space="preserve"> 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def myfu</w:t>
      </w:r>
      <w:r w:rsidR="00880B1A" w:rsidRPr="00531539">
        <w:rPr>
          <w:rFonts w:ascii="Comic Sans MS" w:eastAsia="黑体" w:hAnsi="Comic Sans MS" w:cs="Times New Roman"/>
          <w:color w:val="808080" w:themeColor="background1" w:themeShade="80"/>
        </w:rPr>
        <w:t>n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 (x)</w:t>
      </w:r>
      <w:r w:rsidR="00F91274" w:rsidRPr="00531539">
        <w:rPr>
          <w:rFonts w:ascii="Comic Sans MS" w:eastAsia="黑体" w:hAnsi="Comic Sans MS" w:cs="Times New Roman"/>
          <w:color w:val="808080" w:themeColor="background1" w:themeShade="80"/>
        </w:rPr>
        <w:t>:</w:t>
      </w:r>
      <w:r w:rsidR="00E01C2C" w:rsidRPr="00531539">
        <w:rPr>
          <w:rFonts w:ascii="Comic Sans MS" w:eastAsia="黑体" w:hAnsi="Comic Sans MS" w:cs="Times New Roman"/>
        </w:rPr>
        <w:t xml:space="preserve">              </w:t>
      </w:r>
      <w:r w:rsidR="00E01C2C" w:rsidRPr="00531539">
        <w:rPr>
          <w:rFonts w:ascii="Comic Sans MS" w:eastAsia="黑体" w:hAnsi="Comic Sans MS" w:cs="Times New Roman"/>
        </w:rPr>
        <w:t>占位符：</w:t>
      </w:r>
      <w:r w:rsidR="00E01C2C" w:rsidRPr="00531539">
        <w:rPr>
          <w:rFonts w:ascii="Comic Sans MS" w:eastAsia="黑体" w:hAnsi="Comic Sans MS" w:cs="Times New Roman"/>
          <w:color w:val="808080" w:themeColor="background1" w:themeShade="80"/>
        </w:rPr>
        <w:t>pass</w:t>
      </w:r>
      <w:r w:rsidR="00E01C2C" w:rsidRPr="00531539">
        <w:rPr>
          <w:rFonts w:ascii="Comic Sans MS" w:eastAsia="黑体" w:hAnsi="Comic Sans MS" w:cs="Times New Roman"/>
        </w:rPr>
        <w:t>（什么也不做，让编译通过）</w:t>
      </w:r>
    </w:p>
    <w:p w:rsidR="00DD72AC" w:rsidRPr="00531539" w:rsidRDefault="00B55AE4" w:rsidP="00E01C2C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参数数据类型检查</w:t>
      </w:r>
      <w:r w:rsidR="00E01C2C" w:rsidRPr="00531539">
        <w:rPr>
          <w:rFonts w:ascii="Comic Sans MS" w:eastAsia="黑体" w:hAnsi="Comic Sans MS" w:cs="Times New Roman"/>
        </w:rPr>
        <w:t>：</w:t>
      </w:r>
      <w:r w:rsidR="00E01C2C"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if </w:t>
      </w:r>
      <w:r w:rsidR="00DD72AC" w:rsidRPr="00531539">
        <w:rPr>
          <w:rFonts w:ascii="Comic Sans MS" w:eastAsia="黑体" w:hAnsi="Comic Sans MS" w:cs="Times New Roman"/>
          <w:color w:val="808080" w:themeColor="background1" w:themeShade="80"/>
        </w:rPr>
        <w:t>not isinstance(x, (int, float))</w:t>
      </w:r>
    </w:p>
    <w:p w:rsidR="00B55AE4" w:rsidRPr="00531539" w:rsidRDefault="00DD72AC" w:rsidP="00DD72AC">
      <w:pPr>
        <w:spacing w:line="360" w:lineRule="exact"/>
        <w:ind w:firstLineChars="200" w:firstLine="420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（抛出错误信息）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 </w:t>
      </w:r>
      <w:r w:rsidR="00E01C2C" w:rsidRPr="00531539">
        <w:rPr>
          <w:rFonts w:ascii="Comic Sans MS" w:eastAsia="黑体" w:hAnsi="Comic Sans MS" w:cs="Times New Roman"/>
          <w:color w:val="808080" w:themeColor="background1" w:themeShade="80"/>
        </w:rPr>
        <w:t>raise TypeError('bad operand type')</w:t>
      </w:r>
    </w:p>
    <w:p w:rsidR="00E01C2C" w:rsidRPr="00531539" w:rsidRDefault="00E01C2C" w:rsidP="00E01C2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返回多个值</w:t>
      </w:r>
      <w:r w:rsidR="00E7004C" w:rsidRPr="00531539">
        <w:rPr>
          <w:rFonts w:ascii="Comic Sans MS" w:eastAsia="黑体" w:hAnsi="Comic Sans MS" w:cs="Times New Roman"/>
        </w:rPr>
        <w:t>（实际为返回</w:t>
      </w:r>
      <w:r w:rsidR="00E7004C" w:rsidRPr="00531539">
        <w:rPr>
          <w:rFonts w:ascii="Comic Sans MS" w:eastAsia="黑体" w:hAnsi="Comic Sans MS" w:cs="Times New Roman"/>
        </w:rPr>
        <w:t>turple</w:t>
      </w:r>
      <w:r w:rsidR="00E7004C" w:rsidRPr="00531539">
        <w:rPr>
          <w:rFonts w:ascii="Comic Sans MS" w:eastAsia="黑体" w:hAnsi="Comic Sans MS" w:cs="Times New Roman"/>
        </w:rPr>
        <w:t>）</w:t>
      </w:r>
      <w:r w:rsidRPr="00531539">
        <w:rPr>
          <w:rFonts w:ascii="Comic Sans MS" w:eastAsia="黑体" w:hAnsi="Comic Sans MS" w:cs="Times New Roman"/>
        </w:rPr>
        <w:t>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return x,y</w:t>
      </w:r>
    </w:p>
    <w:p w:rsidR="00E01C2C" w:rsidRPr="00531539" w:rsidRDefault="00536A1F" w:rsidP="00E01C2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数学函数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import math</w:t>
      </w:r>
      <w:r w:rsidRPr="00531539">
        <w:rPr>
          <w:rFonts w:ascii="Comic Sans MS" w:eastAsia="黑体" w:hAnsi="Comic Sans MS" w:cs="Times New Roman"/>
        </w:rPr>
        <w:t>后可以使用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math.sqrt, math.sin</w:t>
      </w:r>
      <w:r w:rsidRPr="00531539">
        <w:rPr>
          <w:rFonts w:ascii="Comic Sans MS" w:eastAsia="黑体" w:hAnsi="Comic Sans MS" w:cs="Times New Roman"/>
        </w:rPr>
        <w:t>等</w:t>
      </w:r>
    </w:p>
    <w:p w:rsidR="008663C9" w:rsidRPr="00531539" w:rsidRDefault="008663C9" w:rsidP="008663C9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默认</w:t>
      </w:r>
      <w:r w:rsidR="009529E3" w:rsidRPr="00531539">
        <w:rPr>
          <w:rFonts w:ascii="Comic Sans MS" w:eastAsia="黑体" w:hAnsi="Comic Sans MS" w:cs="Times New Roman"/>
        </w:rPr>
        <w:t>参数</w:t>
      </w:r>
      <w:r w:rsidRPr="00531539">
        <w:rPr>
          <w:rFonts w:ascii="Comic Sans MS" w:eastAsia="黑体" w:hAnsi="Comic Sans MS" w:cs="Times New Roman"/>
        </w:rPr>
        <w:t>必须指向不变对象</w:t>
      </w:r>
      <w:r w:rsidR="00DA00C9" w:rsidRPr="00531539">
        <w:rPr>
          <w:rFonts w:ascii="Comic Sans MS" w:eastAsia="黑体" w:hAnsi="Comic Sans MS" w:cs="Times New Roman"/>
        </w:rPr>
        <w:t>：</w:t>
      </w:r>
      <w:r w:rsidR="00DA00C9" w:rsidRPr="00531539">
        <w:rPr>
          <w:rFonts w:ascii="Comic Sans MS" w:eastAsia="黑体" w:hAnsi="Comic Sans MS" w:cs="Times New Roman"/>
        </w:rPr>
        <w:t>def enroll(name, gender, age = 6, city = 'Beijing'):</w:t>
      </w:r>
    </w:p>
    <w:p w:rsidR="00DA00C9" w:rsidRPr="00531539" w:rsidRDefault="00DA00C9" w:rsidP="008663C9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可变参数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def calc(*numbers)</w:t>
      </w:r>
    </w:p>
    <w:p w:rsidR="00DA00C9" w:rsidRPr="00531539" w:rsidRDefault="00DA00C9" w:rsidP="008663C9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              for n in numbers:...</w:t>
      </w:r>
    </w:p>
    <w:p w:rsidR="00F21331" w:rsidRPr="00531539" w:rsidRDefault="000E17BE" w:rsidP="00F21331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关键字参数（在函数内部组装成</w:t>
      </w:r>
      <w:r w:rsidRPr="00531539">
        <w:rPr>
          <w:rFonts w:ascii="Comic Sans MS" w:eastAsia="黑体" w:hAnsi="Comic Sans MS" w:cs="Times New Roman"/>
        </w:rPr>
        <w:t>dict</w:t>
      </w:r>
      <w:r w:rsidRPr="00531539">
        <w:rPr>
          <w:rFonts w:ascii="Comic Sans MS" w:eastAsia="黑体" w:hAnsi="Comic Sans MS" w:cs="Times New Roman"/>
        </w:rPr>
        <w:t>）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def person(name, age, **kw):</w:t>
      </w:r>
    </w:p>
    <w:p w:rsidR="000E17BE" w:rsidRPr="00531539" w:rsidRDefault="00F21331" w:rsidP="00443B5F">
      <w:pPr>
        <w:spacing w:line="360" w:lineRule="exact"/>
        <w:ind w:firstLineChars="1400" w:firstLine="2940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调用：</w:t>
      </w:r>
      <w:r w:rsidR="000E17BE" w:rsidRPr="00531539">
        <w:rPr>
          <w:rFonts w:ascii="Comic Sans MS" w:eastAsia="黑体" w:hAnsi="Comic Sans MS" w:cs="Times New Roman"/>
          <w:color w:val="808080" w:themeColor="background1" w:themeShade="80"/>
        </w:rPr>
        <w:t>person('Bob', 35, city='Beijing'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，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job='Engineer'</w:t>
      </w:r>
      <w:r w:rsidR="000E17BE" w:rsidRPr="00531539">
        <w:rPr>
          <w:rFonts w:ascii="Comic Sans MS" w:eastAsia="黑体" w:hAnsi="Comic Sans MS" w:cs="Times New Roman"/>
          <w:color w:val="808080" w:themeColor="background1" w:themeShade="80"/>
        </w:rPr>
        <w:t>)</w:t>
      </w:r>
    </w:p>
    <w:p w:rsidR="00E2275E" w:rsidRPr="00531539" w:rsidRDefault="00E2275E" w:rsidP="00E2275E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命名关键字参数（限制关键字参数的名字）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def person(name, age, *, city, job):</w:t>
      </w:r>
    </w:p>
    <w:p w:rsidR="001905E5" w:rsidRPr="00531539" w:rsidRDefault="001905E5" w:rsidP="00E2275E">
      <w:pPr>
        <w:spacing w:line="360" w:lineRule="exact"/>
        <w:rPr>
          <w:rFonts w:ascii="Comic Sans MS" w:eastAsia="黑体" w:hAnsi="Comic Sans MS" w:cs="Times New Roman"/>
        </w:rPr>
      </w:pPr>
    </w:p>
    <w:p w:rsidR="003F3FC0" w:rsidRPr="00531539" w:rsidRDefault="00D003D4" w:rsidP="00817B9A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切片</w:t>
      </w:r>
      <w:r w:rsidR="008A2031" w:rsidRPr="00531539">
        <w:rPr>
          <w:rFonts w:ascii="Comic Sans MS" w:eastAsia="黑体" w:hAnsi="Comic Sans MS" w:cs="Times New Roman"/>
        </w:rPr>
        <w:t>Slice</w:t>
      </w:r>
      <w:r w:rsidR="008A2031" w:rsidRPr="00531539">
        <w:rPr>
          <w:rFonts w:ascii="Comic Sans MS" w:eastAsia="黑体" w:hAnsi="Comic Sans MS" w:cs="Times New Roman"/>
        </w:rPr>
        <w:t>（</w:t>
      </w:r>
      <w:r w:rsidR="00817B9A" w:rsidRPr="00531539">
        <w:rPr>
          <w:rFonts w:ascii="Comic Sans MS" w:eastAsia="黑体" w:hAnsi="Comic Sans MS" w:cs="Times New Roman"/>
        </w:rPr>
        <w:t>取</w:t>
      </w:r>
      <w:r w:rsidR="00306EC9" w:rsidRPr="00531539">
        <w:rPr>
          <w:rFonts w:ascii="Comic Sans MS" w:eastAsia="黑体" w:hAnsi="Comic Sans MS" w:cs="Times New Roman"/>
        </w:rPr>
        <w:t>list/tuple</w:t>
      </w:r>
      <w:r w:rsidR="0074240D" w:rsidRPr="00531539">
        <w:rPr>
          <w:rFonts w:ascii="Comic Sans MS" w:eastAsia="黑体" w:hAnsi="Comic Sans MS" w:cs="Times New Roman"/>
        </w:rPr>
        <w:t>/str</w:t>
      </w:r>
      <w:r w:rsidR="00817B9A" w:rsidRPr="00531539">
        <w:rPr>
          <w:rFonts w:ascii="Comic Sans MS" w:eastAsia="黑体" w:hAnsi="Comic Sans MS" w:cs="Times New Roman"/>
        </w:rPr>
        <w:t>指定</w:t>
      </w:r>
      <w:r w:rsidR="00306EC9" w:rsidRPr="00531539">
        <w:rPr>
          <w:rFonts w:ascii="Comic Sans MS" w:eastAsia="黑体" w:hAnsi="Comic Sans MS" w:cs="Times New Roman"/>
        </w:rPr>
        <w:t>索引</w:t>
      </w:r>
      <w:r w:rsidR="008A2031" w:rsidRPr="00531539">
        <w:rPr>
          <w:rFonts w:ascii="Comic Sans MS" w:eastAsia="黑体" w:hAnsi="Comic Sans MS" w:cs="Times New Roman"/>
        </w:rPr>
        <w:t>范围）：</w:t>
      </w:r>
    </w:p>
    <w:p w:rsidR="003F3FC0" w:rsidRPr="00531539" w:rsidRDefault="00512ADD" w:rsidP="00817B9A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  <w:color w:val="808080" w:themeColor="background1" w:themeShade="80"/>
        </w:rPr>
        <w:t>L[</w:t>
      </w:r>
      <w:r w:rsidR="00817B9A" w:rsidRPr="00531539">
        <w:rPr>
          <w:rFonts w:ascii="Comic Sans MS" w:eastAsia="黑体" w:hAnsi="Comic Sans MS" w:cs="Times New Roman"/>
          <w:color w:val="808080" w:themeColor="background1" w:themeShade="80"/>
        </w:rPr>
        <w:t>0:10:2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]</w:t>
      </w:r>
      <w:r w:rsidR="003F3FC0" w:rsidRPr="00531539">
        <w:rPr>
          <w:rFonts w:ascii="Comic Sans MS" w:eastAsia="黑体" w:hAnsi="Comic Sans MS" w:cs="Times New Roman"/>
        </w:rPr>
        <w:t xml:space="preserve"> -&gt; </w:t>
      </w:r>
      <w:r w:rsidR="003F3FC0" w:rsidRPr="00531539">
        <w:rPr>
          <w:rFonts w:ascii="Comic Sans MS" w:eastAsia="黑体" w:hAnsi="Comic Sans MS" w:cs="Times New Roman"/>
        </w:rPr>
        <w:t>从索引</w:t>
      </w:r>
      <w:r w:rsidR="003F3FC0" w:rsidRPr="00531539">
        <w:rPr>
          <w:rFonts w:ascii="Comic Sans MS" w:eastAsia="黑体" w:hAnsi="Comic Sans MS" w:cs="Times New Roman"/>
        </w:rPr>
        <w:t>0</w:t>
      </w:r>
      <w:r w:rsidR="003F3FC0" w:rsidRPr="00531539">
        <w:rPr>
          <w:rFonts w:ascii="Comic Sans MS" w:eastAsia="黑体" w:hAnsi="Comic Sans MS" w:cs="Times New Roman"/>
        </w:rPr>
        <w:t>开始，到</w:t>
      </w:r>
      <w:r w:rsidR="003F3FC0" w:rsidRPr="00531539">
        <w:rPr>
          <w:rFonts w:ascii="Comic Sans MS" w:eastAsia="黑体" w:hAnsi="Comic Sans MS" w:cs="Times New Roman"/>
        </w:rPr>
        <w:t>10</w:t>
      </w:r>
      <w:r w:rsidR="003F3FC0" w:rsidRPr="00531539">
        <w:rPr>
          <w:rFonts w:ascii="Comic Sans MS" w:eastAsia="黑体" w:hAnsi="Comic Sans MS" w:cs="Times New Roman"/>
        </w:rPr>
        <w:t>为止（不包括</w:t>
      </w:r>
      <w:r w:rsidR="003F3FC0" w:rsidRPr="00531539">
        <w:rPr>
          <w:rFonts w:ascii="Comic Sans MS" w:eastAsia="黑体" w:hAnsi="Comic Sans MS" w:cs="Times New Roman"/>
        </w:rPr>
        <w:t>10</w:t>
      </w:r>
      <w:r w:rsidR="003F3FC0" w:rsidRPr="00531539">
        <w:rPr>
          <w:rFonts w:ascii="Comic Sans MS" w:eastAsia="黑体" w:hAnsi="Comic Sans MS" w:cs="Times New Roman"/>
        </w:rPr>
        <w:t>），每</w:t>
      </w:r>
      <w:r w:rsidR="003F3FC0" w:rsidRPr="00531539">
        <w:rPr>
          <w:rFonts w:ascii="Comic Sans MS" w:eastAsia="黑体" w:hAnsi="Comic Sans MS" w:cs="Times New Roman"/>
        </w:rPr>
        <w:t>2</w:t>
      </w:r>
      <w:r w:rsidR="003F3FC0" w:rsidRPr="00531539">
        <w:rPr>
          <w:rFonts w:ascii="Comic Sans MS" w:eastAsia="黑体" w:hAnsi="Comic Sans MS" w:cs="Times New Roman"/>
        </w:rPr>
        <w:t>个取一个</w:t>
      </w:r>
      <w:r w:rsidRPr="00531539">
        <w:rPr>
          <w:rFonts w:ascii="Comic Sans MS" w:eastAsia="黑体" w:hAnsi="Comic Sans MS" w:cs="Times New Roman"/>
        </w:rPr>
        <w:t xml:space="preserve">  </w:t>
      </w:r>
    </w:p>
    <w:p w:rsidR="003F3FC0" w:rsidRPr="00531539" w:rsidRDefault="00512ADD" w:rsidP="00817B9A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  <w:color w:val="808080" w:themeColor="background1" w:themeShade="80"/>
        </w:rPr>
        <w:t>L[:3]</w:t>
      </w:r>
      <w:r w:rsidRPr="00531539">
        <w:rPr>
          <w:rFonts w:ascii="Comic Sans MS" w:eastAsia="黑体" w:hAnsi="Comic Sans MS" w:cs="Times New Roman"/>
        </w:rPr>
        <w:t xml:space="preserve"> </w:t>
      </w:r>
      <w:r w:rsidR="003F3FC0" w:rsidRPr="00531539">
        <w:rPr>
          <w:rFonts w:ascii="Comic Sans MS" w:eastAsia="黑体" w:hAnsi="Comic Sans MS" w:cs="Times New Roman"/>
        </w:rPr>
        <w:t xml:space="preserve">-&gt; </w:t>
      </w:r>
      <w:r w:rsidR="003F3FC0" w:rsidRPr="00531539">
        <w:rPr>
          <w:rFonts w:ascii="Comic Sans MS" w:eastAsia="黑体" w:hAnsi="Comic Sans MS" w:cs="Times New Roman"/>
        </w:rPr>
        <w:t>从索引</w:t>
      </w:r>
      <w:r w:rsidR="003F3FC0" w:rsidRPr="00531539">
        <w:rPr>
          <w:rFonts w:ascii="Comic Sans MS" w:eastAsia="黑体" w:hAnsi="Comic Sans MS" w:cs="Times New Roman"/>
        </w:rPr>
        <w:t>0</w:t>
      </w:r>
      <w:r w:rsidR="003F3FC0" w:rsidRPr="00531539">
        <w:rPr>
          <w:rFonts w:ascii="Comic Sans MS" w:eastAsia="黑体" w:hAnsi="Comic Sans MS" w:cs="Times New Roman"/>
        </w:rPr>
        <w:t>开始，到</w:t>
      </w:r>
      <w:r w:rsidR="003F3FC0" w:rsidRPr="00531539">
        <w:rPr>
          <w:rFonts w:ascii="Comic Sans MS" w:eastAsia="黑体" w:hAnsi="Comic Sans MS" w:cs="Times New Roman"/>
        </w:rPr>
        <w:t>3</w:t>
      </w:r>
      <w:r w:rsidR="003F3FC0" w:rsidRPr="00531539">
        <w:rPr>
          <w:rFonts w:ascii="Comic Sans MS" w:eastAsia="黑体" w:hAnsi="Comic Sans MS" w:cs="Times New Roman"/>
        </w:rPr>
        <w:t>为止（不包括</w:t>
      </w:r>
      <w:r w:rsidR="003F3FC0" w:rsidRPr="00531539">
        <w:rPr>
          <w:rFonts w:ascii="Comic Sans MS" w:eastAsia="黑体" w:hAnsi="Comic Sans MS" w:cs="Times New Roman"/>
        </w:rPr>
        <w:t>3</w:t>
      </w:r>
      <w:r w:rsidR="003F3FC0" w:rsidRPr="00531539">
        <w:rPr>
          <w:rFonts w:ascii="Comic Sans MS" w:eastAsia="黑体" w:hAnsi="Comic Sans MS" w:cs="Times New Roman"/>
        </w:rPr>
        <w:t>）</w:t>
      </w:r>
    </w:p>
    <w:p w:rsidR="00D059F8" w:rsidRPr="00531539" w:rsidRDefault="00D059F8" w:rsidP="00817B9A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倒序输出一个</w:t>
      </w:r>
      <w:r w:rsidRPr="00531539">
        <w:rPr>
          <w:rFonts w:ascii="Comic Sans MS" w:eastAsia="黑体" w:hAnsi="Comic Sans MS" w:cs="Times New Roman"/>
        </w:rPr>
        <w:t>list</w:t>
      </w:r>
      <w:r w:rsidRPr="00531539">
        <w:rPr>
          <w:rFonts w:ascii="Comic Sans MS" w:eastAsia="黑体" w:hAnsi="Comic Sans MS" w:cs="Times New Roman"/>
        </w:rPr>
        <w:t>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L[::-1]</w:t>
      </w:r>
    </w:p>
    <w:p w:rsidR="00371561" w:rsidRPr="00531539" w:rsidRDefault="00D003D4" w:rsidP="00295B5C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列表生</w:t>
      </w:r>
      <w:r w:rsidR="00295B5C" w:rsidRPr="00531539">
        <w:rPr>
          <w:rFonts w:ascii="Comic Sans MS" w:eastAsia="黑体" w:hAnsi="Comic Sans MS" w:cs="Times New Roman"/>
        </w:rPr>
        <w:t>成式：</w:t>
      </w:r>
      <w:r w:rsidR="00295B5C" w:rsidRPr="00531539">
        <w:rPr>
          <w:rFonts w:ascii="Comic Sans MS" w:eastAsia="黑体" w:hAnsi="Comic Sans MS" w:cs="Times New Roman"/>
          <w:color w:val="808080" w:themeColor="background1" w:themeShade="80"/>
        </w:rPr>
        <w:t>[x * x for x in range(1, 11) if x % 2 == 0]</w:t>
      </w:r>
    </w:p>
    <w:p w:rsidR="00295B5C" w:rsidRPr="00531539" w:rsidRDefault="00371561" w:rsidP="00371561">
      <w:pPr>
        <w:spacing w:line="360" w:lineRule="exact"/>
        <w:ind w:left="840" w:firstLine="420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  <w:color w:val="808080" w:themeColor="background1" w:themeShade="80"/>
        </w:rPr>
        <w:t>[x * y for x in range(10) for y in range(10)]</w:t>
      </w:r>
    </w:p>
    <w:p w:rsidR="00295B5C" w:rsidRPr="00531539" w:rsidRDefault="00295B5C" w:rsidP="00817B9A">
      <w:pPr>
        <w:spacing w:line="360" w:lineRule="exact"/>
        <w:rPr>
          <w:rFonts w:ascii="Comic Sans MS" w:eastAsia="黑体" w:hAnsi="Comic Sans MS" w:cs="Times New Roman"/>
        </w:rPr>
      </w:pPr>
    </w:p>
    <w:p w:rsidR="00027827" w:rsidRPr="00531539" w:rsidRDefault="00027827" w:rsidP="00817B9A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lastRenderedPageBreak/>
        <w:t>函数式编程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import functools</w:t>
      </w:r>
    </w:p>
    <w:p w:rsidR="005B2F09" w:rsidRPr="00531539" w:rsidRDefault="007A20B9" w:rsidP="007A20B9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map</w:t>
      </w:r>
      <w:r w:rsidRPr="00531539">
        <w:rPr>
          <w:rFonts w:ascii="Comic Sans MS" w:eastAsia="黑体" w:hAnsi="Comic Sans MS" w:cs="Times New Roman"/>
        </w:rPr>
        <w:t>（将传入的函数依次作用到序列的每个元素）：</w:t>
      </w:r>
      <w:r w:rsidR="004B6417" w:rsidRPr="00531539">
        <w:rPr>
          <w:rFonts w:ascii="Comic Sans MS" w:eastAsia="黑体" w:hAnsi="Comic Sans MS" w:cs="Times New Roman"/>
          <w:color w:val="808080" w:themeColor="background1" w:themeShade="80"/>
        </w:rPr>
        <w:t>map(lambda x: x*x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, [1, 2, 3, 4, 5, 6, 7, 8, 9])</w:t>
      </w:r>
    </w:p>
    <w:p w:rsidR="00AE31C0" w:rsidRPr="00531539" w:rsidRDefault="000A3C02" w:rsidP="00AE31C0">
      <w:pPr>
        <w:spacing w:line="360" w:lineRule="exact"/>
        <w:rPr>
          <w:rFonts w:ascii="Comic Sans MS" w:eastAsia="黑体" w:hAnsi="Comic Sans MS" w:cs="Times New Roman"/>
          <w:u w:val="single"/>
        </w:rPr>
      </w:pPr>
      <w:r w:rsidRPr="00531539">
        <w:rPr>
          <w:rFonts w:ascii="Comic Sans MS" w:eastAsia="黑体" w:hAnsi="Comic Sans MS" w:cs="Times New Roman"/>
        </w:rPr>
        <w:t>reduce</w:t>
      </w:r>
      <w:r w:rsidR="008E52FB" w:rsidRPr="00531539">
        <w:rPr>
          <w:rFonts w:ascii="Comic Sans MS" w:eastAsia="黑体" w:hAnsi="Comic Sans MS" w:cs="Times New Roman"/>
        </w:rPr>
        <w:t>把一个函数作用在一个</w:t>
      </w:r>
      <w:r w:rsidR="008E52FB" w:rsidRPr="00531539">
        <w:rPr>
          <w:rFonts w:ascii="Comic Sans MS" w:eastAsia="黑体" w:hAnsi="Comic Sans MS" w:cs="Times New Roman"/>
        </w:rPr>
        <w:t>list</w:t>
      </w:r>
      <w:r w:rsidRPr="00531539">
        <w:rPr>
          <w:rFonts w:ascii="Comic Sans MS" w:eastAsia="黑体" w:hAnsi="Comic Sans MS" w:cs="Times New Roman"/>
        </w:rPr>
        <w:t>[x1, x2, x3, ...]</w:t>
      </w:r>
      <w:r w:rsidRPr="00531539">
        <w:rPr>
          <w:rFonts w:ascii="Comic Sans MS" w:eastAsia="黑体" w:hAnsi="Comic Sans MS" w:cs="Times New Roman"/>
        </w:rPr>
        <w:t>上，这个函数必须接收</w:t>
      </w:r>
      <w:r w:rsidRPr="00531539">
        <w:rPr>
          <w:rFonts w:ascii="Comic Sans MS" w:eastAsia="黑体" w:hAnsi="Comic Sans MS" w:cs="Times New Roman"/>
          <w:u w:val="single"/>
        </w:rPr>
        <w:t>两个参数</w:t>
      </w:r>
      <w:r w:rsidRPr="00531539">
        <w:rPr>
          <w:rFonts w:ascii="Comic Sans MS" w:eastAsia="黑体" w:hAnsi="Comic Sans MS" w:cs="Times New Roman"/>
        </w:rPr>
        <w:t>，</w:t>
      </w:r>
      <w:r w:rsidRPr="00531539">
        <w:rPr>
          <w:rFonts w:ascii="Comic Sans MS" w:eastAsia="黑体" w:hAnsi="Comic Sans MS" w:cs="Times New Roman"/>
        </w:rPr>
        <w:t>reduce</w:t>
      </w:r>
      <w:r w:rsidRPr="00531539">
        <w:rPr>
          <w:rFonts w:ascii="Comic Sans MS" w:eastAsia="黑体" w:hAnsi="Comic Sans MS" w:cs="Times New Roman"/>
        </w:rPr>
        <w:t>把结果继续和序列的下一个元素做累积计算</w:t>
      </w:r>
      <w:r w:rsidR="00AE31C0" w:rsidRPr="00531539">
        <w:rPr>
          <w:rFonts w:ascii="Comic Sans MS" w:eastAsia="黑体" w:hAnsi="Comic Sans MS" w:cs="Times New Roman"/>
        </w:rPr>
        <w:t>，</w:t>
      </w:r>
      <w:r w:rsidR="00AE31C0" w:rsidRPr="00531539">
        <w:rPr>
          <w:rFonts w:ascii="Comic Sans MS" w:eastAsia="黑体" w:hAnsi="Comic Sans MS" w:cs="Times New Roman"/>
          <w:u w:val="single"/>
        </w:rPr>
        <w:t>需要用</w:t>
      </w:r>
      <w:r w:rsidR="00AE31C0" w:rsidRPr="00531539">
        <w:rPr>
          <w:rFonts w:ascii="Comic Sans MS" w:eastAsia="黑体" w:hAnsi="Comic Sans MS" w:cs="Times New Roman"/>
          <w:u w:val="single"/>
        </w:rPr>
        <w:t>list()</w:t>
      </w:r>
      <w:r w:rsidR="00AE31C0" w:rsidRPr="00531539">
        <w:rPr>
          <w:rFonts w:ascii="Comic Sans MS" w:eastAsia="黑体" w:hAnsi="Comic Sans MS" w:cs="Times New Roman"/>
          <w:u w:val="single"/>
        </w:rPr>
        <w:t>函数返回所有结果</w:t>
      </w:r>
    </w:p>
    <w:p w:rsidR="008E52FB" w:rsidRPr="00531539" w:rsidRDefault="00CD00E4" w:rsidP="007A20B9">
      <w:pPr>
        <w:spacing w:line="360" w:lineRule="exact"/>
        <w:rPr>
          <w:rFonts w:ascii="Comic Sans MS" w:eastAsia="黑体" w:hAnsi="Comic Sans MS" w:cs="Times New Roman"/>
          <w:u w:val="single"/>
        </w:rPr>
      </w:pPr>
      <w:r w:rsidRPr="00531539">
        <w:rPr>
          <w:rFonts w:ascii="Comic Sans MS" w:eastAsia="黑体" w:hAnsi="Comic Sans MS" w:cs="Times New Roman"/>
        </w:rPr>
        <w:t>filter</w:t>
      </w:r>
      <w:r w:rsidRPr="00531539">
        <w:rPr>
          <w:rFonts w:ascii="Comic Sans MS" w:eastAsia="黑体" w:hAnsi="Comic Sans MS" w:cs="Times New Roman"/>
        </w:rPr>
        <w:t>接收一个函数和一个</w:t>
      </w:r>
      <w:r w:rsidRPr="00531539">
        <w:rPr>
          <w:rFonts w:ascii="Comic Sans MS" w:eastAsia="黑体" w:hAnsi="Comic Sans MS" w:cs="Times New Roman"/>
        </w:rPr>
        <w:t>list</w:t>
      </w:r>
      <w:r w:rsidRPr="00531539">
        <w:rPr>
          <w:rFonts w:ascii="Comic Sans MS" w:eastAsia="黑体" w:hAnsi="Comic Sans MS" w:cs="Times New Roman"/>
        </w:rPr>
        <w:t>，</w:t>
      </w:r>
      <w:r w:rsidR="008E52FB" w:rsidRPr="00531539">
        <w:rPr>
          <w:rFonts w:ascii="Comic Sans MS" w:eastAsia="黑体" w:hAnsi="Comic Sans MS" w:cs="Times New Roman"/>
        </w:rPr>
        <w:t>把传入的函数依次作用于每个元素，然后根据返回值是</w:t>
      </w:r>
      <w:r w:rsidR="008E52FB" w:rsidRPr="00531539">
        <w:rPr>
          <w:rFonts w:ascii="Comic Sans MS" w:eastAsia="黑体" w:hAnsi="Comic Sans MS" w:cs="Times New Roman"/>
        </w:rPr>
        <w:t>True</w:t>
      </w:r>
      <w:r w:rsidR="008E52FB" w:rsidRPr="00531539">
        <w:rPr>
          <w:rFonts w:ascii="Comic Sans MS" w:eastAsia="黑体" w:hAnsi="Comic Sans MS" w:cs="Times New Roman"/>
        </w:rPr>
        <w:t>还是</w:t>
      </w:r>
      <w:r w:rsidR="008E52FB" w:rsidRPr="00531539">
        <w:rPr>
          <w:rFonts w:ascii="Comic Sans MS" w:eastAsia="黑体" w:hAnsi="Comic Sans MS" w:cs="Times New Roman"/>
        </w:rPr>
        <w:t>False</w:t>
      </w:r>
      <w:r w:rsidRPr="00531539">
        <w:rPr>
          <w:rFonts w:ascii="Comic Sans MS" w:eastAsia="黑体" w:hAnsi="Comic Sans MS" w:cs="Times New Roman"/>
        </w:rPr>
        <w:t>决定保留还是丢弃该元素</w:t>
      </w:r>
      <w:r w:rsidR="000234DA" w:rsidRPr="00531539">
        <w:rPr>
          <w:rFonts w:ascii="Comic Sans MS" w:eastAsia="黑体" w:hAnsi="Comic Sans MS" w:cs="Times New Roman"/>
        </w:rPr>
        <w:t>，</w:t>
      </w:r>
      <w:r w:rsidR="00C0413F" w:rsidRPr="00531539">
        <w:rPr>
          <w:rFonts w:ascii="Comic Sans MS" w:eastAsia="黑体" w:hAnsi="Comic Sans MS" w:cs="Times New Roman"/>
          <w:u w:val="single"/>
        </w:rPr>
        <w:t>需要用</w:t>
      </w:r>
      <w:r w:rsidR="00C0413F" w:rsidRPr="00531539">
        <w:rPr>
          <w:rFonts w:ascii="Comic Sans MS" w:eastAsia="黑体" w:hAnsi="Comic Sans MS" w:cs="Times New Roman"/>
          <w:u w:val="single"/>
        </w:rPr>
        <w:t>list()</w:t>
      </w:r>
      <w:r w:rsidR="00AE31C0" w:rsidRPr="00531539">
        <w:rPr>
          <w:rFonts w:ascii="Comic Sans MS" w:eastAsia="黑体" w:hAnsi="Comic Sans MS" w:cs="Times New Roman"/>
          <w:u w:val="single"/>
        </w:rPr>
        <w:t>函数返回</w:t>
      </w:r>
      <w:r w:rsidR="00C0413F" w:rsidRPr="00531539">
        <w:rPr>
          <w:rFonts w:ascii="Comic Sans MS" w:eastAsia="黑体" w:hAnsi="Comic Sans MS" w:cs="Times New Roman"/>
          <w:u w:val="single"/>
        </w:rPr>
        <w:t>所有结果</w:t>
      </w:r>
    </w:p>
    <w:p w:rsidR="003024AF" w:rsidRPr="00531539" w:rsidRDefault="00B2259E" w:rsidP="003024AF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sorted()</w:t>
      </w:r>
      <w:r w:rsidRPr="00531539">
        <w:rPr>
          <w:rFonts w:ascii="Comic Sans MS" w:eastAsia="黑体" w:hAnsi="Comic Sans MS" w:cs="Times New Roman"/>
        </w:rPr>
        <w:t>可以接收一个</w:t>
      </w:r>
      <w:r w:rsidRPr="00531539">
        <w:rPr>
          <w:rFonts w:ascii="Comic Sans MS" w:eastAsia="黑体" w:hAnsi="Comic Sans MS" w:cs="Times New Roman"/>
        </w:rPr>
        <w:t>key</w:t>
      </w:r>
      <w:r w:rsidRPr="00531539">
        <w:rPr>
          <w:rFonts w:ascii="Comic Sans MS" w:eastAsia="黑体" w:hAnsi="Comic Sans MS" w:cs="Times New Roman"/>
        </w:rPr>
        <w:t>函数来实现自定义的排序</w:t>
      </w:r>
      <w:r w:rsidR="000127F3" w:rsidRPr="00531539">
        <w:rPr>
          <w:rFonts w:ascii="Comic Sans MS" w:eastAsia="黑体" w:hAnsi="Comic Sans MS" w:cs="Times New Roman"/>
        </w:rPr>
        <w:t>，</w:t>
      </w:r>
      <w:r w:rsidR="000127F3" w:rsidRPr="00531539">
        <w:rPr>
          <w:rFonts w:ascii="Comic Sans MS" w:eastAsia="黑体" w:hAnsi="Comic Sans MS" w:cs="Times New Roman"/>
        </w:rPr>
        <w:t>key</w:t>
      </w:r>
      <w:r w:rsidR="000127F3" w:rsidRPr="00531539">
        <w:rPr>
          <w:rFonts w:ascii="Comic Sans MS" w:eastAsia="黑体" w:hAnsi="Comic Sans MS" w:cs="Times New Roman"/>
        </w:rPr>
        <w:t>指定的函数将作用于</w:t>
      </w:r>
      <w:r w:rsidR="000127F3" w:rsidRPr="00531539">
        <w:rPr>
          <w:rFonts w:ascii="Comic Sans MS" w:eastAsia="黑体" w:hAnsi="Comic Sans MS" w:cs="Times New Roman"/>
        </w:rPr>
        <w:t>list</w:t>
      </w:r>
      <w:r w:rsidR="000127F3" w:rsidRPr="00531539">
        <w:rPr>
          <w:rFonts w:ascii="Comic Sans MS" w:eastAsia="黑体" w:hAnsi="Comic Sans MS" w:cs="Times New Roman"/>
        </w:rPr>
        <w:t>的每一个元素上，并根据</w:t>
      </w:r>
      <w:r w:rsidR="000127F3" w:rsidRPr="00531539">
        <w:rPr>
          <w:rFonts w:ascii="Comic Sans MS" w:eastAsia="黑体" w:hAnsi="Comic Sans MS" w:cs="Times New Roman"/>
        </w:rPr>
        <w:t>key</w:t>
      </w:r>
      <w:r w:rsidR="000127F3" w:rsidRPr="00531539">
        <w:rPr>
          <w:rFonts w:ascii="Comic Sans MS" w:eastAsia="黑体" w:hAnsi="Comic Sans MS" w:cs="Times New Roman"/>
        </w:rPr>
        <w:t>函</w:t>
      </w:r>
      <w:r w:rsidR="003024AF" w:rsidRPr="00531539">
        <w:rPr>
          <w:rFonts w:ascii="Comic Sans MS" w:eastAsia="黑体" w:hAnsi="Comic Sans MS" w:cs="Times New Roman"/>
        </w:rPr>
        <w:t>数返回的结果进行排</w:t>
      </w:r>
      <w:r w:rsidR="004A7F87" w:rsidRPr="00531539">
        <w:rPr>
          <w:rFonts w:ascii="Comic Sans MS" w:eastAsia="黑体" w:hAnsi="Comic Sans MS" w:cs="Times New Roman"/>
        </w:rPr>
        <w:t>序</w:t>
      </w:r>
      <w:r w:rsidR="003024AF" w:rsidRPr="00531539">
        <w:rPr>
          <w:rFonts w:ascii="Comic Sans MS" w:eastAsia="黑体" w:hAnsi="Comic Sans MS" w:cs="Times New Roman"/>
        </w:rPr>
        <w:t>：</w:t>
      </w:r>
      <w:r w:rsidR="003024AF" w:rsidRPr="00531539">
        <w:rPr>
          <w:rFonts w:ascii="Comic Sans MS" w:eastAsia="黑体" w:hAnsi="Comic Sans MS" w:cs="Times New Roman"/>
          <w:color w:val="808080" w:themeColor="background1" w:themeShade="80"/>
        </w:rPr>
        <w:t>sorted([1,-2,-3,4], key = abs, reverse = True)</w:t>
      </w:r>
    </w:p>
    <w:p w:rsidR="003024AF" w:rsidRPr="00531539" w:rsidRDefault="003024AF" w:rsidP="007A20B9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返回函数</w:t>
      </w:r>
      <w:r w:rsidR="00DD4DD5" w:rsidRPr="00531539">
        <w:rPr>
          <w:rFonts w:ascii="Comic Sans MS" w:eastAsia="黑体" w:hAnsi="Comic Sans MS" w:cs="Times New Roman"/>
        </w:rPr>
        <w:t>并未马上执行，因此不要引用任何后续会发生变化的量</w:t>
      </w:r>
    </w:p>
    <w:p w:rsidR="009300A0" w:rsidRPr="00531539" w:rsidRDefault="009300A0" w:rsidP="009300A0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匿名函数（返回值即为表达式结果）：</w:t>
      </w:r>
      <w:r w:rsidR="00F94F3E" w:rsidRPr="00531539">
        <w:rPr>
          <w:rFonts w:ascii="Comic Sans MS" w:eastAsia="黑体" w:hAnsi="Comic Sans MS" w:cs="Times New Roman"/>
          <w:color w:val="808080" w:themeColor="background1" w:themeShade="80"/>
        </w:rPr>
        <w:t>l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ambda x: x*x</w:t>
      </w:r>
      <w:r w:rsidR="00F24D7F"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 (3) </w:t>
      </w:r>
      <w:r w:rsidR="00F24D7F" w:rsidRPr="00531539">
        <w:rPr>
          <w:rFonts w:ascii="Comic Sans MS" w:eastAsia="黑体" w:hAnsi="Comic Sans MS" w:cs="Times New Roman"/>
        </w:rPr>
        <w:t>-&gt; 9</w:t>
      </w:r>
    </w:p>
    <w:p w:rsidR="00027827" w:rsidRPr="00531539" w:rsidRDefault="00027827" w:rsidP="007A20B9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偏函数：把一个函数的某些参数固定住（设置默认值），返回一个新的函数，调用这个新函数会更简单</w:t>
      </w:r>
    </w:p>
    <w:p w:rsidR="007410EC" w:rsidRPr="00531539" w:rsidRDefault="00261066" w:rsidP="007410EC">
      <w:pPr>
        <w:spacing w:line="360" w:lineRule="exact"/>
        <w:ind w:firstLineChars="400" w:firstLine="840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（</w:t>
      </w:r>
      <w:r w:rsidRPr="00531539">
        <w:rPr>
          <w:rFonts w:ascii="Comic Sans MS" w:eastAsia="黑体" w:hAnsi="Comic Sans MS" w:cs="Times New Roman"/>
        </w:rPr>
        <w:t>str-&gt;</w:t>
      </w:r>
      <w:r w:rsidRPr="00531539">
        <w:rPr>
          <w:rFonts w:ascii="Comic Sans MS" w:eastAsia="黑体" w:hAnsi="Comic Sans MS" w:cs="Times New Roman"/>
        </w:rPr>
        <w:t>二进制</w:t>
      </w:r>
      <w:r w:rsidRPr="00531539">
        <w:rPr>
          <w:rFonts w:ascii="Comic Sans MS" w:eastAsia="黑体" w:hAnsi="Comic Sans MS" w:cs="Times New Roman"/>
        </w:rPr>
        <w:t>int</w:t>
      </w:r>
      <w:r w:rsidRPr="00531539">
        <w:rPr>
          <w:rFonts w:ascii="Comic Sans MS" w:eastAsia="黑体" w:hAnsi="Comic Sans MS" w:cs="Times New Roman"/>
        </w:rPr>
        <w:t>）</w:t>
      </w:r>
      <w:r w:rsidR="00027827" w:rsidRPr="00531539">
        <w:rPr>
          <w:rFonts w:ascii="Comic Sans MS" w:eastAsia="黑体" w:hAnsi="Comic Sans MS" w:cs="Times New Roman"/>
          <w:color w:val="808080" w:themeColor="background1" w:themeShade="80"/>
        </w:rPr>
        <w:t>int2 = functools.partial(int, base=2)</w:t>
      </w:r>
    </w:p>
    <w:p w:rsidR="007410EC" w:rsidRPr="00531539" w:rsidRDefault="007410EC" w:rsidP="007410EC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</w:p>
    <w:p w:rsidR="00DD1D8C" w:rsidRPr="00531539" w:rsidRDefault="00DD1D8C" w:rsidP="007410EC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</w:p>
    <w:p w:rsidR="00DD1D8C" w:rsidRPr="00531539" w:rsidRDefault="00DD1D8C" w:rsidP="007410E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使用模块：</w:t>
      </w:r>
      <w:r w:rsidRPr="00531539">
        <w:rPr>
          <w:rFonts w:ascii="Comic Sans MS" w:eastAsia="黑体" w:hAnsi="Comic Sans MS" w:cs="Times New Roman"/>
        </w:rPr>
        <w:t xml:space="preserve"> 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import sys</w:t>
      </w:r>
      <w:r w:rsidRPr="00531539">
        <w:rPr>
          <w:rFonts w:ascii="Comic Sans MS" w:eastAsia="黑体" w:hAnsi="Comic Sans MS" w:cs="Times New Roman"/>
        </w:rPr>
        <w:t xml:space="preserve">  (</w:t>
      </w:r>
      <w:r w:rsidRPr="00531539">
        <w:rPr>
          <w:rFonts w:ascii="Comic Sans MS" w:eastAsia="黑体" w:hAnsi="Comic Sans MS" w:cs="Times New Roman"/>
        </w:rPr>
        <w:t>导入后利用变量</w:t>
      </w:r>
      <w:r w:rsidRPr="00531539">
        <w:rPr>
          <w:rFonts w:ascii="Comic Sans MS" w:eastAsia="黑体" w:hAnsi="Comic Sans MS" w:cs="Times New Roman"/>
        </w:rPr>
        <w:t>sys</w:t>
      </w:r>
      <w:r w:rsidRPr="00531539">
        <w:rPr>
          <w:rFonts w:ascii="Comic Sans MS" w:eastAsia="黑体" w:hAnsi="Comic Sans MS" w:cs="Times New Roman"/>
        </w:rPr>
        <w:t>该模块所有功能</w:t>
      </w:r>
      <w:r w:rsidRPr="00531539">
        <w:rPr>
          <w:rFonts w:ascii="Comic Sans MS" w:eastAsia="黑体" w:hAnsi="Comic Sans MS" w:cs="Times New Roman"/>
        </w:rPr>
        <w:t>)</w:t>
      </w:r>
    </w:p>
    <w:p w:rsidR="007410EC" w:rsidRPr="00531539" w:rsidRDefault="008B1BE9" w:rsidP="007410E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类似</w:t>
      </w:r>
      <w:r w:rsidRPr="00531539">
        <w:rPr>
          <w:rFonts w:ascii="Comic Sans MS" w:eastAsia="黑体" w:hAnsi="Comic Sans MS" w:cs="Times New Roman"/>
        </w:rPr>
        <w:t>_xxx</w:t>
      </w:r>
      <w:r w:rsidRPr="00531539">
        <w:rPr>
          <w:rFonts w:ascii="Comic Sans MS" w:eastAsia="黑体" w:hAnsi="Comic Sans MS" w:cs="Times New Roman"/>
        </w:rPr>
        <w:t>和</w:t>
      </w:r>
      <w:r w:rsidRPr="00531539">
        <w:rPr>
          <w:rFonts w:ascii="Comic Sans MS" w:eastAsia="黑体" w:hAnsi="Comic Sans MS" w:cs="Times New Roman"/>
        </w:rPr>
        <w:t>__xxx</w:t>
      </w:r>
      <w:r w:rsidRPr="00531539">
        <w:rPr>
          <w:rFonts w:ascii="Comic Sans MS" w:eastAsia="黑体" w:hAnsi="Comic Sans MS" w:cs="Times New Roman"/>
        </w:rPr>
        <w:t>这样的函数或变量是非公开的（</w:t>
      </w:r>
      <w:r w:rsidRPr="00531539">
        <w:rPr>
          <w:rFonts w:ascii="Comic Sans MS" w:eastAsia="黑体" w:hAnsi="Comic Sans MS" w:cs="Times New Roman"/>
        </w:rPr>
        <w:t>private</w:t>
      </w:r>
      <w:r w:rsidRPr="00531539">
        <w:rPr>
          <w:rFonts w:ascii="Comic Sans MS" w:eastAsia="黑体" w:hAnsi="Comic Sans MS" w:cs="Times New Roman"/>
        </w:rPr>
        <w:t>），不应该被直接引用</w:t>
      </w:r>
    </w:p>
    <w:p w:rsidR="00D50901" w:rsidRPr="00531539" w:rsidRDefault="00D50901" w:rsidP="007410EC">
      <w:pPr>
        <w:spacing w:line="360" w:lineRule="exact"/>
        <w:rPr>
          <w:rFonts w:ascii="Comic Sans MS" w:eastAsia="黑体" w:hAnsi="Comic Sans MS" w:cs="Times New Roman"/>
        </w:rPr>
      </w:pPr>
    </w:p>
    <w:p w:rsidR="00D50901" w:rsidRPr="00531539" w:rsidRDefault="00D50901" w:rsidP="007410E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Python</w:t>
      </w:r>
      <w:r w:rsidR="005D20C1" w:rsidRPr="00531539">
        <w:rPr>
          <w:rFonts w:ascii="Comic Sans MS" w:eastAsia="黑体" w:hAnsi="Comic Sans MS" w:cs="Times New Roman"/>
        </w:rPr>
        <w:t>可以自由地给</w:t>
      </w:r>
      <w:r w:rsidRPr="00531539">
        <w:rPr>
          <w:rFonts w:ascii="Comic Sans MS" w:eastAsia="黑体" w:hAnsi="Comic Sans MS" w:cs="Times New Roman"/>
        </w:rPr>
        <w:t>实例变量绑定属性</w:t>
      </w:r>
      <w:r w:rsidR="005D20C1" w:rsidRPr="00531539">
        <w:rPr>
          <w:rFonts w:ascii="Comic Sans MS" w:eastAsia="黑体" w:hAnsi="Comic Sans MS" w:cs="Times New Roman"/>
        </w:rPr>
        <w:t>：</w:t>
      </w:r>
      <w:r w:rsidR="005D20C1" w:rsidRPr="00531539">
        <w:rPr>
          <w:rFonts w:ascii="Comic Sans MS" w:eastAsia="黑体" w:hAnsi="Comic Sans MS" w:cs="Times New Roman"/>
          <w:color w:val="808080" w:themeColor="background1" w:themeShade="80"/>
        </w:rPr>
        <w:t>bart.name = 'Bart Simpson'</w:t>
      </w:r>
      <w:r w:rsidR="005D20C1" w:rsidRPr="00531539">
        <w:rPr>
          <w:rFonts w:ascii="Comic Sans MS" w:eastAsia="黑体" w:hAnsi="Comic Sans MS" w:cs="Times New Roman"/>
        </w:rPr>
        <w:t xml:space="preserve"> </w:t>
      </w:r>
      <w:r w:rsidR="005D20C1" w:rsidRPr="00531539">
        <w:rPr>
          <w:rFonts w:ascii="Comic Sans MS" w:eastAsia="黑体" w:hAnsi="Comic Sans MS" w:cs="Times New Roman"/>
        </w:rPr>
        <w:t>（给实例</w:t>
      </w:r>
      <w:r w:rsidR="005D20C1" w:rsidRPr="00531539">
        <w:rPr>
          <w:rFonts w:ascii="Comic Sans MS" w:eastAsia="黑体" w:hAnsi="Comic Sans MS" w:cs="Times New Roman"/>
        </w:rPr>
        <w:t>bart</w:t>
      </w:r>
      <w:r w:rsidR="005D20C1" w:rsidRPr="00531539">
        <w:rPr>
          <w:rFonts w:ascii="Comic Sans MS" w:eastAsia="黑体" w:hAnsi="Comic Sans MS" w:cs="Times New Roman"/>
        </w:rPr>
        <w:t>绑定</w:t>
      </w:r>
      <w:r w:rsidR="005D20C1" w:rsidRPr="00531539">
        <w:rPr>
          <w:rFonts w:ascii="Comic Sans MS" w:eastAsia="黑体" w:hAnsi="Comic Sans MS" w:cs="Times New Roman"/>
        </w:rPr>
        <w:t>name</w:t>
      </w:r>
      <w:r w:rsidR="005D20C1" w:rsidRPr="00531539">
        <w:rPr>
          <w:rFonts w:ascii="Comic Sans MS" w:eastAsia="黑体" w:hAnsi="Comic Sans MS" w:cs="Times New Roman"/>
        </w:rPr>
        <w:t>属性）</w:t>
      </w:r>
    </w:p>
    <w:p w:rsidR="00604C9C" w:rsidRPr="00531539" w:rsidRDefault="00604C9C" w:rsidP="007410E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私有变量：变量名以</w:t>
      </w:r>
      <w:r w:rsidRPr="00531539">
        <w:rPr>
          <w:rFonts w:ascii="Comic Sans MS" w:eastAsia="黑体" w:hAnsi="Comic Sans MS" w:cs="Times New Roman"/>
        </w:rPr>
        <w:t>__</w:t>
      </w:r>
      <w:r w:rsidRPr="00531539">
        <w:rPr>
          <w:rFonts w:ascii="Comic Sans MS" w:eastAsia="黑体" w:hAnsi="Comic Sans MS" w:cs="Times New Roman"/>
        </w:rPr>
        <w:t>开头，无法从外部访问</w:t>
      </w:r>
      <w:r w:rsidR="00540ACC" w:rsidRPr="00531539">
        <w:rPr>
          <w:rFonts w:ascii="Comic Sans MS" w:eastAsia="黑体" w:hAnsi="Comic Sans MS" w:cs="Times New Roman"/>
        </w:rPr>
        <w:t>bart.__name</w:t>
      </w:r>
      <w:r w:rsidR="00840D35" w:rsidRPr="00531539">
        <w:rPr>
          <w:rFonts w:ascii="Comic Sans MS" w:eastAsia="黑体" w:hAnsi="Comic Sans MS" w:cs="Times New Roman"/>
        </w:rPr>
        <w:t>（通过</w:t>
      </w:r>
      <w:r w:rsidR="00840D35" w:rsidRPr="00531539">
        <w:rPr>
          <w:rFonts w:ascii="Comic Sans MS" w:eastAsia="黑体" w:hAnsi="Comic Sans MS" w:cs="Times New Roman"/>
        </w:rPr>
        <w:t>set</w:t>
      </w:r>
      <w:r w:rsidR="00840D35" w:rsidRPr="00531539">
        <w:rPr>
          <w:rFonts w:ascii="Comic Sans MS" w:eastAsia="黑体" w:hAnsi="Comic Sans MS" w:cs="Times New Roman"/>
        </w:rPr>
        <w:t>，</w:t>
      </w:r>
      <w:r w:rsidR="00840D35" w:rsidRPr="00531539">
        <w:rPr>
          <w:rFonts w:ascii="Comic Sans MS" w:eastAsia="黑体" w:hAnsi="Comic Sans MS" w:cs="Times New Roman"/>
        </w:rPr>
        <w:t>get</w:t>
      </w:r>
      <w:r w:rsidR="00840D35" w:rsidRPr="00531539">
        <w:rPr>
          <w:rFonts w:ascii="Comic Sans MS" w:eastAsia="黑体" w:hAnsi="Comic Sans MS" w:cs="Times New Roman"/>
        </w:rPr>
        <w:t>等方法从外部设置</w:t>
      </w:r>
      <w:r w:rsidR="00840D35" w:rsidRPr="00531539">
        <w:rPr>
          <w:rFonts w:ascii="Comic Sans MS" w:eastAsia="黑体" w:hAnsi="Comic Sans MS" w:cs="Times New Roman"/>
        </w:rPr>
        <w:t>/</w:t>
      </w:r>
      <w:r w:rsidR="00840D35" w:rsidRPr="00531539">
        <w:rPr>
          <w:rFonts w:ascii="Comic Sans MS" w:eastAsia="黑体" w:hAnsi="Comic Sans MS" w:cs="Times New Roman"/>
        </w:rPr>
        <w:t>获取）</w:t>
      </w:r>
    </w:p>
    <w:p w:rsidR="007C1E56" w:rsidRPr="00531539" w:rsidRDefault="000F4E36" w:rsidP="007410EC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类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class Animal(object):...   class Dog(Animal):...</w:t>
      </w:r>
      <w:r w:rsidR="0033475F" w:rsidRPr="00531539">
        <w:rPr>
          <w:rFonts w:ascii="Comic Sans MS" w:eastAsia="黑体" w:hAnsi="Comic Sans MS" w:cs="Times New Roman"/>
        </w:rPr>
        <w:t xml:space="preserve">     </w:t>
      </w:r>
      <w:r w:rsidRPr="00531539">
        <w:rPr>
          <w:rFonts w:ascii="Comic Sans MS" w:eastAsia="黑体" w:hAnsi="Comic Sans MS" w:cs="Times New Roman"/>
        </w:rPr>
        <w:t>括号内为父类</w:t>
      </w:r>
      <w:r w:rsidR="0033475F" w:rsidRPr="00531539">
        <w:rPr>
          <w:rFonts w:ascii="Comic Sans MS" w:eastAsia="黑体" w:hAnsi="Comic Sans MS" w:cs="Times New Roman"/>
        </w:rPr>
        <w:t>，继承的子类获得父类的全部功能</w:t>
      </w:r>
    </w:p>
    <w:p w:rsidR="008F55FE" w:rsidRPr="00531539" w:rsidRDefault="00460516" w:rsidP="008F55FE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测试对象是否含有属性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hasattr(obj, 'x')</w:t>
      </w:r>
      <w:r w:rsidRPr="00531539">
        <w:rPr>
          <w:rFonts w:ascii="Comic Sans MS" w:eastAsia="黑体" w:hAnsi="Comic Sans MS" w:cs="Times New Roman"/>
        </w:rPr>
        <w:t xml:space="preserve">  </w:t>
      </w:r>
      <w:r w:rsidRPr="00531539">
        <w:rPr>
          <w:rFonts w:ascii="Comic Sans MS" w:eastAsia="黑体" w:hAnsi="Comic Sans MS" w:cs="Times New Roman"/>
        </w:rPr>
        <w:t>设置属性</w:t>
      </w:r>
      <w:r w:rsidRPr="00531539">
        <w:rPr>
          <w:rFonts w:ascii="Comic Sans MS" w:eastAsia="黑体" w:hAnsi="Comic Sans MS" w:cs="Times New Roman"/>
        </w:rPr>
        <w:t>'y'</w:t>
      </w:r>
      <w:r w:rsidRPr="00531539">
        <w:rPr>
          <w:rFonts w:ascii="Comic Sans MS" w:eastAsia="黑体" w:hAnsi="Comic Sans MS" w:cs="Times New Roman"/>
        </w:rPr>
        <w:t>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setattr(obj, 'y', 9)</w:t>
      </w:r>
      <w:r w:rsidRPr="00531539">
        <w:rPr>
          <w:rFonts w:ascii="Comic Sans MS" w:eastAsia="黑体" w:hAnsi="Comic Sans MS" w:cs="Times New Roman"/>
        </w:rPr>
        <w:t xml:space="preserve">  </w:t>
      </w:r>
      <w:r w:rsidRPr="00531539">
        <w:rPr>
          <w:rFonts w:ascii="Comic Sans MS" w:eastAsia="黑体" w:hAnsi="Comic Sans MS" w:cs="Times New Roman"/>
        </w:rPr>
        <w:t>获取</w:t>
      </w:r>
      <w:r w:rsidR="008F55FE" w:rsidRPr="00531539">
        <w:rPr>
          <w:rFonts w:ascii="Comic Sans MS" w:eastAsia="黑体" w:hAnsi="Comic Sans MS" w:cs="Times New Roman"/>
        </w:rPr>
        <w:t>属性</w:t>
      </w:r>
      <w:r w:rsidR="008F55FE" w:rsidRPr="00531539">
        <w:rPr>
          <w:rFonts w:ascii="Comic Sans MS" w:eastAsia="黑体" w:hAnsi="Comic Sans MS" w:cs="Times New Roman"/>
        </w:rPr>
        <w:t>'y'</w:t>
      </w:r>
      <w:r w:rsidR="008F55FE" w:rsidRPr="00531539">
        <w:rPr>
          <w:rFonts w:ascii="Comic Sans MS" w:eastAsia="黑体" w:hAnsi="Comic Sans MS" w:cs="Times New Roman"/>
        </w:rPr>
        <w:t>：</w:t>
      </w:r>
      <w:r w:rsidR="008F55FE" w:rsidRPr="00531539">
        <w:rPr>
          <w:rFonts w:ascii="Comic Sans MS" w:eastAsia="黑体" w:hAnsi="Comic Sans MS" w:cs="Times New Roman"/>
          <w:color w:val="808080" w:themeColor="background1" w:themeShade="80"/>
        </w:rPr>
        <w:t>getattr(obj, 'y')</w:t>
      </w:r>
    </w:p>
    <w:p w:rsidR="008F55FE" w:rsidRPr="00531539" w:rsidRDefault="008F55FE" w:rsidP="00460516">
      <w:pPr>
        <w:spacing w:line="360" w:lineRule="exact"/>
        <w:rPr>
          <w:rFonts w:ascii="Comic Sans MS" w:eastAsia="黑体" w:hAnsi="Comic Sans MS" w:cs="Times New Roman"/>
        </w:rPr>
      </w:pPr>
    </w:p>
    <w:p w:rsidR="008F55FE" w:rsidRPr="00531539" w:rsidRDefault="00F62065" w:rsidP="00460516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（</w:t>
      </w:r>
      <w:r w:rsidR="008F55FE" w:rsidRPr="00531539">
        <w:rPr>
          <w:rFonts w:ascii="Comic Sans MS" w:eastAsia="黑体" w:hAnsi="Comic Sans MS" w:cs="Times New Roman"/>
        </w:rPr>
        <w:t>跳过面向对象高级编程</w:t>
      </w:r>
      <w:r w:rsidRPr="00531539">
        <w:rPr>
          <w:rFonts w:ascii="Comic Sans MS" w:eastAsia="黑体" w:hAnsi="Comic Sans MS" w:cs="Times New Roman"/>
        </w:rPr>
        <w:t>）</w:t>
      </w:r>
    </w:p>
    <w:p w:rsidR="00761DE7" w:rsidRPr="00531539" w:rsidRDefault="00761DE7" w:rsidP="00460516">
      <w:pPr>
        <w:spacing w:line="360" w:lineRule="exact"/>
        <w:rPr>
          <w:rFonts w:ascii="Comic Sans MS" w:eastAsia="黑体" w:hAnsi="Comic Sans MS" w:cs="Times New Roman"/>
        </w:rPr>
      </w:pPr>
    </w:p>
    <w:p w:rsidR="003D7138" w:rsidRPr="00531539" w:rsidRDefault="00430CCC" w:rsidP="00460516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错误处理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try:...except...finally:...</w:t>
      </w:r>
      <w:r w:rsidR="003D7138" w:rsidRPr="00531539">
        <w:rPr>
          <w:rFonts w:ascii="Comic Sans MS" w:eastAsia="黑体" w:hAnsi="Comic Sans MS" w:cs="Times New Roman"/>
        </w:rPr>
        <w:t xml:space="preserve">        </w:t>
      </w:r>
      <w:r w:rsidR="003D7138" w:rsidRPr="00531539">
        <w:rPr>
          <w:rFonts w:ascii="Comic Sans MS" w:eastAsia="黑体" w:hAnsi="Comic Sans MS" w:cs="Times New Roman"/>
        </w:rPr>
        <w:t>用</w:t>
      </w:r>
      <w:r w:rsidR="003D7138" w:rsidRPr="00531539">
        <w:rPr>
          <w:rFonts w:ascii="Comic Sans MS" w:eastAsia="黑体" w:hAnsi="Comic Sans MS" w:cs="Times New Roman"/>
        </w:rPr>
        <w:t>logging</w:t>
      </w:r>
      <w:r w:rsidR="003D7138" w:rsidRPr="00531539">
        <w:rPr>
          <w:rFonts w:ascii="Comic Sans MS" w:eastAsia="黑体" w:hAnsi="Comic Sans MS" w:cs="Times New Roman"/>
        </w:rPr>
        <w:t>模块记录错误</w:t>
      </w:r>
      <w:r w:rsidR="00B60139" w:rsidRPr="00531539">
        <w:rPr>
          <w:rFonts w:ascii="Comic Sans MS" w:eastAsia="黑体" w:hAnsi="Comic Sans MS" w:cs="Times New Roman"/>
        </w:rPr>
        <w:t>，程序打印完错误信息后</w:t>
      </w:r>
      <w:r w:rsidR="003D7138" w:rsidRPr="00531539">
        <w:rPr>
          <w:rFonts w:ascii="Comic Sans MS" w:eastAsia="黑体" w:hAnsi="Comic Sans MS" w:cs="Times New Roman"/>
        </w:rPr>
        <w:t>继续执行</w:t>
      </w:r>
    </w:p>
    <w:p w:rsidR="00320BDA" w:rsidRPr="00531539" w:rsidRDefault="0082264C" w:rsidP="00460516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断言</w:t>
      </w:r>
      <w:r w:rsidR="005B332E" w:rsidRPr="00531539">
        <w:rPr>
          <w:rFonts w:ascii="Comic Sans MS" w:eastAsia="黑体" w:hAnsi="Comic Sans MS" w:cs="Times New Roman"/>
        </w:rPr>
        <w:t>：</w:t>
      </w:r>
      <w:r w:rsidR="005B332E" w:rsidRPr="00531539">
        <w:rPr>
          <w:rFonts w:ascii="Comic Sans MS" w:eastAsia="黑体" w:hAnsi="Comic Sans MS" w:cs="Times New Roman"/>
          <w:color w:val="808080" w:themeColor="background1" w:themeShade="80"/>
        </w:rPr>
        <w:t>assert n != 0, 'n is zero!'</w:t>
      </w:r>
      <w:r w:rsidR="005B332E" w:rsidRPr="00531539">
        <w:rPr>
          <w:rFonts w:ascii="Comic Sans MS" w:eastAsia="黑体" w:hAnsi="Comic Sans MS" w:cs="Times New Roman"/>
        </w:rPr>
        <w:t xml:space="preserve">   </w:t>
      </w:r>
      <w:r w:rsidR="005B332E" w:rsidRPr="00531539">
        <w:rPr>
          <w:rFonts w:ascii="Comic Sans MS" w:eastAsia="黑体" w:hAnsi="Comic Sans MS" w:cs="Times New Roman"/>
        </w:rPr>
        <w:t>若断言失败，则抛出</w:t>
      </w:r>
      <w:r w:rsidR="005B332E" w:rsidRPr="00531539">
        <w:rPr>
          <w:rFonts w:ascii="Comic Sans MS" w:eastAsia="黑体" w:hAnsi="Comic Sans MS" w:cs="Times New Roman"/>
        </w:rPr>
        <w:t>AssertionError: n is zero!</w:t>
      </w:r>
    </w:p>
    <w:p w:rsidR="00373B24" w:rsidRPr="00531539" w:rsidRDefault="00373B24" w:rsidP="00460516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断点调试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import pdb</w:t>
      </w:r>
      <w:r w:rsidRPr="00531539">
        <w:rPr>
          <w:rFonts w:ascii="Comic Sans MS" w:eastAsia="黑体" w:hAnsi="Comic Sans MS" w:cs="Times New Roman"/>
        </w:rPr>
        <w:t>，在可能出错的地方放置断点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pdb.set_trace()</w:t>
      </w:r>
      <w:r w:rsidRPr="00531539">
        <w:rPr>
          <w:rFonts w:ascii="Comic Sans MS" w:eastAsia="黑体" w:hAnsi="Comic Sans MS" w:cs="Times New Roman"/>
        </w:rPr>
        <w:t>，查看变量</w:t>
      </w:r>
      <w:r w:rsidRPr="00531539">
        <w:rPr>
          <w:rFonts w:ascii="Comic Sans MS" w:eastAsia="黑体" w:hAnsi="Comic Sans MS" w:cs="Times New Roman"/>
        </w:rPr>
        <w:t>n</w:t>
      </w:r>
      <w:r w:rsidRPr="00531539">
        <w:rPr>
          <w:rFonts w:ascii="Comic Sans MS" w:eastAsia="黑体" w:hAnsi="Comic Sans MS" w:cs="Times New Roman"/>
        </w:rPr>
        <w:t>：</w:t>
      </w:r>
      <w:r w:rsidR="00AE1816"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(Pdb) 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p n</w:t>
      </w:r>
      <w:r w:rsidRPr="00531539">
        <w:rPr>
          <w:rFonts w:ascii="Comic Sans MS" w:eastAsia="黑体" w:hAnsi="Comic Sans MS" w:cs="Times New Roman"/>
        </w:rPr>
        <w:t>，继续运行</w:t>
      </w:r>
      <w:r w:rsidR="00AE1816" w:rsidRPr="00531539">
        <w:rPr>
          <w:rFonts w:ascii="Comic Sans MS" w:eastAsia="黑体" w:hAnsi="Comic Sans MS" w:cs="Times New Roman"/>
        </w:rPr>
        <w:t>：</w:t>
      </w:r>
      <w:r w:rsidR="00AE1816" w:rsidRPr="00531539">
        <w:rPr>
          <w:rFonts w:ascii="Comic Sans MS" w:eastAsia="黑体" w:hAnsi="Comic Sans MS" w:cs="Times New Roman"/>
          <w:color w:val="808080" w:themeColor="background1" w:themeShade="80"/>
        </w:rPr>
        <w:t>(Pdb) c</w:t>
      </w:r>
    </w:p>
    <w:p w:rsidR="00A23A0A" w:rsidRPr="00531539" w:rsidRDefault="00A23A0A" w:rsidP="00460516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</w:p>
    <w:p w:rsidR="003C10CB" w:rsidRPr="00531539" w:rsidRDefault="003C10CB" w:rsidP="003C10CB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读文件（自动</w:t>
      </w:r>
      <w:r w:rsidRPr="00531539">
        <w:rPr>
          <w:rFonts w:ascii="Comic Sans MS" w:eastAsia="黑体" w:hAnsi="Comic Sans MS" w:cs="Times New Roman"/>
        </w:rPr>
        <w:t>close</w:t>
      </w:r>
      <w:r w:rsidRPr="00531539">
        <w:rPr>
          <w:rFonts w:ascii="Comic Sans MS" w:eastAsia="黑体" w:hAnsi="Comic Sans MS" w:cs="Times New Roman"/>
        </w:rPr>
        <w:t>）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with open('/path/to/file', 'r') as f:</w:t>
      </w:r>
    </w:p>
    <w:p w:rsidR="003C10CB" w:rsidRPr="00531539" w:rsidRDefault="003C10CB" w:rsidP="003C10CB">
      <w:pPr>
        <w:spacing w:line="360" w:lineRule="exact"/>
        <w:ind w:firstLineChars="600" w:firstLine="1260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  <w:color w:val="808080" w:themeColor="background1" w:themeShade="80"/>
        </w:rPr>
        <w:t>print(f.read())</w:t>
      </w:r>
    </w:p>
    <w:p w:rsidR="003C10CB" w:rsidRPr="00531539" w:rsidRDefault="003C10CB" w:rsidP="003C10CB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写文件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with open('/Users/michael/test.txt', 'w') as f:</w:t>
      </w:r>
    </w:p>
    <w:p w:rsidR="003C10CB" w:rsidRPr="00531539" w:rsidRDefault="003C10CB" w:rsidP="003C10CB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            f.write('Hello, world!')</w:t>
      </w:r>
    </w:p>
    <w:p w:rsidR="003C10CB" w:rsidRPr="00531539" w:rsidRDefault="008A65F6" w:rsidP="00460516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在内存中读写</w:t>
      </w:r>
      <w:r w:rsidRPr="00531539">
        <w:rPr>
          <w:rFonts w:ascii="Comic Sans MS" w:eastAsia="黑体" w:hAnsi="Comic Sans MS" w:cs="Times New Roman"/>
        </w:rPr>
        <w:t>str</w:t>
      </w:r>
      <w:r w:rsidRPr="00531539">
        <w:rPr>
          <w:rFonts w:ascii="Comic Sans MS" w:eastAsia="黑体" w:hAnsi="Comic Sans MS" w:cs="Times New Roman"/>
        </w:rPr>
        <w:t>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StringIO</w:t>
      </w:r>
      <w:r w:rsidRPr="00531539">
        <w:rPr>
          <w:rFonts w:ascii="Comic Sans MS" w:eastAsia="黑体" w:hAnsi="Comic Sans MS" w:cs="Times New Roman"/>
        </w:rPr>
        <w:t xml:space="preserve">    </w:t>
      </w:r>
      <w:r w:rsidRPr="00531539">
        <w:rPr>
          <w:rFonts w:ascii="Comic Sans MS" w:eastAsia="黑体" w:hAnsi="Comic Sans MS" w:cs="Times New Roman"/>
        </w:rPr>
        <w:t>二进制数据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BytesIO</w:t>
      </w:r>
    </w:p>
    <w:p w:rsidR="003C10CB" w:rsidRPr="00531539" w:rsidRDefault="00700546" w:rsidP="00460516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查看当前目录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os.path.abspath('.')</w:t>
      </w:r>
    </w:p>
    <w:p w:rsidR="00700546" w:rsidRPr="00531539" w:rsidRDefault="00700546" w:rsidP="00460516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在某个目录下创建新目录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os.path.join('/Users/michael', 'testdir')</w:t>
      </w:r>
    </w:p>
    <w:p w:rsidR="00700546" w:rsidRPr="00531539" w:rsidRDefault="00700546" w:rsidP="00460516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  <w:color w:val="808080" w:themeColor="background1" w:themeShade="80"/>
        </w:rPr>
        <w:t xml:space="preserve">                        os.mkdir('/Users/michael/testdir')</w:t>
      </w:r>
    </w:p>
    <w:p w:rsidR="00700546" w:rsidRPr="00531539" w:rsidRDefault="00700546" w:rsidP="00460516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lastRenderedPageBreak/>
        <w:t>删掉一个目录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os.rmdir('/Users/michael/testdir')</w:t>
      </w:r>
    </w:p>
    <w:p w:rsidR="00DE0937" w:rsidRPr="00531539" w:rsidRDefault="00DE0937" w:rsidP="00460516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拆分路径（得到文件拓展名）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os.path.splitext('/path/to/file.txt')</w:t>
      </w:r>
    </w:p>
    <w:p w:rsidR="00596629" w:rsidRPr="00531539" w:rsidRDefault="00794F3B" w:rsidP="00460516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文件重命名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os.rename('test.txt', 'test.py')</w:t>
      </w:r>
    </w:p>
    <w:p w:rsidR="00794F3B" w:rsidRPr="00531539" w:rsidRDefault="00794F3B" w:rsidP="00460516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删除文件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os.remove('test.py')</w:t>
      </w:r>
    </w:p>
    <w:p w:rsidR="00CE1430" w:rsidRPr="00531539" w:rsidRDefault="00CE1430" w:rsidP="00460516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列出当前目录下的所有目录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[x for x in os.listdir('.') if os.path.isdir(x)]</w:t>
      </w:r>
    </w:p>
    <w:p w:rsidR="00CE1430" w:rsidRPr="00531539" w:rsidRDefault="00CE1430" w:rsidP="00460516">
      <w:pPr>
        <w:spacing w:line="360" w:lineRule="exact"/>
        <w:rPr>
          <w:rFonts w:ascii="Comic Sans MS" w:eastAsia="黑体" w:hAnsi="Comic Sans MS" w:cs="Times New Roman"/>
          <w:color w:val="808080" w:themeColor="background1" w:themeShade="80"/>
        </w:rPr>
      </w:pPr>
      <w:r w:rsidRPr="00531539">
        <w:rPr>
          <w:rFonts w:ascii="Comic Sans MS" w:eastAsia="黑体" w:hAnsi="Comic Sans MS" w:cs="Times New Roman"/>
        </w:rPr>
        <w:t>列出所有</w:t>
      </w:r>
      <w:r w:rsidRPr="00531539">
        <w:rPr>
          <w:rFonts w:ascii="Comic Sans MS" w:eastAsia="黑体" w:hAnsi="Comic Sans MS" w:cs="Times New Roman"/>
        </w:rPr>
        <w:t>.py</w:t>
      </w:r>
      <w:r w:rsidRPr="00531539">
        <w:rPr>
          <w:rFonts w:ascii="Comic Sans MS" w:eastAsia="黑体" w:hAnsi="Comic Sans MS" w:cs="Times New Roman"/>
        </w:rPr>
        <w:t>文件：</w:t>
      </w:r>
      <w:r w:rsidRPr="00531539">
        <w:rPr>
          <w:rFonts w:ascii="Comic Sans MS" w:eastAsia="黑体" w:hAnsi="Comic Sans MS" w:cs="Times New Roman"/>
          <w:color w:val="808080" w:themeColor="background1" w:themeShade="80"/>
        </w:rPr>
        <w:t>[x for x in os.listdir('.') if os.path.isfile(x) and os.path.splitext(x)[1]=='.py']</w:t>
      </w:r>
    </w:p>
    <w:p w:rsidR="00596629" w:rsidRPr="00531539" w:rsidRDefault="00596629" w:rsidP="00460516">
      <w:pPr>
        <w:spacing w:line="360" w:lineRule="exact"/>
        <w:rPr>
          <w:rFonts w:ascii="Comic Sans MS" w:eastAsia="黑体" w:hAnsi="Comic Sans MS" w:cs="Times New Roman"/>
        </w:rPr>
      </w:pPr>
    </w:p>
    <w:p w:rsidR="003C10CB" w:rsidRPr="00531539" w:rsidRDefault="003C10CB" w:rsidP="00460516">
      <w:pPr>
        <w:spacing w:line="360" w:lineRule="exact"/>
        <w:rPr>
          <w:rFonts w:ascii="Comic Sans MS" w:eastAsia="黑体" w:hAnsi="Comic Sans MS" w:cs="Times New Roman"/>
        </w:rPr>
      </w:pPr>
    </w:p>
    <w:p w:rsidR="003C10CB" w:rsidRPr="00531539" w:rsidRDefault="009B7DEA" w:rsidP="00460516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requests</w:t>
      </w:r>
      <w:r w:rsidR="00E4217A" w:rsidRPr="00531539">
        <w:rPr>
          <w:rFonts w:ascii="Comic Sans MS" w:eastAsia="黑体" w:hAnsi="Comic Sans MS" w:cs="Times New Roman"/>
        </w:rPr>
        <w:t>, urllib</w:t>
      </w:r>
    </w:p>
    <w:p w:rsidR="009B7DEA" w:rsidRPr="00531539" w:rsidRDefault="009B7DEA" w:rsidP="00460516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正则</w:t>
      </w:r>
      <w:r w:rsidR="00F0372E" w:rsidRPr="00531539">
        <w:rPr>
          <w:rFonts w:ascii="Comic Sans MS" w:eastAsia="黑体" w:hAnsi="Comic Sans MS" w:cs="Times New Roman"/>
        </w:rPr>
        <w:t>表达式</w:t>
      </w:r>
    </w:p>
    <w:p w:rsidR="006973CB" w:rsidRPr="00531539" w:rsidRDefault="006973CB" w:rsidP="00460516">
      <w:pPr>
        <w:spacing w:line="360" w:lineRule="exact"/>
        <w:rPr>
          <w:rFonts w:ascii="Comic Sans MS" w:eastAsia="黑体" w:hAnsi="Comic Sans MS" w:cs="Times New Roman"/>
        </w:rPr>
      </w:pPr>
    </w:p>
    <w:p w:rsidR="006973CB" w:rsidRPr="00531539" w:rsidRDefault="006973CB" w:rsidP="00460516">
      <w:pPr>
        <w:spacing w:line="360" w:lineRule="exact"/>
        <w:rPr>
          <w:rFonts w:ascii="Comic Sans MS" w:eastAsia="黑体" w:hAnsi="Comic Sans MS" w:cs="Times New Roman"/>
        </w:rPr>
      </w:pPr>
    </w:p>
    <w:p w:rsidR="004A04CD" w:rsidRPr="00531539" w:rsidRDefault="006973CB" w:rsidP="002E4C25">
      <w:pPr>
        <w:pStyle w:val="a5"/>
        <w:numPr>
          <w:ilvl w:val="0"/>
          <w:numId w:val="1"/>
        </w:numPr>
        <w:spacing w:line="360" w:lineRule="exact"/>
        <w:ind w:firstLineChars="0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urllib.</w:t>
      </w:r>
      <w:r w:rsidR="00621ED3" w:rsidRPr="00531539">
        <w:rPr>
          <w:rFonts w:ascii="Comic Sans MS" w:eastAsia="黑体" w:hAnsi="Comic Sans MS" w:cs="Times New Roman"/>
        </w:rPr>
        <w:t>request.</w:t>
      </w:r>
      <w:r w:rsidRPr="00531539">
        <w:rPr>
          <w:rFonts w:ascii="Comic Sans MS" w:eastAsia="黑体" w:hAnsi="Comic Sans MS" w:cs="Times New Roman"/>
        </w:rPr>
        <w:t>urlopen(url, data, timeout)</w:t>
      </w:r>
      <w:r w:rsidR="004A04CD" w:rsidRPr="00531539">
        <w:rPr>
          <w:rFonts w:ascii="Comic Sans MS" w:eastAsia="黑体" w:hAnsi="Comic Sans MS" w:cs="Times New Roman"/>
        </w:rPr>
        <w:t xml:space="preserve"> </w:t>
      </w:r>
    </w:p>
    <w:p w:rsidR="004A04CD" w:rsidRPr="00531539" w:rsidRDefault="004A04CD" w:rsidP="004A04CD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 xml:space="preserve">url: </w:t>
      </w:r>
      <w:r w:rsidRPr="00531539">
        <w:rPr>
          <w:rFonts w:ascii="Comic Sans MS" w:eastAsia="黑体" w:hAnsi="Comic Sans MS" w:cs="Times New Roman"/>
        </w:rPr>
        <w:t>即为</w:t>
      </w:r>
      <w:r w:rsidRPr="00531539">
        <w:rPr>
          <w:rFonts w:ascii="Comic Sans MS" w:eastAsia="黑体" w:hAnsi="Comic Sans MS" w:cs="Times New Roman"/>
        </w:rPr>
        <w:t>URL</w:t>
      </w:r>
      <w:r w:rsidRPr="00531539">
        <w:rPr>
          <w:rFonts w:ascii="Comic Sans MS" w:eastAsia="黑体" w:hAnsi="Comic Sans MS" w:cs="Times New Roman"/>
        </w:rPr>
        <w:t>，</w:t>
      </w:r>
      <w:r w:rsidRPr="00531539">
        <w:rPr>
          <w:rFonts w:ascii="Comic Sans MS" w:eastAsia="黑体" w:hAnsi="Comic Sans MS" w:cs="Times New Roman"/>
        </w:rPr>
        <w:t xml:space="preserve">data: </w:t>
      </w:r>
      <w:r w:rsidRPr="00531539">
        <w:rPr>
          <w:rFonts w:ascii="Comic Sans MS" w:eastAsia="黑体" w:hAnsi="Comic Sans MS" w:cs="Times New Roman"/>
        </w:rPr>
        <w:t>访问</w:t>
      </w:r>
      <w:r w:rsidRPr="00531539">
        <w:rPr>
          <w:rFonts w:ascii="Comic Sans MS" w:eastAsia="黑体" w:hAnsi="Comic Sans MS" w:cs="Times New Roman"/>
        </w:rPr>
        <w:t>URL</w:t>
      </w:r>
      <w:r w:rsidRPr="00531539">
        <w:rPr>
          <w:rFonts w:ascii="Comic Sans MS" w:eastAsia="黑体" w:hAnsi="Comic Sans MS" w:cs="Times New Roman"/>
        </w:rPr>
        <w:t>时要传送的数据，</w:t>
      </w:r>
      <w:r w:rsidRPr="00531539">
        <w:rPr>
          <w:rFonts w:ascii="Comic Sans MS" w:eastAsia="黑体" w:hAnsi="Comic Sans MS" w:cs="Times New Roman"/>
        </w:rPr>
        <w:t xml:space="preserve">timeout: </w:t>
      </w:r>
      <w:r w:rsidRPr="00531539">
        <w:rPr>
          <w:rFonts w:ascii="Comic Sans MS" w:eastAsia="黑体" w:hAnsi="Comic Sans MS" w:cs="Times New Roman"/>
        </w:rPr>
        <w:t>设置超时时间</w:t>
      </w:r>
    </w:p>
    <w:p w:rsidR="006973CB" w:rsidRPr="00531539" w:rsidRDefault="004A04CD" w:rsidP="004A04CD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第二三个参数是可以不传送的，</w:t>
      </w:r>
      <w:r w:rsidRPr="00531539">
        <w:rPr>
          <w:rFonts w:ascii="Comic Sans MS" w:eastAsia="黑体" w:hAnsi="Comic Sans MS" w:cs="Times New Roman"/>
        </w:rPr>
        <w:t>data</w:t>
      </w:r>
      <w:r w:rsidRPr="00531539">
        <w:rPr>
          <w:rFonts w:ascii="Comic Sans MS" w:eastAsia="黑体" w:hAnsi="Comic Sans MS" w:cs="Times New Roman"/>
        </w:rPr>
        <w:t>默认为空</w:t>
      </w:r>
      <w:r w:rsidRPr="00531539">
        <w:rPr>
          <w:rFonts w:ascii="Comic Sans MS" w:eastAsia="黑体" w:hAnsi="Comic Sans MS" w:cs="Times New Roman"/>
        </w:rPr>
        <w:t>None</w:t>
      </w:r>
      <w:r w:rsidRPr="00531539">
        <w:rPr>
          <w:rFonts w:ascii="Comic Sans MS" w:eastAsia="黑体" w:hAnsi="Comic Sans MS" w:cs="Times New Roman"/>
        </w:rPr>
        <w:t>，</w:t>
      </w:r>
      <w:r w:rsidRPr="00531539">
        <w:rPr>
          <w:rFonts w:ascii="Comic Sans MS" w:eastAsia="黑体" w:hAnsi="Comic Sans MS" w:cs="Times New Roman"/>
        </w:rPr>
        <w:t>timeout</w:t>
      </w:r>
      <w:r w:rsidRPr="00531539">
        <w:rPr>
          <w:rFonts w:ascii="Comic Sans MS" w:eastAsia="黑体" w:hAnsi="Comic Sans MS" w:cs="Times New Roman"/>
        </w:rPr>
        <w:t>默认为</w:t>
      </w:r>
      <w:r w:rsidRPr="00531539">
        <w:rPr>
          <w:rFonts w:ascii="Comic Sans MS" w:eastAsia="黑体" w:hAnsi="Comic Sans MS" w:cs="Times New Roman"/>
        </w:rPr>
        <w:t xml:space="preserve"> socket._GLOBAL_DEFAULT_TIMEOUT</w:t>
      </w:r>
    </w:p>
    <w:p w:rsidR="0030149E" w:rsidRPr="00531539" w:rsidRDefault="0030149E" w:rsidP="004A04CD">
      <w:pPr>
        <w:spacing w:line="360" w:lineRule="exact"/>
        <w:rPr>
          <w:rFonts w:ascii="Comic Sans MS" w:eastAsia="黑体" w:hAnsi="Comic Sans MS" w:cs="Times New Roman"/>
        </w:rPr>
      </w:pPr>
    </w:p>
    <w:p w:rsidR="0030149E" w:rsidRPr="00531539" w:rsidRDefault="0030149E" w:rsidP="004A04CD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数据传送：</w:t>
      </w:r>
    </w:p>
    <w:p w:rsidR="00A804C0" w:rsidRPr="00531539" w:rsidRDefault="0030149E" w:rsidP="0030149E">
      <w:pPr>
        <w:pStyle w:val="a5"/>
        <w:numPr>
          <w:ilvl w:val="0"/>
          <w:numId w:val="1"/>
        </w:numPr>
        <w:spacing w:line="360" w:lineRule="exact"/>
        <w:ind w:firstLineChars="0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POST</w:t>
      </w:r>
      <w:r w:rsidRPr="00531539">
        <w:rPr>
          <w:rFonts w:ascii="Comic Sans MS" w:eastAsia="黑体" w:hAnsi="Comic Sans MS" w:cs="Times New Roman"/>
        </w:rPr>
        <w:t>：把参数写入</w:t>
      </w:r>
      <w:r w:rsidR="00A804C0" w:rsidRPr="00531539">
        <w:rPr>
          <w:rFonts w:ascii="Comic Sans MS" w:eastAsia="黑体" w:hAnsi="Comic Sans MS" w:cs="Times New Roman"/>
        </w:rPr>
        <w:t>data</w:t>
      </w:r>
    </w:p>
    <w:p w:rsidR="0030149E" w:rsidRPr="00531539" w:rsidRDefault="0030149E" w:rsidP="00A804C0">
      <w:pPr>
        <w:spacing w:line="360" w:lineRule="exact"/>
        <w:ind w:firstLineChars="400" w:firstLine="840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data = urllib.parse.urlencode(values)</w:t>
      </w:r>
    </w:p>
    <w:p w:rsidR="00A804C0" w:rsidRPr="00531539" w:rsidRDefault="00A804C0" w:rsidP="00A804C0">
      <w:pPr>
        <w:pStyle w:val="a5"/>
        <w:spacing w:line="360" w:lineRule="exact"/>
        <w:ind w:left="420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request = urllib2.Request(url,data)</w:t>
      </w:r>
    </w:p>
    <w:p w:rsidR="00A804C0" w:rsidRPr="00531539" w:rsidRDefault="0030149E" w:rsidP="0030149E">
      <w:pPr>
        <w:pStyle w:val="a5"/>
        <w:numPr>
          <w:ilvl w:val="0"/>
          <w:numId w:val="1"/>
        </w:numPr>
        <w:spacing w:line="360" w:lineRule="exact"/>
        <w:ind w:firstLineChars="0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GET</w:t>
      </w:r>
      <w:r w:rsidRPr="00531539">
        <w:rPr>
          <w:rFonts w:ascii="Comic Sans MS" w:eastAsia="黑体" w:hAnsi="Comic Sans MS" w:cs="Times New Roman"/>
        </w:rPr>
        <w:t>：直接构建一个带参数的</w:t>
      </w:r>
      <w:r w:rsidRPr="00531539">
        <w:rPr>
          <w:rFonts w:ascii="Comic Sans MS" w:eastAsia="黑体" w:hAnsi="Comic Sans MS" w:cs="Times New Roman"/>
        </w:rPr>
        <w:t>URL</w:t>
      </w:r>
    </w:p>
    <w:p w:rsidR="0030149E" w:rsidRPr="00531539" w:rsidRDefault="0030149E" w:rsidP="00A804C0">
      <w:pPr>
        <w:spacing w:line="360" w:lineRule="exact"/>
        <w:ind w:firstLineChars="400" w:firstLine="840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geturl = url + "?"+data</w:t>
      </w:r>
    </w:p>
    <w:p w:rsidR="00A804C0" w:rsidRPr="00531539" w:rsidRDefault="00A804C0" w:rsidP="00A804C0">
      <w:pPr>
        <w:spacing w:line="360" w:lineRule="exact"/>
        <w:ind w:firstLineChars="400" w:firstLine="840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request = urllib2.Request(geturl)</w:t>
      </w:r>
    </w:p>
    <w:p w:rsidR="00107E39" w:rsidRPr="00531539" w:rsidRDefault="00107E39" w:rsidP="00107E39">
      <w:pPr>
        <w:spacing w:line="360" w:lineRule="exact"/>
        <w:rPr>
          <w:rFonts w:ascii="Comic Sans MS" w:eastAsia="黑体" w:hAnsi="Comic Sans MS" w:cs="Times New Roman"/>
        </w:rPr>
      </w:pPr>
    </w:p>
    <w:p w:rsidR="00107E39" w:rsidRPr="00531539" w:rsidRDefault="00107E39" w:rsidP="00107E39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设置</w:t>
      </w:r>
      <w:r w:rsidR="00063868" w:rsidRPr="00531539">
        <w:rPr>
          <w:rFonts w:ascii="Comic Sans MS" w:eastAsia="黑体" w:hAnsi="Comic Sans MS" w:cs="Times New Roman"/>
        </w:rPr>
        <w:t>headers</w:t>
      </w:r>
      <w:r w:rsidRPr="00531539">
        <w:rPr>
          <w:rFonts w:ascii="Comic Sans MS" w:eastAsia="黑体" w:hAnsi="Comic Sans MS" w:cs="Times New Roman"/>
        </w:rPr>
        <w:t>：</w:t>
      </w:r>
      <w:r w:rsidR="00EA7FDE" w:rsidRPr="00531539">
        <w:rPr>
          <w:rFonts w:ascii="Comic Sans MS" w:eastAsia="黑体" w:hAnsi="Comic Sans MS" w:cs="Times New Roman"/>
        </w:rPr>
        <w:t>user_agent, referer</w:t>
      </w:r>
      <w:r w:rsidR="00EA7FDE" w:rsidRPr="00531539">
        <w:rPr>
          <w:rFonts w:ascii="Comic Sans MS" w:eastAsia="黑体" w:hAnsi="Comic Sans MS" w:cs="Times New Roman"/>
        </w:rPr>
        <w:t>等</w:t>
      </w:r>
    </w:p>
    <w:p w:rsidR="00107E39" w:rsidRPr="00531539" w:rsidRDefault="00107E39" w:rsidP="00107E39">
      <w:pPr>
        <w:spacing w:line="360" w:lineRule="exact"/>
        <w:ind w:firstLineChars="100" w:firstLine="210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user_agent = 'Mozilla/5.0 (Windows NT 6.3; WOW64; rv:51.0) Gecko/20100101 Firefox/51.0'</w:t>
      </w:r>
    </w:p>
    <w:p w:rsidR="00107E39" w:rsidRPr="00531539" w:rsidRDefault="00107E39" w:rsidP="00107E39">
      <w:pPr>
        <w:spacing w:line="360" w:lineRule="exact"/>
        <w:ind w:firstLineChars="100" w:firstLine="210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headers = { 'User-Agent' : user_agent }</w:t>
      </w:r>
    </w:p>
    <w:p w:rsidR="00813EE8" w:rsidRPr="00531539" w:rsidRDefault="00813EE8" w:rsidP="00813EE8">
      <w:pPr>
        <w:spacing w:line="360" w:lineRule="exact"/>
        <w:rPr>
          <w:rFonts w:ascii="Comic Sans MS" w:eastAsia="黑体" w:hAnsi="Comic Sans MS" w:cs="Times New Roman"/>
        </w:rPr>
      </w:pPr>
    </w:p>
    <w:p w:rsidR="00813EE8" w:rsidRPr="00531539" w:rsidRDefault="00813EE8" w:rsidP="00813EE8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正则表达式：</w:t>
      </w:r>
      <w:r w:rsidRPr="00531539">
        <w:rPr>
          <w:rFonts w:ascii="Comic Sans MS" w:eastAsia="黑体" w:hAnsi="Comic Sans MS" w:cs="Times New Roman"/>
        </w:rPr>
        <w:t xml:space="preserve">.*? </w:t>
      </w:r>
      <w:r w:rsidRPr="00531539">
        <w:rPr>
          <w:rFonts w:ascii="Comic Sans MS" w:eastAsia="黑体" w:hAnsi="Comic Sans MS" w:cs="Times New Roman"/>
        </w:rPr>
        <w:t>是一个固定的搭配，</w:t>
      </w:r>
      <w:r w:rsidRPr="00531539">
        <w:rPr>
          <w:rFonts w:ascii="Comic Sans MS" w:eastAsia="黑体" w:hAnsi="Comic Sans MS" w:cs="Times New Roman"/>
        </w:rPr>
        <w:t>.</w:t>
      </w:r>
      <w:r w:rsidRPr="00531539">
        <w:rPr>
          <w:rFonts w:ascii="Comic Sans MS" w:eastAsia="黑体" w:hAnsi="Comic Sans MS" w:cs="Times New Roman"/>
        </w:rPr>
        <w:t>和</w:t>
      </w:r>
      <w:r w:rsidRPr="00531539">
        <w:rPr>
          <w:rFonts w:ascii="Comic Sans MS" w:eastAsia="黑体" w:hAnsi="Comic Sans MS" w:cs="Times New Roman"/>
        </w:rPr>
        <w:t>*</w:t>
      </w:r>
      <w:r w:rsidRPr="00531539">
        <w:rPr>
          <w:rFonts w:ascii="Comic Sans MS" w:eastAsia="黑体" w:hAnsi="Comic Sans MS" w:cs="Times New Roman"/>
        </w:rPr>
        <w:t>代表可以匹配任意无限多个字符，？表示使用非贪婪模式进行匹配，也就是尽可能短地做匹配</w:t>
      </w:r>
    </w:p>
    <w:p w:rsidR="00A804C0" w:rsidRPr="00531539" w:rsidRDefault="00813EE8" w:rsidP="00813EE8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(.*?)</w:t>
      </w:r>
      <w:r w:rsidRPr="00531539">
        <w:rPr>
          <w:rFonts w:ascii="Comic Sans MS" w:eastAsia="黑体" w:hAnsi="Comic Sans MS" w:cs="Times New Roman"/>
        </w:rPr>
        <w:t>代表一个分组</w:t>
      </w:r>
    </w:p>
    <w:p w:rsidR="0030149E" w:rsidRPr="00531539" w:rsidRDefault="00663C52" w:rsidP="009303E9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re.S</w:t>
      </w:r>
      <w:r w:rsidR="00813EE8" w:rsidRPr="00531539">
        <w:rPr>
          <w:rFonts w:ascii="Comic Sans MS" w:eastAsia="黑体" w:hAnsi="Comic Sans MS" w:cs="Times New Roman"/>
        </w:rPr>
        <w:t>标志代表在匹配时为点任意匹配模式，点</w:t>
      </w:r>
      <w:r w:rsidR="00813EE8" w:rsidRPr="00531539">
        <w:rPr>
          <w:rFonts w:ascii="Comic Sans MS" w:eastAsia="黑体" w:hAnsi="Comic Sans MS" w:cs="Times New Roman"/>
        </w:rPr>
        <w:t xml:space="preserve">. </w:t>
      </w:r>
      <w:r w:rsidR="00813EE8" w:rsidRPr="00531539">
        <w:rPr>
          <w:rFonts w:ascii="Comic Sans MS" w:eastAsia="黑体" w:hAnsi="Comic Sans MS" w:cs="Times New Roman"/>
        </w:rPr>
        <w:t>也可以代表换行符</w:t>
      </w:r>
    </w:p>
    <w:p w:rsidR="009303E9" w:rsidRPr="00531539" w:rsidRDefault="009303E9" w:rsidP="009303E9">
      <w:pPr>
        <w:spacing w:line="360" w:lineRule="exact"/>
        <w:rPr>
          <w:rFonts w:ascii="Comic Sans MS" w:eastAsia="黑体" w:hAnsi="Comic Sans MS" w:cs="Times New Roman"/>
        </w:rPr>
      </w:pPr>
    </w:p>
    <w:p w:rsidR="009303E9" w:rsidRPr="00531539" w:rsidRDefault="009303E9" w:rsidP="009303E9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打开文件：</w:t>
      </w:r>
      <w:r w:rsidRPr="00531539">
        <w:rPr>
          <w:rFonts w:ascii="Comic Sans MS" w:eastAsia="黑体" w:hAnsi="Comic Sans MS" w:cs="Times New Roman"/>
        </w:rPr>
        <w:t>file = open(title +”.txt”,”w</w:t>
      </w:r>
      <w:r w:rsidR="00321433" w:rsidRPr="00531539">
        <w:rPr>
          <w:rFonts w:ascii="Comic Sans MS" w:eastAsia="黑体" w:hAnsi="Comic Sans MS" w:cs="Times New Roman"/>
        </w:rPr>
        <w:t>+</w:t>
      </w:r>
      <w:r w:rsidRPr="00531539">
        <w:rPr>
          <w:rFonts w:ascii="Comic Sans MS" w:eastAsia="黑体" w:hAnsi="Comic Sans MS" w:cs="Times New Roman"/>
        </w:rPr>
        <w:t>”)</w:t>
      </w:r>
    </w:p>
    <w:p w:rsidR="00321433" w:rsidRPr="00531539" w:rsidRDefault="00321433" w:rsidP="009303E9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写入数据：</w:t>
      </w:r>
      <w:r w:rsidRPr="00531539">
        <w:rPr>
          <w:rFonts w:ascii="Comic Sans MS" w:eastAsia="黑体" w:hAnsi="Comic Sans MS" w:cs="Times New Roman"/>
        </w:rPr>
        <w:t>file.write(item)</w:t>
      </w:r>
    </w:p>
    <w:p w:rsidR="00D16B5A" w:rsidRPr="00531539" w:rsidRDefault="00D16B5A" w:rsidP="009303E9">
      <w:pPr>
        <w:spacing w:line="360" w:lineRule="exact"/>
        <w:rPr>
          <w:rFonts w:ascii="Comic Sans MS" w:eastAsia="黑体" w:hAnsi="Comic Sans MS" w:cs="Times New Roman"/>
        </w:rPr>
      </w:pPr>
    </w:p>
    <w:p w:rsidR="00D16B5A" w:rsidRPr="00531539" w:rsidRDefault="00D06CE7" w:rsidP="009303E9">
      <w:pPr>
        <w:spacing w:line="360" w:lineRule="exact"/>
        <w:rPr>
          <w:rFonts w:ascii="Comic Sans MS" w:eastAsia="黑体" w:hAnsi="Comic Sans MS" w:cs="Times New Roman"/>
        </w:rPr>
      </w:pPr>
      <w:r w:rsidRPr="00531539">
        <w:rPr>
          <w:rFonts w:ascii="Comic Sans MS" w:eastAsia="黑体" w:hAnsi="Comic Sans MS" w:cs="Times New Roman"/>
        </w:rPr>
        <w:t>模拟登陆，验证码识别</w:t>
      </w:r>
    </w:p>
    <w:sectPr w:rsidR="00D16B5A" w:rsidRPr="00531539" w:rsidSect="00E30BC3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27170" w:rsidRDefault="00527170" w:rsidP="00CD1811">
      <w:r>
        <w:separator/>
      </w:r>
    </w:p>
  </w:endnote>
  <w:endnote w:type="continuationSeparator" w:id="0">
    <w:p w:rsidR="00527170" w:rsidRDefault="00527170" w:rsidP="00CD18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27170" w:rsidRDefault="00527170" w:rsidP="00CD1811">
      <w:r>
        <w:separator/>
      </w:r>
    </w:p>
  </w:footnote>
  <w:footnote w:type="continuationSeparator" w:id="0">
    <w:p w:rsidR="00527170" w:rsidRDefault="00527170" w:rsidP="00CD18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01779D1"/>
    <w:multiLevelType w:val="hybridMultilevel"/>
    <w:tmpl w:val="CC9E684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jMwtDQ3NDYyMDRV0lEKTi0uzszPAymwrAUA0NWJ/iwAAAA="/>
  </w:docVars>
  <w:rsids>
    <w:rsidRoot w:val="00292474"/>
    <w:rsid w:val="00002F13"/>
    <w:rsid w:val="0000653C"/>
    <w:rsid w:val="000127F3"/>
    <w:rsid w:val="000226EC"/>
    <w:rsid w:val="000234DA"/>
    <w:rsid w:val="00027827"/>
    <w:rsid w:val="00036050"/>
    <w:rsid w:val="00063868"/>
    <w:rsid w:val="000712C7"/>
    <w:rsid w:val="000805C4"/>
    <w:rsid w:val="000807DD"/>
    <w:rsid w:val="0008334E"/>
    <w:rsid w:val="000842AF"/>
    <w:rsid w:val="000911E7"/>
    <w:rsid w:val="0009218F"/>
    <w:rsid w:val="000958B7"/>
    <w:rsid w:val="000A3C02"/>
    <w:rsid w:val="000B5CB1"/>
    <w:rsid w:val="000D6947"/>
    <w:rsid w:val="000E17BE"/>
    <w:rsid w:val="000F0C1C"/>
    <w:rsid w:val="000F4E36"/>
    <w:rsid w:val="00107996"/>
    <w:rsid w:val="00107C37"/>
    <w:rsid w:val="00107E39"/>
    <w:rsid w:val="00113453"/>
    <w:rsid w:val="0011449C"/>
    <w:rsid w:val="00114B5B"/>
    <w:rsid w:val="00114B69"/>
    <w:rsid w:val="00122713"/>
    <w:rsid w:val="00124C72"/>
    <w:rsid w:val="001451E3"/>
    <w:rsid w:val="00146957"/>
    <w:rsid w:val="001738BD"/>
    <w:rsid w:val="001905E5"/>
    <w:rsid w:val="001A6756"/>
    <w:rsid w:val="001B183C"/>
    <w:rsid w:val="001C21F1"/>
    <w:rsid w:val="001C64F6"/>
    <w:rsid w:val="001F08BA"/>
    <w:rsid w:val="001F6DAD"/>
    <w:rsid w:val="00236D7F"/>
    <w:rsid w:val="002424B6"/>
    <w:rsid w:val="00253365"/>
    <w:rsid w:val="002606C8"/>
    <w:rsid w:val="00261066"/>
    <w:rsid w:val="002809D0"/>
    <w:rsid w:val="00286F9F"/>
    <w:rsid w:val="00292474"/>
    <w:rsid w:val="00292511"/>
    <w:rsid w:val="002933EE"/>
    <w:rsid w:val="00295B5C"/>
    <w:rsid w:val="002E4C25"/>
    <w:rsid w:val="0030149E"/>
    <w:rsid w:val="003024AF"/>
    <w:rsid w:val="00305C6A"/>
    <w:rsid w:val="00306EC9"/>
    <w:rsid w:val="003137E6"/>
    <w:rsid w:val="00320BDA"/>
    <w:rsid w:val="00321433"/>
    <w:rsid w:val="00326586"/>
    <w:rsid w:val="0033475F"/>
    <w:rsid w:val="00334C52"/>
    <w:rsid w:val="00341F44"/>
    <w:rsid w:val="00354D19"/>
    <w:rsid w:val="00371561"/>
    <w:rsid w:val="00373B24"/>
    <w:rsid w:val="003C10CB"/>
    <w:rsid w:val="003C3592"/>
    <w:rsid w:val="003D7138"/>
    <w:rsid w:val="003F244E"/>
    <w:rsid w:val="003F3FC0"/>
    <w:rsid w:val="003F43BA"/>
    <w:rsid w:val="0041071F"/>
    <w:rsid w:val="00412199"/>
    <w:rsid w:val="00422700"/>
    <w:rsid w:val="004265DC"/>
    <w:rsid w:val="00427BF2"/>
    <w:rsid w:val="00430402"/>
    <w:rsid w:val="00430CCC"/>
    <w:rsid w:val="00435586"/>
    <w:rsid w:val="0043587F"/>
    <w:rsid w:val="00436518"/>
    <w:rsid w:val="00443B5F"/>
    <w:rsid w:val="00460516"/>
    <w:rsid w:val="00460C23"/>
    <w:rsid w:val="00482A94"/>
    <w:rsid w:val="004A04CD"/>
    <w:rsid w:val="004A4399"/>
    <w:rsid w:val="004A7991"/>
    <w:rsid w:val="004A7F87"/>
    <w:rsid w:val="004B03EB"/>
    <w:rsid w:val="004B0DB1"/>
    <w:rsid w:val="004B6417"/>
    <w:rsid w:val="004D49BB"/>
    <w:rsid w:val="004D7A69"/>
    <w:rsid w:val="004F3008"/>
    <w:rsid w:val="005022B1"/>
    <w:rsid w:val="00512ADD"/>
    <w:rsid w:val="00517ADA"/>
    <w:rsid w:val="00527170"/>
    <w:rsid w:val="00531539"/>
    <w:rsid w:val="005346A1"/>
    <w:rsid w:val="00536A1F"/>
    <w:rsid w:val="00540ACC"/>
    <w:rsid w:val="00541C70"/>
    <w:rsid w:val="00587E31"/>
    <w:rsid w:val="005939CE"/>
    <w:rsid w:val="00596629"/>
    <w:rsid w:val="005A3FD4"/>
    <w:rsid w:val="005B2F09"/>
    <w:rsid w:val="005B332E"/>
    <w:rsid w:val="005C1BC3"/>
    <w:rsid w:val="005C7136"/>
    <w:rsid w:val="005D20C1"/>
    <w:rsid w:val="005D20CD"/>
    <w:rsid w:val="005D318B"/>
    <w:rsid w:val="005F17D4"/>
    <w:rsid w:val="0060249B"/>
    <w:rsid w:val="00604C9C"/>
    <w:rsid w:val="00612AA6"/>
    <w:rsid w:val="00621ED3"/>
    <w:rsid w:val="00632571"/>
    <w:rsid w:val="00656900"/>
    <w:rsid w:val="00663C52"/>
    <w:rsid w:val="00664145"/>
    <w:rsid w:val="00682595"/>
    <w:rsid w:val="0068678E"/>
    <w:rsid w:val="0069317E"/>
    <w:rsid w:val="00694459"/>
    <w:rsid w:val="006973CB"/>
    <w:rsid w:val="006A6858"/>
    <w:rsid w:val="00700546"/>
    <w:rsid w:val="00702E69"/>
    <w:rsid w:val="00704236"/>
    <w:rsid w:val="00721F9A"/>
    <w:rsid w:val="00737D4E"/>
    <w:rsid w:val="007410EC"/>
    <w:rsid w:val="0074240D"/>
    <w:rsid w:val="00744C15"/>
    <w:rsid w:val="007500A5"/>
    <w:rsid w:val="00761DE7"/>
    <w:rsid w:val="00772AFA"/>
    <w:rsid w:val="007748C8"/>
    <w:rsid w:val="007849FE"/>
    <w:rsid w:val="00794F3B"/>
    <w:rsid w:val="0079586B"/>
    <w:rsid w:val="007A20B9"/>
    <w:rsid w:val="007C1E56"/>
    <w:rsid w:val="00813EE8"/>
    <w:rsid w:val="00817B9A"/>
    <w:rsid w:val="00821C2F"/>
    <w:rsid w:val="0082264C"/>
    <w:rsid w:val="00825E66"/>
    <w:rsid w:val="00825EE8"/>
    <w:rsid w:val="00840D35"/>
    <w:rsid w:val="00864F41"/>
    <w:rsid w:val="008663C9"/>
    <w:rsid w:val="00875B77"/>
    <w:rsid w:val="00880B1A"/>
    <w:rsid w:val="00881D05"/>
    <w:rsid w:val="00882774"/>
    <w:rsid w:val="00890792"/>
    <w:rsid w:val="00894405"/>
    <w:rsid w:val="00896568"/>
    <w:rsid w:val="008A2031"/>
    <w:rsid w:val="008A65F6"/>
    <w:rsid w:val="008B1BE9"/>
    <w:rsid w:val="008E52FB"/>
    <w:rsid w:val="008F55FE"/>
    <w:rsid w:val="009300A0"/>
    <w:rsid w:val="009303E9"/>
    <w:rsid w:val="0094124D"/>
    <w:rsid w:val="0094145C"/>
    <w:rsid w:val="00942A8F"/>
    <w:rsid w:val="009455B7"/>
    <w:rsid w:val="009529E3"/>
    <w:rsid w:val="00966D6F"/>
    <w:rsid w:val="00984460"/>
    <w:rsid w:val="009A0E83"/>
    <w:rsid w:val="009A2FF8"/>
    <w:rsid w:val="009B7DEA"/>
    <w:rsid w:val="009D7905"/>
    <w:rsid w:val="009E1BEF"/>
    <w:rsid w:val="009E1E96"/>
    <w:rsid w:val="009F06D7"/>
    <w:rsid w:val="009F7B97"/>
    <w:rsid w:val="00A138D5"/>
    <w:rsid w:val="00A167E9"/>
    <w:rsid w:val="00A23A0A"/>
    <w:rsid w:val="00A24E0B"/>
    <w:rsid w:val="00A527FE"/>
    <w:rsid w:val="00A61409"/>
    <w:rsid w:val="00A65CCE"/>
    <w:rsid w:val="00A804C0"/>
    <w:rsid w:val="00A90C17"/>
    <w:rsid w:val="00A968C6"/>
    <w:rsid w:val="00AC20DE"/>
    <w:rsid w:val="00AE1816"/>
    <w:rsid w:val="00AE31C0"/>
    <w:rsid w:val="00AF4DBF"/>
    <w:rsid w:val="00B2259E"/>
    <w:rsid w:val="00B55AE4"/>
    <w:rsid w:val="00B60139"/>
    <w:rsid w:val="00B917B2"/>
    <w:rsid w:val="00B970C0"/>
    <w:rsid w:val="00BA6FDC"/>
    <w:rsid w:val="00BB4A5D"/>
    <w:rsid w:val="00BB5724"/>
    <w:rsid w:val="00BD29F6"/>
    <w:rsid w:val="00BE526A"/>
    <w:rsid w:val="00BF487D"/>
    <w:rsid w:val="00C0413F"/>
    <w:rsid w:val="00C06F0F"/>
    <w:rsid w:val="00C077D5"/>
    <w:rsid w:val="00C17BBE"/>
    <w:rsid w:val="00C403E2"/>
    <w:rsid w:val="00C46577"/>
    <w:rsid w:val="00C6105E"/>
    <w:rsid w:val="00C6578E"/>
    <w:rsid w:val="00CD00E4"/>
    <w:rsid w:val="00CD1811"/>
    <w:rsid w:val="00CE1430"/>
    <w:rsid w:val="00CE6793"/>
    <w:rsid w:val="00CF0A87"/>
    <w:rsid w:val="00D003D4"/>
    <w:rsid w:val="00D059F8"/>
    <w:rsid w:val="00D06CE7"/>
    <w:rsid w:val="00D16B5A"/>
    <w:rsid w:val="00D50901"/>
    <w:rsid w:val="00D55E17"/>
    <w:rsid w:val="00DA00C9"/>
    <w:rsid w:val="00DC14A3"/>
    <w:rsid w:val="00DC7366"/>
    <w:rsid w:val="00DD059E"/>
    <w:rsid w:val="00DD1D8C"/>
    <w:rsid w:val="00DD4DD5"/>
    <w:rsid w:val="00DD72AC"/>
    <w:rsid w:val="00DE0937"/>
    <w:rsid w:val="00E01C2C"/>
    <w:rsid w:val="00E057BD"/>
    <w:rsid w:val="00E2275E"/>
    <w:rsid w:val="00E308E6"/>
    <w:rsid w:val="00E30BC3"/>
    <w:rsid w:val="00E32E96"/>
    <w:rsid w:val="00E35457"/>
    <w:rsid w:val="00E40647"/>
    <w:rsid w:val="00E4217A"/>
    <w:rsid w:val="00E544B7"/>
    <w:rsid w:val="00E7004C"/>
    <w:rsid w:val="00EA6311"/>
    <w:rsid w:val="00EA7FDE"/>
    <w:rsid w:val="00EB791B"/>
    <w:rsid w:val="00EC36BC"/>
    <w:rsid w:val="00EC59F3"/>
    <w:rsid w:val="00ED4054"/>
    <w:rsid w:val="00EE1A17"/>
    <w:rsid w:val="00F0372E"/>
    <w:rsid w:val="00F12691"/>
    <w:rsid w:val="00F15E1A"/>
    <w:rsid w:val="00F17103"/>
    <w:rsid w:val="00F21331"/>
    <w:rsid w:val="00F24D7F"/>
    <w:rsid w:val="00F278FD"/>
    <w:rsid w:val="00F4418D"/>
    <w:rsid w:val="00F44CAB"/>
    <w:rsid w:val="00F62065"/>
    <w:rsid w:val="00F63703"/>
    <w:rsid w:val="00F64062"/>
    <w:rsid w:val="00F664D9"/>
    <w:rsid w:val="00F91274"/>
    <w:rsid w:val="00F926A6"/>
    <w:rsid w:val="00F94F3E"/>
    <w:rsid w:val="00F9675B"/>
    <w:rsid w:val="00F96BCC"/>
    <w:rsid w:val="00FA13C5"/>
    <w:rsid w:val="00FB6674"/>
    <w:rsid w:val="00FC1E24"/>
    <w:rsid w:val="00FC31A3"/>
    <w:rsid w:val="00FC3E93"/>
    <w:rsid w:val="00FD2362"/>
    <w:rsid w:val="00FF1458"/>
    <w:rsid w:val="00FF6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3D760B2-E3EE-4A79-BB5B-08B74B8DD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D181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D1811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D181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D1811"/>
    <w:rPr>
      <w:sz w:val="18"/>
      <w:szCs w:val="18"/>
    </w:rPr>
  </w:style>
  <w:style w:type="paragraph" w:styleId="a5">
    <w:name w:val="List Paragraph"/>
    <w:basedOn w:val="a"/>
    <w:uiPriority w:val="34"/>
    <w:qFormat/>
    <w:rsid w:val="002E4C25"/>
    <w:pPr>
      <w:ind w:firstLineChars="200" w:firstLine="420"/>
    </w:pPr>
  </w:style>
  <w:style w:type="character" w:styleId="a6">
    <w:name w:val="Hyperlink"/>
    <w:basedOn w:val="a0"/>
    <w:uiPriority w:val="99"/>
    <w:unhideWhenUsed/>
    <w:rsid w:val="0008334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09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3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fd.uci.edu/~gohlke/pythonlib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77B9F6-516E-41E8-BA65-0C920BA73C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19</TotalTime>
  <Pages>4</Pages>
  <Words>820</Words>
  <Characters>4677</Characters>
  <Application>Microsoft Office Word</Application>
  <DocSecurity>0</DocSecurity>
  <Lines>38</Lines>
  <Paragraphs>10</Paragraphs>
  <ScaleCrop>false</ScaleCrop>
  <Company/>
  <LinksUpToDate>false</LinksUpToDate>
  <CharactersWithSpaces>54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yh</dc:creator>
  <cp:keywords/>
  <dc:description/>
  <cp:lastModifiedBy>zyh</cp:lastModifiedBy>
  <cp:revision>171</cp:revision>
  <dcterms:created xsi:type="dcterms:W3CDTF">2017-01-31T08:50:00Z</dcterms:created>
  <dcterms:modified xsi:type="dcterms:W3CDTF">2017-09-22T09:33:00Z</dcterms:modified>
</cp:coreProperties>
</file>